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69CC" w14:textId="77777777" w:rsidR="006C0F66" w:rsidRPr="006C0F66" w:rsidRDefault="006C0F66" w:rsidP="006C0F66">
      <w:pPr>
        <w:spacing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bookmarkStart w:id="0" w:name="завдання-на-роботу"/>
      <w:bookmarkStart w:id="1" w:name="lab-2"/>
      <w:r w:rsidRPr="006C0F66">
        <w:rPr>
          <w:rFonts w:ascii="Times New Roman" w:eastAsia="Times New Roman" w:hAnsi="Times New Roman" w:cs="Times New Roman"/>
          <w:b/>
          <w:noProof/>
          <w:sz w:val="32"/>
          <w:szCs w:val="32"/>
          <w:lang w:val="uk-UA" w:eastAsia="uk-UA"/>
        </w:rPr>
        <w:drawing>
          <wp:inline distT="0" distB="0" distL="0" distR="0" wp14:anchorId="27EC2E27" wp14:editId="2AB34996">
            <wp:extent cx="3878580" cy="487680"/>
            <wp:effectExtent l="0" t="0" r="762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19526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Міністерство освіти і науки України</w:t>
      </w:r>
    </w:p>
    <w:p w14:paraId="5A3384B5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 xml:space="preserve">Національний технічний університет України </w:t>
      </w:r>
    </w:p>
    <w:p w14:paraId="0576EC8C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“Київський політехнічний інститут імені Ігоря Сікорського”</w:t>
      </w:r>
    </w:p>
    <w:p w14:paraId="3E5D73B4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Факультет інформатики та обчислювальної техніки</w:t>
      </w:r>
    </w:p>
    <w:p w14:paraId="222C86C0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Кафедра інтегрованих інформаційних систем</w:t>
      </w:r>
    </w:p>
    <w:p w14:paraId="213A3CBB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238A8A0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62A9E208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A5139EE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9281DF4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6311DFD9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3FC5693D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C0F66">
        <w:rPr>
          <w:rFonts w:ascii="Times New Roman" w:eastAsia="Times New Roman" w:hAnsi="Times New Roman" w:cs="Times New Roman"/>
          <w:sz w:val="40"/>
          <w:szCs w:val="44"/>
          <w:lang w:val="uk-UA"/>
        </w:rPr>
        <w:t>Лабораторна робота №</w:t>
      </w:r>
      <w:r w:rsidRPr="006C0F66">
        <w:rPr>
          <w:rFonts w:ascii="Times New Roman" w:eastAsia="Times New Roman" w:hAnsi="Times New Roman" w:cs="Times New Roman"/>
          <w:sz w:val="40"/>
          <w:szCs w:val="44"/>
          <w:lang w:val="ru-RU"/>
        </w:rPr>
        <w:t>2</w:t>
      </w:r>
      <w:r w:rsidRPr="006C0F66">
        <w:rPr>
          <w:rFonts w:ascii="Times New Roman" w:eastAsia="Times New Roman" w:hAnsi="Times New Roman" w:cs="Times New Roman"/>
          <w:szCs w:val="28"/>
          <w:lang w:val="uk-UA"/>
        </w:rPr>
        <w:br/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Мережеве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програмування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середовищі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UNIX</w:t>
      </w:r>
    </w:p>
    <w:p w14:paraId="13632819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iCs/>
          <w:sz w:val="36"/>
          <w:szCs w:val="36"/>
          <w:lang w:val="uk-UA"/>
        </w:rPr>
        <w:t>Тема: «</w:t>
      </w:r>
      <w:proofErr w:type="spellStart"/>
      <w:r w:rsidRPr="006C0F66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Мережеві</w:t>
      </w:r>
      <w:proofErr w:type="spellEnd"/>
      <w:r w:rsidRPr="006C0F66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 xml:space="preserve"> </w:t>
      </w:r>
      <w:proofErr w:type="spellStart"/>
      <w:r w:rsidRPr="006C0F66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адреси</w:t>
      </w:r>
      <w:proofErr w:type="spellEnd"/>
      <w:r w:rsidRPr="006C0F66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 xml:space="preserve"> та </w:t>
      </w:r>
      <w:proofErr w:type="spellStart"/>
      <w:r w:rsidRPr="006C0F66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імена</w:t>
      </w:r>
      <w:proofErr w:type="spellEnd"/>
      <w:r w:rsidRPr="006C0F66"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  <w:t xml:space="preserve">» </w:t>
      </w:r>
    </w:p>
    <w:p w14:paraId="5E05FFE0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Cs/>
          <w:sz w:val="36"/>
          <w:szCs w:val="36"/>
          <w:lang w:val="ru-RU"/>
        </w:rPr>
      </w:pPr>
    </w:p>
    <w:p w14:paraId="27362871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</w:p>
    <w:p w14:paraId="63BA3863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A1216C9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30121A5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D747DE5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90EBAEA" w14:textId="77777777" w:rsidR="006C0F66" w:rsidRPr="006C0F66" w:rsidRDefault="006C0F66" w:rsidP="006C0F66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4525A59C" w14:textId="77777777" w:rsidR="006C0F66" w:rsidRPr="006C0F66" w:rsidRDefault="006C0F66" w:rsidP="006C0F66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04F1C3A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5FAACA6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7CBE0C08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21E083CC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3D2CEA5F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7F28205D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416E9888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670"/>
        <w:gridCol w:w="3685"/>
      </w:tblGrid>
      <w:tr w:rsidR="006C0F66" w:rsidRPr="006C0F66" w14:paraId="1E8DA555" w14:textId="77777777" w:rsidTr="00F865CA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ADE5FEA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Виконав:</w:t>
            </w:r>
          </w:p>
          <w:p w14:paraId="50126AED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тудент групи ІА-12</w:t>
            </w:r>
          </w:p>
          <w:p w14:paraId="6D9CD48C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верчук</w:t>
            </w:r>
            <w:proofErr w:type="spellEnd"/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Дмитро Максимович</w:t>
            </w:r>
          </w:p>
          <w:p w14:paraId="3492DF85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195B116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Перевірив:</w:t>
            </w:r>
          </w:p>
          <w:p w14:paraId="66B73C35" w14:textId="77777777" w:rsidR="006C0F66" w:rsidRPr="006C0F66" w:rsidRDefault="00694C15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імоненко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А.В.</w:t>
            </w:r>
          </w:p>
        </w:tc>
      </w:tr>
    </w:tbl>
    <w:p w14:paraId="3B0C7849" w14:textId="77777777" w:rsidR="006C0F66" w:rsidRPr="006C0F66" w:rsidRDefault="006C0F66" w:rsidP="006C0F66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686F4A28" w14:textId="77777777" w:rsidR="006C0F66" w:rsidRPr="006C0F66" w:rsidRDefault="006C0F66" w:rsidP="006C0F66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07CBEDF" w14:textId="77777777" w:rsidR="006C0F66" w:rsidRPr="006C0F66" w:rsidRDefault="006C0F66" w:rsidP="006C0F66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CB3186D" w14:textId="6241C6C4" w:rsidR="0057250F" w:rsidRPr="00867FBC" w:rsidRDefault="006C0F66" w:rsidP="006C0F66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6C0F66">
        <w:rPr>
          <w:rFonts w:ascii="Times New Roman" w:eastAsia="Times New Roman" w:hAnsi="Times New Roman" w:cs="Times New Roman"/>
          <w:sz w:val="28"/>
          <w:szCs w:val="28"/>
          <w:lang w:val="uk-UA"/>
        </w:rPr>
        <w:t>Київ 202</w:t>
      </w:r>
      <w:r w:rsidR="00867FBC">
        <w:rPr>
          <w:rFonts w:ascii="Times New Roman" w:eastAsia="Times New Roman" w:hAnsi="Times New Roman" w:cs="Times New Roman"/>
          <w:sz w:val="28"/>
          <w:szCs w:val="28"/>
        </w:rPr>
        <w:t>5</w:t>
      </w:r>
    </w:p>
    <w:p w14:paraId="1DBCD5E8" w14:textId="77777777" w:rsidR="000E1198" w:rsidRPr="0057250F" w:rsidRDefault="002E69CE">
      <w:pPr>
        <w:pStyle w:val="Heading2"/>
        <w:rPr>
          <w:rFonts w:ascii="Times New Roman" w:hAnsi="Times New Roman" w:cs="Times New Roman"/>
          <w:lang w:val="ru-RU"/>
        </w:rPr>
      </w:pPr>
      <w:proofErr w:type="spellStart"/>
      <w:r w:rsidRPr="0057250F">
        <w:rPr>
          <w:rFonts w:ascii="Times New Roman" w:hAnsi="Times New Roman" w:cs="Times New Roman"/>
          <w:lang w:val="ru-RU"/>
        </w:rPr>
        <w:lastRenderedPageBreak/>
        <w:t>Завдання</w:t>
      </w:r>
      <w:proofErr w:type="spellEnd"/>
      <w:r w:rsidRPr="0057250F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57250F">
        <w:rPr>
          <w:rFonts w:ascii="Times New Roman" w:hAnsi="Times New Roman" w:cs="Times New Roman"/>
          <w:lang w:val="ru-RU"/>
        </w:rPr>
        <w:t>на роботу</w:t>
      </w:r>
      <w:proofErr w:type="gramEnd"/>
    </w:p>
    <w:p w14:paraId="7066E39E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Розробити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ограму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, яка </w:t>
      </w: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виконує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наступне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:</w:t>
      </w:r>
    </w:p>
    <w:p w14:paraId="36372966" w14:textId="77777777" w:rsidR="000E1198" w:rsidRPr="0057250F" w:rsidRDefault="002E69C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екстов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едставл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ережев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ережев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/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екстов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едставл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омера порт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в аргументах командного рядка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овинн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ідтримув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аргумент, який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ув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ільк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екстов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едставл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ережев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адрес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омер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р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Також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має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бути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аргумент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казув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ерсії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IP.</w:t>
      </w:r>
    </w:p>
    <w:p w14:paraId="7D3BF169" w14:textId="77777777" w:rsidR="000E1198" w:rsidRPr="0057250F" w:rsidRDefault="002E69C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нверт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ан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труктур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адрес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оке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FA954A8" w14:textId="77777777" w:rsidR="000E1198" w:rsidRPr="0057250F" w:rsidRDefault="002E69C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оди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екстов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едставл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ан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структур адрес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оке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ро протокол треб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оди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в числовом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ем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а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бути аргумент командного рядка, який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оди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ідповідн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ережев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ережев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та аргумент, який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оди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номера порту.</w:t>
      </w:r>
    </w:p>
    <w:p w14:paraId="1E21B9A1" w14:textId="77777777" w:rsidR="000E1198" w:rsidRPr="00FF1D79" w:rsidRDefault="002E69CE">
      <w:pPr>
        <w:pStyle w:val="Heading2"/>
        <w:rPr>
          <w:rFonts w:ascii="Times New Roman" w:hAnsi="Times New Roman" w:cs="Times New Roman"/>
        </w:rPr>
      </w:pPr>
      <w:bookmarkStart w:id="2" w:name="код-прогарми"/>
      <w:bookmarkEnd w:id="0"/>
      <w:r w:rsidRPr="0057250F">
        <w:rPr>
          <w:rFonts w:ascii="Times New Roman" w:hAnsi="Times New Roman" w:cs="Times New Roman"/>
          <w:lang w:val="ru-RU"/>
        </w:rPr>
        <w:t>Код</w:t>
      </w:r>
      <w:r w:rsidRPr="00FF1D79">
        <w:rPr>
          <w:rFonts w:ascii="Times New Roman" w:hAnsi="Times New Roman" w:cs="Times New Roman"/>
        </w:rPr>
        <w:t xml:space="preserve"> </w:t>
      </w:r>
      <w:proofErr w:type="spellStart"/>
      <w:r w:rsidRPr="0057250F">
        <w:rPr>
          <w:rFonts w:ascii="Times New Roman" w:hAnsi="Times New Roman" w:cs="Times New Roman"/>
          <w:lang w:val="ru-RU"/>
        </w:rPr>
        <w:t>прогарми</w:t>
      </w:r>
      <w:proofErr w:type="spellEnd"/>
    </w:p>
    <w:p w14:paraId="0EDB0E10" w14:textId="77777777" w:rsidR="000E1198" w:rsidRPr="00FF1D79" w:rsidRDefault="0057250F">
      <w:pPr>
        <w:pStyle w:val="FirstParagraph"/>
        <w:rPr>
          <w:rStyle w:val="Hyperlink"/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begin"/>
      </w:r>
      <w:r w:rsidRPr="00FF1D79">
        <w:rPr>
          <w:rFonts w:ascii="Times New Roman" w:hAnsi="Times New Roman" w:cs="Times New Roman"/>
          <w:sz w:val="28"/>
          <w:szCs w:val="28"/>
        </w:rPr>
        <w:instrText xml:space="preserve"> </w:instrText>
      </w:r>
      <w:r>
        <w:rPr>
          <w:rFonts w:ascii="Times New Roman" w:hAnsi="Times New Roman" w:cs="Times New Roman"/>
          <w:sz w:val="28"/>
          <w:szCs w:val="28"/>
        </w:rPr>
        <w:instrText>HYPERLINK</w:instrText>
      </w:r>
      <w:r w:rsidRPr="00FF1D79">
        <w:rPr>
          <w:rFonts w:ascii="Times New Roman" w:hAnsi="Times New Roman" w:cs="Times New Roman"/>
          <w:sz w:val="28"/>
          <w:szCs w:val="28"/>
        </w:rPr>
        <w:instrText xml:space="preserve"> "</w:instrText>
      </w:r>
      <w:r>
        <w:rPr>
          <w:rFonts w:ascii="Times New Roman" w:hAnsi="Times New Roman" w:cs="Times New Roman"/>
          <w:sz w:val="28"/>
          <w:szCs w:val="28"/>
        </w:rPr>
        <w:instrText>https</w:instrText>
      </w:r>
      <w:r w:rsidRPr="00FF1D79">
        <w:rPr>
          <w:rFonts w:ascii="Times New Roman" w:hAnsi="Times New Roman" w:cs="Times New Roman"/>
          <w:sz w:val="28"/>
          <w:szCs w:val="28"/>
        </w:rPr>
        <w:instrText>://</w:instrText>
      </w:r>
      <w:r>
        <w:rPr>
          <w:rFonts w:ascii="Times New Roman" w:hAnsi="Times New Roman" w:cs="Times New Roman"/>
          <w:sz w:val="28"/>
          <w:szCs w:val="28"/>
        </w:rPr>
        <w:instrText>github</w:instrText>
      </w:r>
      <w:r w:rsidRPr="00FF1D79">
        <w:rPr>
          <w:rFonts w:ascii="Times New Roman" w:hAnsi="Times New Roman" w:cs="Times New Roman"/>
          <w:sz w:val="28"/>
          <w:szCs w:val="28"/>
        </w:rPr>
        <w:instrText>.</w:instrText>
      </w:r>
      <w:r>
        <w:rPr>
          <w:rFonts w:ascii="Times New Roman" w:hAnsi="Times New Roman" w:cs="Times New Roman"/>
          <w:sz w:val="28"/>
          <w:szCs w:val="28"/>
        </w:rPr>
        <w:instrText>com</w:instrText>
      </w:r>
      <w:r w:rsidRPr="00FF1D79">
        <w:rPr>
          <w:rFonts w:ascii="Times New Roman" w:hAnsi="Times New Roman" w:cs="Times New Roman"/>
          <w:sz w:val="28"/>
          <w:szCs w:val="28"/>
        </w:rPr>
        <w:instrText>/</w:instrText>
      </w:r>
      <w:r>
        <w:rPr>
          <w:rFonts w:ascii="Times New Roman" w:hAnsi="Times New Roman" w:cs="Times New Roman"/>
          <w:sz w:val="28"/>
          <w:szCs w:val="28"/>
        </w:rPr>
        <w:instrText>dymytryke</w:instrText>
      </w:r>
      <w:r w:rsidRPr="00FF1D79">
        <w:rPr>
          <w:rFonts w:ascii="Times New Roman" w:hAnsi="Times New Roman" w:cs="Times New Roman"/>
          <w:sz w:val="28"/>
          <w:szCs w:val="28"/>
        </w:rPr>
        <w:instrText>/</w:instrText>
      </w:r>
      <w:r>
        <w:rPr>
          <w:rFonts w:ascii="Times New Roman" w:hAnsi="Times New Roman" w:cs="Times New Roman"/>
          <w:sz w:val="28"/>
          <w:szCs w:val="28"/>
        </w:rPr>
        <w:instrText>Netw</w:instrText>
      </w:r>
      <w:r w:rsidRPr="00FF1D79">
        <w:rPr>
          <w:rFonts w:ascii="Times New Roman" w:hAnsi="Times New Roman" w:cs="Times New Roman"/>
          <w:sz w:val="28"/>
          <w:szCs w:val="28"/>
        </w:rPr>
        <w:instrText>.</w:instrText>
      </w:r>
      <w:r>
        <w:rPr>
          <w:rFonts w:ascii="Times New Roman" w:hAnsi="Times New Roman" w:cs="Times New Roman"/>
          <w:sz w:val="28"/>
          <w:szCs w:val="28"/>
        </w:rPr>
        <w:instrText>UNIX</w:instrText>
      </w:r>
      <w:r w:rsidRPr="00FF1D79">
        <w:rPr>
          <w:rFonts w:ascii="Times New Roman" w:hAnsi="Times New Roman" w:cs="Times New Roman"/>
          <w:sz w:val="28"/>
          <w:szCs w:val="28"/>
        </w:rPr>
        <w:instrText>/</w:instrText>
      </w:r>
      <w:r>
        <w:rPr>
          <w:rFonts w:ascii="Times New Roman" w:hAnsi="Times New Roman" w:cs="Times New Roman"/>
          <w:sz w:val="28"/>
          <w:szCs w:val="28"/>
        </w:rPr>
        <w:instrText>blob</w:instrText>
      </w:r>
      <w:r w:rsidRPr="00FF1D79">
        <w:rPr>
          <w:rFonts w:ascii="Times New Roman" w:hAnsi="Times New Roman" w:cs="Times New Roman"/>
          <w:sz w:val="28"/>
          <w:szCs w:val="28"/>
        </w:rPr>
        <w:instrText>/</w:instrText>
      </w:r>
      <w:r>
        <w:rPr>
          <w:rFonts w:ascii="Times New Roman" w:hAnsi="Times New Roman" w:cs="Times New Roman"/>
          <w:sz w:val="28"/>
          <w:szCs w:val="28"/>
        </w:rPr>
        <w:instrText>lab</w:instrText>
      </w:r>
      <w:r w:rsidRPr="00FF1D79">
        <w:rPr>
          <w:rFonts w:ascii="Times New Roman" w:hAnsi="Times New Roman" w:cs="Times New Roman"/>
          <w:sz w:val="28"/>
          <w:szCs w:val="28"/>
        </w:rPr>
        <w:instrText>2/2/</w:instrText>
      </w:r>
      <w:r>
        <w:rPr>
          <w:rFonts w:ascii="Times New Roman" w:hAnsi="Times New Roman" w:cs="Times New Roman"/>
          <w:sz w:val="28"/>
          <w:szCs w:val="28"/>
        </w:rPr>
        <w:instrText>lab</w:instrText>
      </w:r>
      <w:r w:rsidRPr="00FF1D79">
        <w:rPr>
          <w:rFonts w:ascii="Times New Roman" w:hAnsi="Times New Roman" w:cs="Times New Roman"/>
          <w:sz w:val="28"/>
          <w:szCs w:val="28"/>
        </w:rPr>
        <w:instrText>2.</w:instrText>
      </w:r>
      <w:r>
        <w:rPr>
          <w:rFonts w:ascii="Times New Roman" w:hAnsi="Times New Roman" w:cs="Times New Roman"/>
          <w:sz w:val="28"/>
          <w:szCs w:val="28"/>
        </w:rPr>
        <w:instrText>c</w:instrText>
      </w:r>
      <w:r w:rsidRPr="00FF1D79">
        <w:rPr>
          <w:rFonts w:ascii="Times New Roman" w:hAnsi="Times New Roman" w:cs="Times New Roman"/>
          <w:sz w:val="28"/>
          <w:szCs w:val="28"/>
        </w:rPr>
        <w:instrText xml:space="preserve">" </w:instrText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 w:rsidR="002E69CE" w:rsidRPr="0057250F">
        <w:rPr>
          <w:rStyle w:val="Hyperlink"/>
          <w:rFonts w:ascii="Times New Roman" w:hAnsi="Times New Roman" w:cs="Times New Roman"/>
          <w:sz w:val="28"/>
          <w:szCs w:val="28"/>
        </w:rPr>
        <w:t>lab</w:t>
      </w:r>
      <w:r w:rsidR="002E69CE" w:rsidRPr="00FF1D79">
        <w:rPr>
          <w:rStyle w:val="Hyperlink"/>
          <w:rFonts w:ascii="Times New Roman" w:hAnsi="Times New Roman" w:cs="Times New Roman"/>
          <w:sz w:val="28"/>
          <w:szCs w:val="28"/>
        </w:rPr>
        <w:t>.</w:t>
      </w:r>
      <w:r w:rsidR="002E69CE" w:rsidRPr="00FF1D79">
        <w:rPr>
          <w:rStyle w:val="Hyperlink"/>
          <w:rFonts w:ascii="Times New Roman" w:hAnsi="Times New Roman" w:cs="Times New Roman"/>
          <w:sz w:val="28"/>
          <w:szCs w:val="28"/>
        </w:rPr>
        <w:t>2</w:t>
      </w:r>
    </w:p>
    <w:bookmarkStart w:id="3" w:name="опис-програми"/>
    <w:bookmarkEnd w:id="2"/>
    <w:p w14:paraId="393E95CC" w14:textId="77777777" w:rsidR="00FF1D79" w:rsidRPr="00FF1D79" w:rsidRDefault="0057250F" w:rsidP="00FF1D79">
      <w:pPr>
        <w:pStyle w:val="Code"/>
      </w:pPr>
      <w:r>
        <w:rPr>
          <w:rFonts w:ascii="Times New Roman" w:eastAsiaTheme="minorHAnsi" w:hAnsi="Times New Roman" w:cs="Times New Roman"/>
          <w:b/>
          <w:bCs/>
          <w:color w:val="auto"/>
        </w:rPr>
        <w:fldChar w:fldCharType="end"/>
      </w:r>
      <w:r w:rsidR="00FF1D79" w:rsidRPr="00FF1D79">
        <w:t>#include &lt;stdio.h&gt;</w:t>
      </w:r>
    </w:p>
    <w:p w14:paraId="310590D9" w14:textId="77777777" w:rsidR="00FF1D79" w:rsidRPr="00FF1D79" w:rsidRDefault="00FF1D79" w:rsidP="00FF1D79">
      <w:pPr>
        <w:pStyle w:val="Code"/>
      </w:pPr>
      <w:r w:rsidRPr="00FF1D79">
        <w:t>#include &lt;stdlib.h&gt;</w:t>
      </w:r>
    </w:p>
    <w:p w14:paraId="3D92913A" w14:textId="77777777" w:rsidR="00FF1D79" w:rsidRPr="00FF1D79" w:rsidRDefault="00FF1D79" w:rsidP="00FF1D79">
      <w:pPr>
        <w:pStyle w:val="Code"/>
      </w:pPr>
      <w:r w:rsidRPr="00FF1D79">
        <w:t>#include &lt;string.h&gt;</w:t>
      </w:r>
    </w:p>
    <w:p w14:paraId="3ADA20FB" w14:textId="77777777" w:rsidR="00FF1D79" w:rsidRPr="00FF1D79" w:rsidRDefault="00FF1D79" w:rsidP="00FF1D79">
      <w:pPr>
        <w:pStyle w:val="Code"/>
      </w:pPr>
      <w:r w:rsidRPr="00FF1D79">
        <w:t>#include &lt;unistd.h&gt;</w:t>
      </w:r>
    </w:p>
    <w:p w14:paraId="5D301EE3" w14:textId="77777777" w:rsidR="00FF1D79" w:rsidRPr="00FF1D79" w:rsidRDefault="00FF1D79" w:rsidP="00FF1D79">
      <w:pPr>
        <w:pStyle w:val="Code"/>
      </w:pPr>
      <w:r w:rsidRPr="00FF1D79">
        <w:t>#include &lt;ctype.h&gt;</w:t>
      </w:r>
    </w:p>
    <w:p w14:paraId="1A1DE546" w14:textId="77777777" w:rsidR="00FF1D79" w:rsidRPr="00FF1D79" w:rsidRDefault="00FF1D79" w:rsidP="00FF1D79">
      <w:pPr>
        <w:pStyle w:val="Code"/>
      </w:pPr>
      <w:r w:rsidRPr="00FF1D79">
        <w:t>#include &lt;arpa/inet.h&gt;</w:t>
      </w:r>
    </w:p>
    <w:p w14:paraId="07F17D1C" w14:textId="77777777" w:rsidR="00FF1D79" w:rsidRPr="00FF1D79" w:rsidRDefault="00FF1D79" w:rsidP="00FF1D79">
      <w:pPr>
        <w:pStyle w:val="Code"/>
      </w:pPr>
      <w:r w:rsidRPr="00FF1D79">
        <w:t>#include &lt;netdb.h&gt;</w:t>
      </w:r>
    </w:p>
    <w:p w14:paraId="56594402" w14:textId="77777777" w:rsidR="00FF1D79" w:rsidRPr="00FF1D79" w:rsidRDefault="00FF1D79" w:rsidP="00FF1D79">
      <w:pPr>
        <w:pStyle w:val="Code"/>
      </w:pPr>
      <w:r w:rsidRPr="00FF1D79">
        <w:t>#include &lt;sys/socket.h&gt;</w:t>
      </w:r>
    </w:p>
    <w:p w14:paraId="3992DA57" w14:textId="77777777" w:rsidR="00FF1D79" w:rsidRPr="00FF1D79" w:rsidRDefault="00FF1D79" w:rsidP="00FF1D79">
      <w:pPr>
        <w:pStyle w:val="Code"/>
      </w:pPr>
      <w:r w:rsidRPr="00FF1D79">
        <w:t>#include &lt;sys/types.h&gt;</w:t>
      </w:r>
    </w:p>
    <w:p w14:paraId="51CF1EBC" w14:textId="77777777" w:rsidR="00FF1D79" w:rsidRPr="00FF1D79" w:rsidRDefault="00FF1D79" w:rsidP="00FF1D79">
      <w:pPr>
        <w:pStyle w:val="Code"/>
      </w:pPr>
    </w:p>
    <w:p w14:paraId="11DAF80D" w14:textId="77777777" w:rsidR="00FF1D79" w:rsidRPr="00FF1D79" w:rsidRDefault="00FF1D79" w:rsidP="00FF1D79">
      <w:pPr>
        <w:pStyle w:val="Code"/>
      </w:pPr>
      <w:r w:rsidRPr="00FF1D79">
        <w:t>void print_usage</w:t>
      </w:r>
      <w:r w:rsidRPr="00FF1D79">
        <w:rPr>
          <w:b/>
          <w:bCs/>
          <w:color w:val="000080"/>
        </w:rPr>
        <w:t>(</w:t>
      </w:r>
      <w:r w:rsidRPr="00FF1D79">
        <w:t xml:space="preserve">const char </w:t>
      </w:r>
      <w:r w:rsidRPr="00FF1D79">
        <w:rPr>
          <w:b/>
          <w:bCs/>
          <w:color w:val="000080"/>
        </w:rPr>
        <w:t>*</w:t>
      </w:r>
      <w:r w:rsidRPr="00FF1D79">
        <w:t>prog_name</w:t>
      </w:r>
      <w:r w:rsidRPr="00FF1D79">
        <w:rPr>
          <w:b/>
          <w:bCs/>
          <w:color w:val="000080"/>
        </w:rPr>
        <w:t>)</w:t>
      </w:r>
    </w:p>
    <w:p w14:paraId="186AD7D4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{</w:t>
      </w:r>
    </w:p>
    <w:p w14:paraId="55E68FF8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Usage: %s [-t] [-v &lt;4|6&gt;] [-d] [-s] -a &lt;ip/hostname&gt; -p &lt;port/service&gt;\n"</w:t>
      </w:r>
      <w:r w:rsidRPr="00FF1D79">
        <w:rPr>
          <w:b/>
          <w:bCs/>
          <w:color w:val="000080"/>
        </w:rPr>
        <w:t>,</w:t>
      </w:r>
      <w:r w:rsidRPr="00FF1D79">
        <w:t xml:space="preserve"> prog_name</w:t>
      </w:r>
      <w:r w:rsidRPr="00FF1D79">
        <w:rPr>
          <w:b/>
          <w:bCs/>
          <w:color w:val="000080"/>
        </w:rPr>
        <w:t>);</w:t>
      </w:r>
    </w:p>
    <w:p w14:paraId="092E0087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 -a: IP address or hostname to be converted\n"</w:t>
      </w:r>
      <w:r w:rsidRPr="00FF1D79">
        <w:rPr>
          <w:b/>
          <w:bCs/>
          <w:color w:val="000080"/>
        </w:rPr>
        <w:t>);</w:t>
      </w:r>
    </w:p>
    <w:p w14:paraId="44D6EFF1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 -p: Port number or service name to be converted\n"</w:t>
      </w:r>
      <w:r w:rsidRPr="00FF1D79">
        <w:rPr>
          <w:b/>
          <w:bCs/>
          <w:color w:val="000080"/>
        </w:rPr>
        <w:t>);</w:t>
      </w:r>
    </w:p>
    <w:p w14:paraId="04BFD389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 -t: Prohibit domain names and service names (use only numeric values)\n"</w:t>
      </w:r>
      <w:r w:rsidRPr="00FF1D79">
        <w:rPr>
          <w:b/>
          <w:bCs/>
          <w:color w:val="000080"/>
        </w:rPr>
        <w:t>);</w:t>
      </w:r>
    </w:p>
    <w:p w14:paraId="4E22E039" w14:textId="77777777" w:rsidR="00FF1D79" w:rsidRPr="00FF1D79" w:rsidRDefault="00FF1D79" w:rsidP="00FF1D79">
      <w:pPr>
        <w:pStyle w:val="Code"/>
      </w:pPr>
      <w:r w:rsidRPr="00FF1D79">
        <w:lastRenderedPageBreak/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 -v &lt;4|6&gt;: Use specific IP version (IPv4 or IPv6)\n"</w:t>
      </w:r>
      <w:r w:rsidRPr="00FF1D79">
        <w:rPr>
          <w:b/>
          <w:bCs/>
          <w:color w:val="000080"/>
        </w:rPr>
        <w:t>);</w:t>
      </w:r>
    </w:p>
    <w:p w14:paraId="2B00C00D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 -d: Output domain name for specified IP\n"</w:t>
      </w:r>
      <w:r w:rsidRPr="00FF1D79">
        <w:rPr>
          <w:b/>
          <w:bCs/>
          <w:color w:val="000080"/>
        </w:rPr>
        <w:t>);</w:t>
      </w:r>
    </w:p>
    <w:p w14:paraId="56D4884A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 -s: Output service name for specified port\n"</w:t>
      </w:r>
      <w:r w:rsidRPr="00FF1D79">
        <w:rPr>
          <w:b/>
          <w:bCs/>
          <w:color w:val="000080"/>
        </w:rPr>
        <w:t>);</w:t>
      </w:r>
    </w:p>
    <w:p w14:paraId="327D695B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}</w:t>
      </w:r>
    </w:p>
    <w:p w14:paraId="103FA62C" w14:textId="77777777" w:rsidR="00FF1D79" w:rsidRPr="00FF1D79" w:rsidRDefault="00FF1D79" w:rsidP="00FF1D79">
      <w:pPr>
        <w:pStyle w:val="Code"/>
      </w:pPr>
    </w:p>
    <w:p w14:paraId="74D69EDA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//</w:t>
      </w:r>
      <w:r w:rsidRPr="00FF1D79">
        <w:t xml:space="preserve"> Function to check </w:t>
      </w:r>
      <w:r w:rsidRPr="00FF1D79">
        <w:rPr>
          <w:b/>
          <w:bCs/>
          <w:color w:val="0000FF"/>
        </w:rPr>
        <w:t>if</w:t>
      </w:r>
      <w:r w:rsidRPr="00FF1D79">
        <w:t xml:space="preserve"> a string represents a valid numeric IP address</w:t>
      </w:r>
    </w:p>
    <w:p w14:paraId="68990C3A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880088"/>
        </w:rPr>
        <w:t>int</w:t>
      </w:r>
      <w:r w:rsidRPr="00FF1D79">
        <w:t xml:space="preserve"> is_valid_ip</w:t>
      </w:r>
      <w:r w:rsidRPr="00FF1D79">
        <w:rPr>
          <w:b/>
          <w:bCs/>
          <w:color w:val="000080"/>
        </w:rPr>
        <w:t>(</w:t>
      </w:r>
      <w:r w:rsidRPr="00FF1D79">
        <w:t xml:space="preserve">const char </w:t>
      </w:r>
      <w:r w:rsidRPr="00FF1D79">
        <w:rPr>
          <w:b/>
          <w:bCs/>
          <w:color w:val="000080"/>
        </w:rPr>
        <w:t>*</w:t>
      </w:r>
      <w:r w:rsidRPr="00FF1D79">
        <w:t>ip</w:t>
      </w:r>
      <w:r w:rsidRPr="00FF1D79">
        <w:rPr>
          <w:b/>
          <w:bCs/>
          <w:color w:val="000080"/>
        </w:rPr>
        <w:t>)</w:t>
      </w:r>
    </w:p>
    <w:p w14:paraId="5276F0CD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{</w:t>
      </w:r>
    </w:p>
    <w:p w14:paraId="3800B93F" w14:textId="77777777" w:rsidR="00FF1D79" w:rsidRPr="00FF1D79" w:rsidRDefault="00FF1D79" w:rsidP="00FF1D79">
      <w:pPr>
        <w:pStyle w:val="Code"/>
      </w:pPr>
      <w:r w:rsidRPr="00FF1D79">
        <w:t xml:space="preserve">    struct in_addr ipv4_addr</w:t>
      </w:r>
      <w:r w:rsidRPr="00FF1D79">
        <w:rPr>
          <w:b/>
          <w:bCs/>
          <w:color w:val="000080"/>
        </w:rPr>
        <w:t>;</w:t>
      </w:r>
    </w:p>
    <w:p w14:paraId="0ECF7863" w14:textId="77777777" w:rsidR="00FF1D79" w:rsidRPr="00FF1D79" w:rsidRDefault="00FF1D79" w:rsidP="00FF1D79">
      <w:pPr>
        <w:pStyle w:val="Code"/>
      </w:pPr>
      <w:r w:rsidRPr="00FF1D79">
        <w:t xml:space="preserve">    struct in6_addr ipv6_addr</w:t>
      </w:r>
      <w:r w:rsidRPr="00FF1D79">
        <w:rPr>
          <w:b/>
          <w:bCs/>
          <w:color w:val="000080"/>
        </w:rPr>
        <w:t>;</w:t>
      </w:r>
    </w:p>
    <w:p w14:paraId="484A20EA" w14:textId="77777777" w:rsidR="00FF1D79" w:rsidRPr="00FF1D79" w:rsidRDefault="00FF1D79" w:rsidP="00FF1D79">
      <w:pPr>
        <w:pStyle w:val="Code"/>
      </w:pPr>
    </w:p>
    <w:p w14:paraId="5EDD9EA0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inet_pton</w:t>
      </w:r>
      <w:r w:rsidRPr="00FF1D79">
        <w:rPr>
          <w:b/>
          <w:bCs/>
          <w:color w:val="000080"/>
        </w:rPr>
        <w:t>(</w:t>
      </w:r>
      <w:r w:rsidRPr="00FF1D79">
        <w:t>AF_INET</w:t>
      </w:r>
      <w:r w:rsidRPr="00FF1D79">
        <w:rPr>
          <w:b/>
          <w:bCs/>
          <w:color w:val="000080"/>
        </w:rPr>
        <w:t>,</w:t>
      </w:r>
      <w:r w:rsidRPr="00FF1D79">
        <w:t xml:space="preserve"> ip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80"/>
        </w:rPr>
        <w:t>&amp;</w:t>
      </w:r>
      <w:r w:rsidRPr="00FF1D79">
        <w:t>ipv4_addr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)</w:t>
      </w:r>
    </w:p>
    <w:p w14:paraId="771B565C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{</w:t>
      </w:r>
    </w:p>
    <w:p w14:paraId="6ECCF963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Valid IPv4</w:t>
      </w:r>
    </w:p>
    <w:p w14:paraId="48882F72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2B90F238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inet_pton</w:t>
      </w:r>
      <w:r w:rsidRPr="00FF1D79">
        <w:rPr>
          <w:b/>
          <w:bCs/>
          <w:color w:val="000080"/>
        </w:rPr>
        <w:t>(</w:t>
      </w:r>
      <w:r w:rsidRPr="00FF1D79">
        <w:t>AF_INET6</w:t>
      </w:r>
      <w:r w:rsidRPr="00FF1D79">
        <w:rPr>
          <w:b/>
          <w:bCs/>
          <w:color w:val="000080"/>
        </w:rPr>
        <w:t>,</w:t>
      </w:r>
      <w:r w:rsidRPr="00FF1D79">
        <w:t xml:space="preserve"> ip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80"/>
        </w:rPr>
        <w:t>&amp;</w:t>
      </w:r>
      <w:r w:rsidRPr="00FF1D79">
        <w:t>ipv6_addr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)</w:t>
      </w:r>
    </w:p>
    <w:p w14:paraId="72A924F5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{</w:t>
      </w:r>
    </w:p>
    <w:p w14:paraId="5DFBCA4E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Valid IPv6</w:t>
      </w:r>
    </w:p>
    <w:p w14:paraId="1F8D038E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7FCE23AB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Not a valid IP address</w:t>
      </w:r>
    </w:p>
    <w:p w14:paraId="223B4318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}</w:t>
      </w:r>
    </w:p>
    <w:p w14:paraId="5689BFD1" w14:textId="77777777" w:rsidR="00FF1D79" w:rsidRPr="00FF1D79" w:rsidRDefault="00FF1D79" w:rsidP="00FF1D79">
      <w:pPr>
        <w:pStyle w:val="Code"/>
      </w:pPr>
    </w:p>
    <w:p w14:paraId="7D90956E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//</w:t>
      </w:r>
      <w:r w:rsidRPr="00FF1D79">
        <w:t xml:space="preserve"> Function to check </w:t>
      </w:r>
      <w:r w:rsidRPr="00FF1D79">
        <w:rPr>
          <w:b/>
          <w:bCs/>
          <w:color w:val="0000FF"/>
        </w:rPr>
        <w:t>if</w:t>
      </w:r>
      <w:r w:rsidRPr="00FF1D79">
        <w:t xml:space="preserve"> a string contains only digits </w:t>
      </w:r>
      <w:r w:rsidRPr="00FF1D79">
        <w:rPr>
          <w:b/>
          <w:bCs/>
          <w:color w:val="000080"/>
        </w:rPr>
        <w:t>(</w:t>
      </w:r>
      <w:r w:rsidRPr="00FF1D79">
        <w:t>valid port number</w:t>
      </w:r>
      <w:r w:rsidRPr="00FF1D79">
        <w:rPr>
          <w:b/>
          <w:bCs/>
          <w:color w:val="000080"/>
        </w:rPr>
        <w:t>)</w:t>
      </w:r>
    </w:p>
    <w:p w14:paraId="2EC19B5E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880088"/>
        </w:rPr>
        <w:t>int</w:t>
      </w:r>
      <w:r w:rsidRPr="00FF1D79">
        <w:t xml:space="preserve"> is_valid_port</w:t>
      </w:r>
      <w:r w:rsidRPr="00FF1D79">
        <w:rPr>
          <w:b/>
          <w:bCs/>
          <w:color w:val="000080"/>
        </w:rPr>
        <w:t>(</w:t>
      </w:r>
      <w:r w:rsidRPr="00FF1D79">
        <w:t xml:space="preserve">const char </w:t>
      </w:r>
      <w:r w:rsidRPr="00FF1D79">
        <w:rPr>
          <w:b/>
          <w:bCs/>
          <w:color w:val="000080"/>
        </w:rPr>
        <w:t>*</w:t>
      </w:r>
      <w:r w:rsidRPr="00FF1D79">
        <w:t>port</w:t>
      </w:r>
      <w:r w:rsidRPr="00FF1D79">
        <w:rPr>
          <w:b/>
          <w:bCs/>
          <w:color w:val="000080"/>
        </w:rPr>
        <w:t>)</w:t>
      </w:r>
    </w:p>
    <w:p w14:paraId="5472291C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{</w:t>
      </w:r>
    </w:p>
    <w:p w14:paraId="3A9FE759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for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rPr>
          <w:b/>
          <w:bCs/>
          <w:color w:val="880088"/>
        </w:rPr>
        <w:t>int</w:t>
      </w:r>
      <w:r w:rsidRPr="00FF1D79">
        <w:t xml:space="preserve"> i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  <w:r w:rsidRPr="00FF1D79">
        <w:t xml:space="preserve"> port</w:t>
      </w:r>
      <w:r w:rsidRPr="00FF1D79">
        <w:rPr>
          <w:b/>
          <w:bCs/>
          <w:color w:val="000080"/>
        </w:rPr>
        <w:t>[</w:t>
      </w:r>
      <w:r w:rsidRPr="00FF1D79">
        <w:t>i</w:t>
      </w:r>
      <w:r w:rsidRPr="00FF1D79">
        <w:rPr>
          <w:b/>
          <w:bCs/>
          <w:color w:val="000080"/>
        </w:rPr>
        <w:t>]</w:t>
      </w:r>
      <w:r w:rsidRPr="00FF1D79">
        <w:t xml:space="preserve"> </w:t>
      </w:r>
      <w:r w:rsidRPr="00FF1D79">
        <w:rPr>
          <w:b/>
          <w:bCs/>
          <w:color w:val="000080"/>
        </w:rPr>
        <w:t>!=</w:t>
      </w:r>
      <w:r w:rsidRPr="00FF1D79">
        <w:t xml:space="preserve"> </w:t>
      </w:r>
      <w:r w:rsidRPr="00FF1D79">
        <w:rPr>
          <w:color w:val="808080"/>
        </w:rPr>
        <w:t>'\0'</w:t>
      </w:r>
      <w:r w:rsidRPr="00FF1D79">
        <w:rPr>
          <w:b/>
          <w:bCs/>
          <w:color w:val="000080"/>
        </w:rPr>
        <w:t>;</w:t>
      </w:r>
      <w:r w:rsidRPr="00FF1D79">
        <w:t xml:space="preserve"> i</w:t>
      </w:r>
      <w:r w:rsidRPr="00FF1D79">
        <w:rPr>
          <w:b/>
          <w:bCs/>
          <w:color w:val="000080"/>
        </w:rPr>
        <w:t>++)</w:t>
      </w:r>
    </w:p>
    <w:p w14:paraId="237B0272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{</w:t>
      </w:r>
    </w:p>
    <w:p w14:paraId="4119A356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!</w:t>
      </w:r>
      <w:r w:rsidRPr="00FF1D79">
        <w:t>isdigit</w:t>
      </w:r>
      <w:r w:rsidRPr="00FF1D79">
        <w:rPr>
          <w:b/>
          <w:bCs/>
          <w:color w:val="000080"/>
        </w:rPr>
        <w:t>((</w:t>
      </w:r>
      <w:r w:rsidRPr="00FF1D79">
        <w:t>unsigned char</w:t>
      </w:r>
      <w:r w:rsidRPr="00FF1D79">
        <w:rPr>
          <w:b/>
          <w:bCs/>
          <w:color w:val="000080"/>
        </w:rPr>
        <w:t>)</w:t>
      </w:r>
      <w:r w:rsidRPr="00FF1D79">
        <w:t>port</w:t>
      </w:r>
      <w:r w:rsidRPr="00FF1D79">
        <w:rPr>
          <w:b/>
          <w:bCs/>
          <w:color w:val="000080"/>
        </w:rPr>
        <w:t>[</w:t>
      </w:r>
      <w:r w:rsidRPr="00FF1D79">
        <w:t>i</w:t>
      </w:r>
      <w:r w:rsidRPr="00FF1D79">
        <w:rPr>
          <w:b/>
          <w:bCs/>
          <w:color w:val="000080"/>
        </w:rPr>
        <w:t>]))</w:t>
      </w:r>
    </w:p>
    <w:p w14:paraId="0F9BDE81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{</w:t>
      </w:r>
    </w:p>
    <w:p w14:paraId="69B3C08B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Contains non</w:t>
      </w:r>
      <w:r w:rsidRPr="00FF1D79">
        <w:rPr>
          <w:b/>
          <w:bCs/>
          <w:color w:val="000080"/>
        </w:rPr>
        <w:t>-</w:t>
      </w:r>
      <w:r w:rsidRPr="00FF1D79">
        <w:t>numeric character</w:t>
      </w:r>
    </w:p>
    <w:p w14:paraId="2FEE91DA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6E5E2D9C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2E08BC93" w14:textId="77777777" w:rsidR="00FF1D79" w:rsidRPr="00FF1D79" w:rsidRDefault="00FF1D79" w:rsidP="00FF1D79">
      <w:pPr>
        <w:pStyle w:val="Code"/>
      </w:pPr>
      <w:r w:rsidRPr="00FF1D79">
        <w:lastRenderedPageBreak/>
        <w:t xml:space="preserve">    </w:t>
      </w:r>
    </w:p>
    <w:p w14:paraId="20371378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port_num </w:t>
      </w:r>
      <w:r w:rsidRPr="00FF1D79">
        <w:rPr>
          <w:b/>
          <w:bCs/>
          <w:color w:val="000080"/>
        </w:rPr>
        <w:t>=</w:t>
      </w:r>
      <w:r w:rsidRPr="00FF1D79">
        <w:t xml:space="preserve"> atoi</w:t>
      </w:r>
      <w:r w:rsidRPr="00FF1D79">
        <w:rPr>
          <w:b/>
          <w:bCs/>
          <w:color w:val="000080"/>
        </w:rPr>
        <w:t>(</w:t>
      </w:r>
      <w:r w:rsidRPr="00FF1D79">
        <w:t>port</w:t>
      </w:r>
      <w:r w:rsidRPr="00FF1D79">
        <w:rPr>
          <w:b/>
          <w:bCs/>
          <w:color w:val="000080"/>
        </w:rPr>
        <w:t>);</w:t>
      </w:r>
    </w:p>
    <w:p w14:paraId="7BF2A1AE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port_num </w:t>
      </w:r>
      <w:r w:rsidRPr="00FF1D79">
        <w:rPr>
          <w:b/>
          <w:bCs/>
          <w:color w:val="000080"/>
        </w:rPr>
        <w:t>&gt;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t xml:space="preserve"> </w:t>
      </w:r>
      <w:r w:rsidRPr="00FF1D79">
        <w:rPr>
          <w:b/>
          <w:bCs/>
          <w:color w:val="000080"/>
        </w:rPr>
        <w:t>&amp;&amp;</w:t>
      </w:r>
      <w:r w:rsidRPr="00FF1D79">
        <w:t xml:space="preserve"> port_num </w:t>
      </w:r>
      <w:r w:rsidRPr="00FF1D79">
        <w:rPr>
          <w:b/>
          <w:bCs/>
          <w:color w:val="000080"/>
        </w:rPr>
        <w:t>&lt;=</w:t>
      </w:r>
      <w:r w:rsidRPr="00FF1D79">
        <w:t xml:space="preserve"> </w:t>
      </w:r>
      <w:r w:rsidRPr="00FF1D79">
        <w:rPr>
          <w:color w:val="FF0000"/>
        </w:rPr>
        <w:t>65535</w:t>
      </w:r>
      <w:r w:rsidRPr="00FF1D79">
        <w:rPr>
          <w:b/>
          <w:bCs/>
          <w:color w:val="000080"/>
        </w:rPr>
        <w:t>)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Valid port </w:t>
      </w:r>
      <w:r w:rsidRPr="00FF1D79">
        <w:rPr>
          <w:b/>
          <w:bCs/>
          <w:color w:val="880088"/>
        </w:rPr>
        <w:t>range</w:t>
      </w:r>
    </w:p>
    <w:p w14:paraId="26318E2B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}</w:t>
      </w:r>
    </w:p>
    <w:p w14:paraId="5627C822" w14:textId="77777777" w:rsidR="00FF1D79" w:rsidRPr="00FF1D79" w:rsidRDefault="00FF1D79" w:rsidP="00FF1D79">
      <w:pPr>
        <w:pStyle w:val="Code"/>
      </w:pPr>
    </w:p>
    <w:p w14:paraId="4F35A940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//</w:t>
      </w:r>
      <w:r w:rsidRPr="00FF1D79">
        <w:t xml:space="preserve"> Function to </w:t>
      </w:r>
      <w:r w:rsidRPr="00FF1D79">
        <w:rPr>
          <w:b/>
          <w:bCs/>
          <w:color w:val="880088"/>
        </w:rPr>
        <w:t>print</w:t>
      </w:r>
      <w:r w:rsidRPr="00FF1D79">
        <w:t xml:space="preserve"> protocol info</w:t>
      </w:r>
    </w:p>
    <w:p w14:paraId="58AAE17A" w14:textId="77777777" w:rsidR="00FF1D79" w:rsidRPr="00FF1D79" w:rsidRDefault="00FF1D79" w:rsidP="00FF1D79">
      <w:pPr>
        <w:pStyle w:val="Code"/>
      </w:pPr>
      <w:r w:rsidRPr="00FF1D79">
        <w:t>void print_protocol_info</w:t>
      </w:r>
      <w:r w:rsidRPr="00FF1D79">
        <w:rPr>
          <w:b/>
          <w:bCs/>
          <w:color w:val="000080"/>
        </w:rPr>
        <w:t>(</w:t>
      </w:r>
      <w:r w:rsidRPr="00FF1D79">
        <w:rPr>
          <w:b/>
          <w:bCs/>
          <w:color w:val="880088"/>
        </w:rPr>
        <w:t>int</w:t>
      </w:r>
      <w:r w:rsidRPr="00FF1D79">
        <w:t xml:space="preserve"> protocol</w:t>
      </w:r>
      <w:r w:rsidRPr="00FF1D79">
        <w:rPr>
          <w:b/>
          <w:bCs/>
          <w:color w:val="000080"/>
        </w:rPr>
        <w:t>)</w:t>
      </w:r>
    </w:p>
    <w:p w14:paraId="2E98EE5F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{</w:t>
      </w:r>
    </w:p>
    <w:p w14:paraId="3BFD7F50" w14:textId="77777777" w:rsidR="00FF1D79" w:rsidRPr="00FF1D79" w:rsidRDefault="00FF1D79" w:rsidP="00FF1D79">
      <w:pPr>
        <w:pStyle w:val="Code"/>
      </w:pPr>
      <w:r w:rsidRPr="00FF1D79">
        <w:t xml:space="preserve">    struct protoent </w:t>
      </w:r>
      <w:r w:rsidRPr="00FF1D79">
        <w:rPr>
          <w:b/>
          <w:bCs/>
          <w:color w:val="000080"/>
        </w:rPr>
        <w:t>*</w:t>
      </w:r>
      <w:r w:rsidRPr="00FF1D79">
        <w:t xml:space="preserve">proto </w:t>
      </w:r>
      <w:r w:rsidRPr="00FF1D79">
        <w:rPr>
          <w:b/>
          <w:bCs/>
          <w:color w:val="000080"/>
        </w:rPr>
        <w:t>=</w:t>
      </w:r>
      <w:r w:rsidRPr="00FF1D79">
        <w:t xml:space="preserve"> getprotobynumber</w:t>
      </w:r>
      <w:r w:rsidRPr="00FF1D79">
        <w:rPr>
          <w:b/>
          <w:bCs/>
          <w:color w:val="000080"/>
        </w:rPr>
        <w:t>(</w:t>
      </w:r>
      <w:r w:rsidRPr="00FF1D79">
        <w:t>protocol</w:t>
      </w:r>
      <w:r w:rsidRPr="00FF1D79">
        <w:rPr>
          <w:b/>
          <w:bCs/>
          <w:color w:val="000080"/>
        </w:rPr>
        <w:t>);</w:t>
      </w:r>
    </w:p>
    <w:p w14:paraId="070A00E0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Protocol: %d"</w:t>
      </w:r>
      <w:r w:rsidRPr="00FF1D79">
        <w:rPr>
          <w:b/>
          <w:bCs/>
          <w:color w:val="000080"/>
        </w:rPr>
        <w:t>,</w:t>
      </w:r>
      <w:r w:rsidRPr="00FF1D79">
        <w:t xml:space="preserve"> protocol</w:t>
      </w:r>
      <w:r w:rsidRPr="00FF1D79">
        <w:rPr>
          <w:b/>
          <w:bCs/>
          <w:color w:val="000080"/>
        </w:rPr>
        <w:t>);</w:t>
      </w:r>
    </w:p>
    <w:p w14:paraId="25D03890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proto </w:t>
      </w:r>
      <w:r w:rsidRPr="00FF1D79">
        <w:rPr>
          <w:b/>
          <w:bCs/>
          <w:color w:val="000080"/>
        </w:rPr>
        <w:t>!=</w:t>
      </w:r>
      <w:r w:rsidRPr="00FF1D79">
        <w:t xml:space="preserve"> NULL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4016C614" w14:textId="77777777" w:rsidR="00FF1D79" w:rsidRPr="00FF1D79" w:rsidRDefault="00FF1D79" w:rsidP="00FF1D79">
      <w:pPr>
        <w:pStyle w:val="Code"/>
      </w:pPr>
      <w:r w:rsidRPr="00FF1D79">
        <w:t xml:space="preserve">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 (%s)"</w:t>
      </w:r>
      <w:r w:rsidRPr="00FF1D79">
        <w:rPr>
          <w:b/>
          <w:bCs/>
          <w:color w:val="000080"/>
        </w:rPr>
        <w:t>,</w:t>
      </w:r>
      <w:r w:rsidRPr="00FF1D79">
        <w:t xml:space="preserve"> proto</w:t>
      </w:r>
      <w:r w:rsidRPr="00FF1D79">
        <w:rPr>
          <w:b/>
          <w:bCs/>
          <w:color w:val="000080"/>
        </w:rPr>
        <w:t>-&gt;</w:t>
      </w:r>
      <w:r w:rsidRPr="00FF1D79">
        <w:t>p_name</w:t>
      </w:r>
      <w:r w:rsidRPr="00FF1D79">
        <w:rPr>
          <w:b/>
          <w:bCs/>
          <w:color w:val="000080"/>
        </w:rPr>
        <w:t>);</w:t>
      </w:r>
    </w:p>
    <w:p w14:paraId="44B9B7F8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23D3829B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\n"</w:t>
      </w:r>
      <w:r w:rsidRPr="00FF1D79">
        <w:rPr>
          <w:b/>
          <w:bCs/>
          <w:color w:val="000080"/>
        </w:rPr>
        <w:t>);</w:t>
      </w:r>
    </w:p>
    <w:p w14:paraId="0446422A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}</w:t>
      </w:r>
    </w:p>
    <w:p w14:paraId="1664EE2C" w14:textId="77777777" w:rsidR="00FF1D79" w:rsidRPr="00FF1D79" w:rsidRDefault="00FF1D79" w:rsidP="00FF1D79">
      <w:pPr>
        <w:pStyle w:val="Code"/>
      </w:pPr>
    </w:p>
    <w:p w14:paraId="3911C834" w14:textId="77777777" w:rsidR="00FF1D79" w:rsidRPr="00FF1D79" w:rsidRDefault="00FF1D79" w:rsidP="00FF1D79">
      <w:pPr>
        <w:pStyle w:val="Code"/>
      </w:pPr>
    </w:p>
    <w:p w14:paraId="7A3A51E5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880088"/>
        </w:rPr>
        <w:t>int</w:t>
      </w:r>
      <w:r w:rsidRPr="00FF1D79">
        <w:t xml:space="preserve"> main</w:t>
      </w:r>
      <w:r w:rsidRPr="00FF1D79">
        <w:rPr>
          <w:b/>
          <w:bCs/>
          <w:color w:val="000080"/>
        </w:rPr>
        <w:t>(</w:t>
      </w:r>
      <w:r w:rsidRPr="00FF1D79">
        <w:rPr>
          <w:b/>
          <w:bCs/>
          <w:color w:val="880088"/>
        </w:rPr>
        <w:t>int</w:t>
      </w:r>
      <w:r w:rsidRPr="00FF1D79">
        <w:t xml:space="preserve"> argc</w:t>
      </w:r>
      <w:r w:rsidRPr="00FF1D79">
        <w:rPr>
          <w:b/>
          <w:bCs/>
          <w:color w:val="000080"/>
        </w:rPr>
        <w:t>,</w:t>
      </w:r>
      <w:r w:rsidRPr="00FF1D79">
        <w:t xml:space="preserve"> char </w:t>
      </w:r>
      <w:r w:rsidRPr="00FF1D79">
        <w:rPr>
          <w:b/>
          <w:bCs/>
          <w:color w:val="000080"/>
        </w:rPr>
        <w:t>*</w:t>
      </w:r>
      <w:r w:rsidRPr="00FF1D79">
        <w:t>argv</w:t>
      </w:r>
      <w:r w:rsidRPr="00FF1D79">
        <w:rPr>
          <w:b/>
          <w:bCs/>
          <w:color w:val="000080"/>
        </w:rPr>
        <w:t>[])</w:t>
      </w:r>
    </w:p>
    <w:p w14:paraId="2A64CAAF" w14:textId="77777777" w:rsidR="00FF1D79" w:rsidRPr="00FF1D79" w:rsidRDefault="00FF1D79" w:rsidP="00FF1D79">
      <w:pPr>
        <w:pStyle w:val="Code"/>
      </w:pPr>
      <w:r w:rsidRPr="00FF1D79">
        <w:rPr>
          <w:b/>
          <w:bCs/>
          <w:color w:val="000080"/>
        </w:rPr>
        <w:t>{</w:t>
      </w:r>
    </w:p>
    <w:p w14:paraId="77C0653A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opt</w:t>
      </w:r>
      <w:r w:rsidRPr="00FF1D79">
        <w:rPr>
          <w:b/>
          <w:bCs/>
          <w:color w:val="000080"/>
        </w:rPr>
        <w:t>;</w:t>
      </w:r>
    </w:p>
    <w:p w14:paraId="2AF8511E" w14:textId="77777777" w:rsidR="00FF1D79" w:rsidRPr="00FF1D79" w:rsidRDefault="00FF1D79" w:rsidP="00FF1D79">
      <w:pPr>
        <w:pStyle w:val="Code"/>
      </w:pPr>
      <w:r w:rsidRPr="00FF1D79">
        <w:t xml:space="preserve">    char </w:t>
      </w:r>
      <w:r w:rsidRPr="00FF1D79">
        <w:rPr>
          <w:b/>
          <w:bCs/>
          <w:color w:val="000080"/>
        </w:rPr>
        <w:t>*</w:t>
      </w:r>
      <w:r w:rsidRPr="00FF1D79">
        <w:t xml:space="preserve">hostname </w:t>
      </w:r>
      <w:r w:rsidRPr="00FF1D79">
        <w:rPr>
          <w:b/>
          <w:bCs/>
          <w:color w:val="000080"/>
        </w:rPr>
        <w:t>=</w:t>
      </w:r>
      <w:r w:rsidRPr="00FF1D79">
        <w:t xml:space="preserve"> NULL</w:t>
      </w:r>
      <w:r w:rsidRPr="00FF1D79">
        <w:rPr>
          <w:b/>
          <w:bCs/>
          <w:color w:val="000080"/>
        </w:rPr>
        <w:t>;</w:t>
      </w:r>
    </w:p>
    <w:p w14:paraId="134CA6DF" w14:textId="77777777" w:rsidR="00FF1D79" w:rsidRPr="00FF1D79" w:rsidRDefault="00FF1D79" w:rsidP="00FF1D79">
      <w:pPr>
        <w:pStyle w:val="Code"/>
      </w:pPr>
      <w:r w:rsidRPr="00FF1D79">
        <w:t xml:space="preserve">    char </w:t>
      </w:r>
      <w:r w:rsidRPr="00FF1D79">
        <w:rPr>
          <w:b/>
          <w:bCs/>
          <w:color w:val="000080"/>
        </w:rPr>
        <w:t>*</w:t>
      </w:r>
      <w:r w:rsidRPr="00FF1D79">
        <w:t xml:space="preserve">port </w:t>
      </w:r>
      <w:r w:rsidRPr="00FF1D79">
        <w:rPr>
          <w:b/>
          <w:bCs/>
          <w:color w:val="000080"/>
        </w:rPr>
        <w:t>=</w:t>
      </w:r>
      <w:r w:rsidRPr="00FF1D79">
        <w:t xml:space="preserve"> NULL</w:t>
      </w:r>
      <w:r w:rsidRPr="00FF1D79">
        <w:rPr>
          <w:b/>
          <w:bCs/>
          <w:color w:val="000080"/>
        </w:rPr>
        <w:t>;</w:t>
      </w:r>
    </w:p>
    <w:p w14:paraId="7EAA6A9C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only_numeric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</w:p>
    <w:p w14:paraId="6AC8EC50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ip_version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</w:t>
      </w:r>
      <w:r w:rsidRPr="00FF1D79">
        <w:rPr>
          <w:color w:val="FF0000"/>
        </w:rPr>
        <w:t>4</w:t>
      </w:r>
      <w:r w:rsidRPr="00FF1D79">
        <w:t xml:space="preserve"> </w:t>
      </w:r>
      <w:r w:rsidRPr="00FF1D79">
        <w:rPr>
          <w:b/>
          <w:bCs/>
          <w:color w:val="0000FF"/>
        </w:rPr>
        <w:t>for</w:t>
      </w:r>
      <w:r w:rsidRPr="00FF1D79">
        <w:t xml:space="preserve"> IPv4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FF0000"/>
        </w:rPr>
        <w:t>6</w:t>
      </w:r>
      <w:r w:rsidRPr="00FF1D79">
        <w:t xml:space="preserve"> </w:t>
      </w:r>
      <w:r w:rsidRPr="00FF1D79">
        <w:rPr>
          <w:b/>
          <w:bCs/>
          <w:color w:val="0000FF"/>
        </w:rPr>
        <w:t>for</w:t>
      </w:r>
      <w:r w:rsidRPr="00FF1D79">
        <w:t xml:space="preserve"> IPv6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t xml:space="preserve"> </w:t>
      </w:r>
      <w:r w:rsidRPr="00FF1D79">
        <w:rPr>
          <w:b/>
          <w:bCs/>
          <w:color w:val="0000FF"/>
        </w:rPr>
        <w:t>for</w:t>
      </w:r>
      <w:r w:rsidRPr="00FF1D79">
        <w:t xml:space="preserve"> </w:t>
      </w:r>
      <w:r w:rsidRPr="00FF1D79">
        <w:rPr>
          <w:b/>
          <w:bCs/>
          <w:color w:val="880088"/>
        </w:rPr>
        <w:t>any</w:t>
      </w:r>
    </w:p>
    <w:p w14:paraId="391EACD4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show_domain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</w:p>
    <w:p w14:paraId="68D90CEA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show_service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</w:p>
    <w:p w14:paraId="69D16D48" w14:textId="77777777" w:rsidR="00FF1D79" w:rsidRPr="00FF1D79" w:rsidRDefault="00FF1D79" w:rsidP="00FF1D79">
      <w:pPr>
        <w:pStyle w:val="Code"/>
      </w:pPr>
    </w:p>
    <w:p w14:paraId="225A6229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//</w:t>
      </w:r>
      <w:r w:rsidRPr="00FF1D79">
        <w:t xml:space="preserve"> Обробка аргументів командного рядка</w:t>
      </w:r>
    </w:p>
    <w:p w14:paraId="0074942B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while</w:t>
      </w:r>
      <w:r w:rsidRPr="00FF1D79">
        <w:t xml:space="preserve"> </w:t>
      </w:r>
      <w:r w:rsidRPr="00FF1D79">
        <w:rPr>
          <w:b/>
          <w:bCs/>
          <w:color w:val="000080"/>
        </w:rPr>
        <w:t>((</w:t>
      </w:r>
      <w:r w:rsidRPr="00FF1D79">
        <w:t xml:space="preserve">opt </w:t>
      </w:r>
      <w:r w:rsidRPr="00FF1D79">
        <w:rPr>
          <w:b/>
          <w:bCs/>
          <w:color w:val="000080"/>
        </w:rPr>
        <w:t>=</w:t>
      </w:r>
      <w:r w:rsidRPr="00FF1D79">
        <w:t xml:space="preserve"> getopt</w:t>
      </w:r>
      <w:r w:rsidRPr="00FF1D79">
        <w:rPr>
          <w:b/>
          <w:bCs/>
          <w:color w:val="000080"/>
        </w:rPr>
        <w:t>(</w:t>
      </w:r>
      <w:r w:rsidRPr="00FF1D79">
        <w:t>argc</w:t>
      </w:r>
      <w:r w:rsidRPr="00FF1D79">
        <w:rPr>
          <w:b/>
          <w:bCs/>
          <w:color w:val="000080"/>
        </w:rPr>
        <w:t>,</w:t>
      </w:r>
      <w:r w:rsidRPr="00FF1D79">
        <w:t xml:space="preserve"> argv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a:p:tv:ds"</w:t>
      </w:r>
      <w:r w:rsidRPr="00FF1D79">
        <w:rPr>
          <w:b/>
          <w:bCs/>
          <w:color w:val="000080"/>
        </w:rPr>
        <w:t>))</w:t>
      </w:r>
      <w:r w:rsidRPr="00FF1D79">
        <w:t xml:space="preserve"> </w:t>
      </w:r>
      <w:r w:rsidRPr="00FF1D79">
        <w:rPr>
          <w:b/>
          <w:bCs/>
          <w:color w:val="000080"/>
        </w:rPr>
        <w:t>!=</w:t>
      </w:r>
      <w:r w:rsidRPr="00FF1D79">
        <w:t xml:space="preserve"> </w:t>
      </w:r>
      <w:r w:rsidRPr="00FF1D79">
        <w:rPr>
          <w:b/>
          <w:bCs/>
          <w:color w:val="000080"/>
        </w:rPr>
        <w:t>-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)</w:t>
      </w:r>
    </w:p>
    <w:p w14:paraId="1364DDDC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{</w:t>
      </w:r>
    </w:p>
    <w:p w14:paraId="1FA00928" w14:textId="77777777" w:rsidR="00FF1D79" w:rsidRPr="00FF1D79" w:rsidRDefault="00FF1D79" w:rsidP="00FF1D79">
      <w:pPr>
        <w:pStyle w:val="Code"/>
      </w:pPr>
      <w:r w:rsidRPr="00FF1D79">
        <w:t xml:space="preserve">        switch </w:t>
      </w:r>
      <w:r w:rsidRPr="00FF1D79">
        <w:rPr>
          <w:b/>
          <w:bCs/>
          <w:color w:val="000080"/>
        </w:rPr>
        <w:t>(</w:t>
      </w:r>
      <w:r w:rsidRPr="00FF1D79">
        <w:t>opt</w:t>
      </w:r>
      <w:r w:rsidRPr="00FF1D79">
        <w:rPr>
          <w:b/>
          <w:bCs/>
          <w:color w:val="000080"/>
        </w:rPr>
        <w:t>)</w:t>
      </w:r>
    </w:p>
    <w:p w14:paraId="598C0667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{</w:t>
      </w:r>
    </w:p>
    <w:p w14:paraId="6BDE8ED2" w14:textId="77777777" w:rsidR="00FF1D79" w:rsidRPr="00FF1D79" w:rsidRDefault="00FF1D79" w:rsidP="00FF1D79">
      <w:pPr>
        <w:pStyle w:val="Code"/>
      </w:pPr>
      <w:r w:rsidRPr="00FF1D79">
        <w:lastRenderedPageBreak/>
        <w:t xml:space="preserve">        case </w:t>
      </w:r>
      <w:r w:rsidRPr="00FF1D79">
        <w:rPr>
          <w:color w:val="808080"/>
        </w:rPr>
        <w:t>'a'</w:t>
      </w:r>
      <w:r w:rsidRPr="00FF1D79">
        <w:rPr>
          <w:b/>
          <w:bCs/>
          <w:color w:val="000080"/>
        </w:rPr>
        <w:t>:</w:t>
      </w:r>
    </w:p>
    <w:p w14:paraId="5419F7F0" w14:textId="77777777" w:rsidR="00FF1D79" w:rsidRPr="00FF1D79" w:rsidRDefault="00FF1D79" w:rsidP="00FF1D79">
      <w:pPr>
        <w:pStyle w:val="Code"/>
      </w:pPr>
      <w:r w:rsidRPr="00FF1D79">
        <w:t xml:space="preserve">            hostname </w:t>
      </w:r>
      <w:r w:rsidRPr="00FF1D79">
        <w:rPr>
          <w:b/>
          <w:bCs/>
          <w:color w:val="000080"/>
        </w:rPr>
        <w:t>=</w:t>
      </w:r>
      <w:r w:rsidRPr="00FF1D79">
        <w:t xml:space="preserve"> optarg</w:t>
      </w:r>
      <w:r w:rsidRPr="00FF1D79">
        <w:rPr>
          <w:b/>
          <w:bCs/>
          <w:color w:val="000080"/>
        </w:rPr>
        <w:t>;</w:t>
      </w:r>
    </w:p>
    <w:p w14:paraId="03499087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break</w:t>
      </w:r>
      <w:r w:rsidRPr="00FF1D79">
        <w:rPr>
          <w:b/>
          <w:bCs/>
          <w:color w:val="000080"/>
        </w:rPr>
        <w:t>;</w:t>
      </w:r>
    </w:p>
    <w:p w14:paraId="383A3275" w14:textId="77777777" w:rsidR="00FF1D79" w:rsidRPr="00FF1D79" w:rsidRDefault="00FF1D79" w:rsidP="00FF1D79">
      <w:pPr>
        <w:pStyle w:val="Code"/>
      </w:pPr>
      <w:r w:rsidRPr="00FF1D79">
        <w:t xml:space="preserve">        case </w:t>
      </w:r>
      <w:r w:rsidRPr="00FF1D79">
        <w:rPr>
          <w:color w:val="808080"/>
        </w:rPr>
        <w:t>'p'</w:t>
      </w:r>
      <w:r w:rsidRPr="00FF1D79">
        <w:rPr>
          <w:b/>
          <w:bCs/>
          <w:color w:val="000080"/>
        </w:rPr>
        <w:t>:</w:t>
      </w:r>
    </w:p>
    <w:p w14:paraId="2BAE7AD0" w14:textId="77777777" w:rsidR="00FF1D79" w:rsidRPr="00FF1D79" w:rsidRDefault="00FF1D79" w:rsidP="00FF1D79">
      <w:pPr>
        <w:pStyle w:val="Code"/>
      </w:pPr>
      <w:r w:rsidRPr="00FF1D79">
        <w:t xml:space="preserve">            port </w:t>
      </w:r>
      <w:r w:rsidRPr="00FF1D79">
        <w:rPr>
          <w:b/>
          <w:bCs/>
          <w:color w:val="000080"/>
        </w:rPr>
        <w:t>=</w:t>
      </w:r>
      <w:r w:rsidRPr="00FF1D79">
        <w:t xml:space="preserve"> optarg</w:t>
      </w:r>
      <w:r w:rsidRPr="00FF1D79">
        <w:rPr>
          <w:b/>
          <w:bCs/>
          <w:color w:val="000080"/>
        </w:rPr>
        <w:t>;</w:t>
      </w:r>
    </w:p>
    <w:p w14:paraId="5FAA52E7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break</w:t>
      </w:r>
      <w:r w:rsidRPr="00FF1D79">
        <w:rPr>
          <w:b/>
          <w:bCs/>
          <w:color w:val="000080"/>
        </w:rPr>
        <w:t>;</w:t>
      </w:r>
    </w:p>
    <w:p w14:paraId="243B63DA" w14:textId="77777777" w:rsidR="00FF1D79" w:rsidRPr="00FF1D79" w:rsidRDefault="00FF1D79" w:rsidP="00FF1D79">
      <w:pPr>
        <w:pStyle w:val="Code"/>
      </w:pPr>
      <w:r w:rsidRPr="00FF1D79">
        <w:t xml:space="preserve">        case </w:t>
      </w:r>
      <w:r w:rsidRPr="00FF1D79">
        <w:rPr>
          <w:color w:val="808080"/>
        </w:rPr>
        <w:t>'t'</w:t>
      </w:r>
      <w:r w:rsidRPr="00FF1D79">
        <w:rPr>
          <w:b/>
          <w:bCs/>
          <w:color w:val="000080"/>
        </w:rPr>
        <w:t>:</w:t>
      </w:r>
    </w:p>
    <w:p w14:paraId="1572664F" w14:textId="77777777" w:rsidR="00FF1D79" w:rsidRPr="00FF1D79" w:rsidRDefault="00FF1D79" w:rsidP="00FF1D79">
      <w:pPr>
        <w:pStyle w:val="Code"/>
      </w:pPr>
      <w:r w:rsidRPr="00FF1D79">
        <w:t xml:space="preserve">            only_numeric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60CB9C72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break</w:t>
      </w:r>
      <w:r w:rsidRPr="00FF1D79">
        <w:rPr>
          <w:b/>
          <w:bCs/>
          <w:color w:val="000080"/>
        </w:rPr>
        <w:t>;</w:t>
      </w:r>
    </w:p>
    <w:p w14:paraId="7E3DA0A5" w14:textId="77777777" w:rsidR="00FF1D79" w:rsidRPr="00FF1D79" w:rsidRDefault="00FF1D79" w:rsidP="00FF1D79">
      <w:pPr>
        <w:pStyle w:val="Code"/>
      </w:pPr>
      <w:r w:rsidRPr="00FF1D79">
        <w:t xml:space="preserve">        case </w:t>
      </w:r>
      <w:r w:rsidRPr="00FF1D79">
        <w:rPr>
          <w:color w:val="808080"/>
        </w:rPr>
        <w:t>'v'</w:t>
      </w:r>
      <w:r w:rsidRPr="00FF1D79">
        <w:rPr>
          <w:b/>
          <w:bCs/>
          <w:color w:val="000080"/>
        </w:rPr>
        <w:t>:</w:t>
      </w:r>
    </w:p>
    <w:p w14:paraId="1D48D4FA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strcmp</w:t>
      </w:r>
      <w:r w:rsidRPr="00FF1D79">
        <w:rPr>
          <w:b/>
          <w:bCs/>
          <w:color w:val="000080"/>
        </w:rPr>
        <w:t>(</w:t>
      </w:r>
      <w:r w:rsidRPr="00FF1D79">
        <w:t>optarg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4"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)</w:t>
      </w:r>
    </w:p>
    <w:p w14:paraId="0E1F3831" w14:textId="77777777" w:rsidR="00FF1D79" w:rsidRPr="00FF1D79" w:rsidRDefault="00FF1D79" w:rsidP="00FF1D79">
      <w:pPr>
        <w:pStyle w:val="Code"/>
      </w:pPr>
      <w:r w:rsidRPr="00FF1D79">
        <w:t xml:space="preserve">                ip_version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4</w:t>
      </w:r>
      <w:r w:rsidRPr="00FF1D79">
        <w:rPr>
          <w:b/>
          <w:bCs/>
          <w:color w:val="000080"/>
        </w:rPr>
        <w:t>;</w:t>
      </w:r>
    </w:p>
    <w:p w14:paraId="5EBB5A35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else</w:t>
      </w:r>
      <w:r w:rsidRPr="00FF1D79">
        <w:t xml:space="preserve">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strcmp</w:t>
      </w:r>
      <w:r w:rsidRPr="00FF1D79">
        <w:rPr>
          <w:b/>
          <w:bCs/>
          <w:color w:val="000080"/>
        </w:rPr>
        <w:t>(</w:t>
      </w:r>
      <w:r w:rsidRPr="00FF1D79">
        <w:t>optarg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6"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)</w:t>
      </w:r>
    </w:p>
    <w:p w14:paraId="54809C1D" w14:textId="77777777" w:rsidR="00FF1D79" w:rsidRPr="00FF1D79" w:rsidRDefault="00FF1D79" w:rsidP="00FF1D79">
      <w:pPr>
        <w:pStyle w:val="Code"/>
      </w:pPr>
      <w:r w:rsidRPr="00FF1D79">
        <w:t xml:space="preserve">                ip_version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6</w:t>
      </w:r>
      <w:r w:rsidRPr="00FF1D79">
        <w:rPr>
          <w:b/>
          <w:bCs/>
          <w:color w:val="000080"/>
        </w:rPr>
        <w:t>;</w:t>
      </w:r>
    </w:p>
    <w:p w14:paraId="64F1DDD9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else</w:t>
      </w:r>
    </w:p>
    <w:p w14:paraId="2DD8BB74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80"/>
        </w:rPr>
        <w:t>{</w:t>
      </w:r>
    </w:p>
    <w:p w14:paraId="6E9C2103" w14:textId="77777777" w:rsidR="00FF1D79" w:rsidRPr="00FF1D79" w:rsidRDefault="00FF1D79" w:rsidP="00FF1D79">
      <w:pPr>
        <w:pStyle w:val="Code"/>
      </w:pPr>
      <w:r w:rsidRPr="00FF1D79">
        <w:t xml:space="preserve">                fprintf</w:t>
      </w:r>
      <w:r w:rsidRPr="00FF1D79">
        <w:rPr>
          <w:b/>
          <w:bCs/>
          <w:color w:val="000080"/>
        </w:rPr>
        <w:t>(</w:t>
      </w:r>
      <w:r w:rsidRPr="00FF1D79">
        <w:t>stderr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Invalid IP version: %s\n"</w:t>
      </w:r>
      <w:r w:rsidRPr="00FF1D79">
        <w:rPr>
          <w:b/>
          <w:bCs/>
          <w:color w:val="000080"/>
        </w:rPr>
        <w:t>,</w:t>
      </w:r>
      <w:r w:rsidRPr="00FF1D79">
        <w:t xml:space="preserve"> optarg</w:t>
      </w:r>
      <w:r w:rsidRPr="00FF1D79">
        <w:rPr>
          <w:b/>
          <w:bCs/>
          <w:color w:val="000080"/>
        </w:rPr>
        <w:t>);</w:t>
      </w:r>
    </w:p>
    <w:p w14:paraId="76AB620E" w14:textId="77777777" w:rsidR="00FF1D79" w:rsidRPr="00FF1D79" w:rsidRDefault="00FF1D79" w:rsidP="00FF1D79">
      <w:pPr>
        <w:pStyle w:val="Code"/>
      </w:pPr>
      <w:r w:rsidRPr="00FF1D79">
        <w:t xml:space="preserve">        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27DD9791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80"/>
        </w:rPr>
        <w:t>}</w:t>
      </w:r>
    </w:p>
    <w:p w14:paraId="7B0C5F7A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break</w:t>
      </w:r>
      <w:r w:rsidRPr="00FF1D79">
        <w:rPr>
          <w:b/>
          <w:bCs/>
          <w:color w:val="000080"/>
        </w:rPr>
        <w:t>;</w:t>
      </w:r>
    </w:p>
    <w:p w14:paraId="24B7C84D" w14:textId="77777777" w:rsidR="00FF1D79" w:rsidRPr="00FF1D79" w:rsidRDefault="00FF1D79" w:rsidP="00FF1D79">
      <w:pPr>
        <w:pStyle w:val="Code"/>
      </w:pPr>
      <w:r w:rsidRPr="00FF1D79">
        <w:t xml:space="preserve">        case </w:t>
      </w:r>
      <w:r w:rsidRPr="00FF1D79">
        <w:rPr>
          <w:color w:val="808080"/>
        </w:rPr>
        <w:t>'d'</w:t>
      </w:r>
      <w:r w:rsidRPr="00FF1D79">
        <w:rPr>
          <w:b/>
          <w:bCs/>
          <w:color w:val="000080"/>
        </w:rPr>
        <w:t>:</w:t>
      </w:r>
    </w:p>
    <w:p w14:paraId="398C0AEA" w14:textId="77777777" w:rsidR="00FF1D79" w:rsidRPr="00FF1D79" w:rsidRDefault="00FF1D79" w:rsidP="00FF1D79">
      <w:pPr>
        <w:pStyle w:val="Code"/>
      </w:pPr>
      <w:r w:rsidRPr="00FF1D79">
        <w:t xml:space="preserve">            show_domain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4C8B7DC9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break</w:t>
      </w:r>
      <w:r w:rsidRPr="00FF1D79">
        <w:rPr>
          <w:b/>
          <w:bCs/>
          <w:color w:val="000080"/>
        </w:rPr>
        <w:t>;</w:t>
      </w:r>
    </w:p>
    <w:p w14:paraId="1E656C80" w14:textId="77777777" w:rsidR="00FF1D79" w:rsidRPr="00FF1D79" w:rsidRDefault="00FF1D79" w:rsidP="00FF1D79">
      <w:pPr>
        <w:pStyle w:val="Code"/>
      </w:pPr>
      <w:r w:rsidRPr="00FF1D79">
        <w:t xml:space="preserve">        case </w:t>
      </w:r>
      <w:r w:rsidRPr="00FF1D79">
        <w:rPr>
          <w:color w:val="808080"/>
        </w:rPr>
        <w:t>'s'</w:t>
      </w:r>
      <w:r w:rsidRPr="00FF1D79">
        <w:rPr>
          <w:b/>
          <w:bCs/>
          <w:color w:val="000080"/>
        </w:rPr>
        <w:t>:</w:t>
      </w:r>
    </w:p>
    <w:p w14:paraId="3400343B" w14:textId="77777777" w:rsidR="00FF1D79" w:rsidRPr="00FF1D79" w:rsidRDefault="00FF1D79" w:rsidP="00FF1D79">
      <w:pPr>
        <w:pStyle w:val="Code"/>
      </w:pPr>
      <w:r w:rsidRPr="00FF1D79">
        <w:t xml:space="preserve">            show_service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06E08B16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break</w:t>
      </w:r>
      <w:r w:rsidRPr="00FF1D79">
        <w:rPr>
          <w:b/>
          <w:bCs/>
          <w:color w:val="000080"/>
        </w:rPr>
        <w:t>;</w:t>
      </w:r>
    </w:p>
    <w:p w14:paraId="6F4481B0" w14:textId="77777777" w:rsidR="00FF1D79" w:rsidRPr="00FF1D79" w:rsidRDefault="00FF1D79" w:rsidP="00FF1D79">
      <w:pPr>
        <w:pStyle w:val="Code"/>
      </w:pPr>
      <w:r w:rsidRPr="00FF1D79">
        <w:t xml:space="preserve">        default</w:t>
      </w:r>
      <w:r w:rsidRPr="00FF1D79">
        <w:rPr>
          <w:b/>
          <w:bCs/>
          <w:color w:val="000080"/>
        </w:rPr>
        <w:t>:</w:t>
      </w:r>
    </w:p>
    <w:p w14:paraId="32302DB5" w14:textId="77777777" w:rsidR="00FF1D79" w:rsidRPr="00FF1D79" w:rsidRDefault="00FF1D79" w:rsidP="00FF1D79">
      <w:pPr>
        <w:pStyle w:val="Code"/>
      </w:pPr>
      <w:r w:rsidRPr="00FF1D79">
        <w:t xml:space="preserve">            print_usage</w:t>
      </w:r>
      <w:r w:rsidRPr="00FF1D79">
        <w:rPr>
          <w:b/>
          <w:bCs/>
          <w:color w:val="000080"/>
        </w:rPr>
        <w:t>(</w:t>
      </w:r>
      <w:r w:rsidRPr="00FF1D79">
        <w:t>argv</w:t>
      </w:r>
      <w:r w:rsidRPr="00FF1D79">
        <w:rPr>
          <w:b/>
          <w:bCs/>
          <w:color w:val="000080"/>
        </w:rPr>
        <w:t>[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]);</w:t>
      </w:r>
    </w:p>
    <w:p w14:paraId="7D563A76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700DCC88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5C6C6D6C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46AEB75A" w14:textId="77777777" w:rsidR="00FF1D79" w:rsidRPr="00FF1D79" w:rsidRDefault="00FF1D79" w:rsidP="00FF1D79">
      <w:pPr>
        <w:pStyle w:val="Code"/>
      </w:pPr>
    </w:p>
    <w:p w14:paraId="37BCDFD9" w14:textId="77777777" w:rsidR="00FF1D79" w:rsidRPr="00FF1D79" w:rsidRDefault="00FF1D79" w:rsidP="00FF1D79">
      <w:pPr>
        <w:pStyle w:val="Code"/>
      </w:pPr>
      <w:r w:rsidRPr="00FF1D79">
        <w:lastRenderedPageBreak/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!</w:t>
      </w:r>
      <w:r w:rsidRPr="00FF1D79">
        <w:t xml:space="preserve">hostname </w:t>
      </w:r>
      <w:r w:rsidRPr="00FF1D79">
        <w:rPr>
          <w:b/>
          <w:bCs/>
          <w:color w:val="000080"/>
        </w:rPr>
        <w:t>||</w:t>
      </w:r>
      <w:r w:rsidRPr="00FF1D79">
        <w:t xml:space="preserve"> </w:t>
      </w:r>
      <w:r w:rsidRPr="00FF1D79">
        <w:rPr>
          <w:b/>
          <w:bCs/>
          <w:color w:val="000080"/>
        </w:rPr>
        <w:t>!</w:t>
      </w:r>
      <w:r w:rsidRPr="00FF1D79">
        <w:t>port</w:t>
      </w:r>
      <w:r w:rsidRPr="00FF1D79">
        <w:rPr>
          <w:b/>
          <w:bCs/>
          <w:color w:val="000080"/>
        </w:rPr>
        <w:t>)</w:t>
      </w:r>
    </w:p>
    <w:p w14:paraId="63E44DBD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{</w:t>
      </w:r>
    </w:p>
    <w:p w14:paraId="4887378F" w14:textId="77777777" w:rsidR="00FF1D79" w:rsidRPr="00FF1D79" w:rsidRDefault="00FF1D79" w:rsidP="00FF1D79">
      <w:pPr>
        <w:pStyle w:val="Code"/>
      </w:pPr>
      <w:r w:rsidRPr="00FF1D79">
        <w:t xml:space="preserve">        fprintf</w:t>
      </w:r>
      <w:r w:rsidRPr="00FF1D79">
        <w:rPr>
          <w:b/>
          <w:bCs/>
          <w:color w:val="000080"/>
        </w:rPr>
        <w:t>(</w:t>
      </w:r>
      <w:r w:rsidRPr="00FF1D79">
        <w:t>stderr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Missing required arguments: -a &lt;ip/hostname&gt; and -p &lt;port/service&gt;\n"</w:t>
      </w:r>
      <w:r w:rsidRPr="00FF1D79">
        <w:rPr>
          <w:b/>
          <w:bCs/>
          <w:color w:val="000080"/>
        </w:rPr>
        <w:t>);</w:t>
      </w:r>
    </w:p>
    <w:p w14:paraId="066B3202" w14:textId="77777777" w:rsidR="00FF1D79" w:rsidRPr="00FF1D79" w:rsidRDefault="00FF1D79" w:rsidP="00FF1D79">
      <w:pPr>
        <w:pStyle w:val="Code"/>
      </w:pPr>
      <w:r w:rsidRPr="00FF1D79">
        <w:t xml:space="preserve">        print_usage</w:t>
      </w:r>
      <w:r w:rsidRPr="00FF1D79">
        <w:rPr>
          <w:b/>
          <w:bCs/>
          <w:color w:val="000080"/>
        </w:rPr>
        <w:t>(</w:t>
      </w:r>
      <w:r w:rsidRPr="00FF1D79">
        <w:t>argv</w:t>
      </w:r>
      <w:r w:rsidRPr="00FF1D79">
        <w:rPr>
          <w:b/>
          <w:bCs/>
          <w:color w:val="000080"/>
        </w:rPr>
        <w:t>[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]);</w:t>
      </w:r>
    </w:p>
    <w:p w14:paraId="596A2E06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597477F7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642B2C20" w14:textId="77777777" w:rsidR="00FF1D79" w:rsidRPr="00FF1D79" w:rsidRDefault="00FF1D79" w:rsidP="00FF1D79">
      <w:pPr>
        <w:pStyle w:val="Code"/>
      </w:pPr>
    </w:p>
    <w:p w14:paraId="6748A8F4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//</w:t>
      </w:r>
      <w:r w:rsidRPr="00FF1D79">
        <w:t xml:space="preserve"> If </w:t>
      </w:r>
      <w:r w:rsidRPr="00FF1D79">
        <w:rPr>
          <w:b/>
          <w:bCs/>
          <w:color w:val="000080"/>
        </w:rPr>
        <w:t>-</w:t>
      </w:r>
      <w:r w:rsidRPr="00FF1D79">
        <w:t xml:space="preserve">t </w:t>
      </w:r>
      <w:r w:rsidRPr="00FF1D79">
        <w:rPr>
          <w:b/>
          <w:bCs/>
          <w:color w:val="0000FF"/>
        </w:rPr>
        <w:t>is</w:t>
      </w:r>
      <w:r w:rsidRPr="00FF1D79">
        <w:t xml:space="preserve"> specified</w:t>
      </w:r>
      <w:r w:rsidRPr="00FF1D79">
        <w:rPr>
          <w:b/>
          <w:bCs/>
          <w:color w:val="000080"/>
        </w:rPr>
        <w:t>,</w:t>
      </w:r>
      <w:r w:rsidRPr="00FF1D79">
        <w:t xml:space="preserve"> ensure </w:t>
      </w:r>
      <w:r w:rsidRPr="00FF1D79">
        <w:rPr>
          <w:b/>
          <w:bCs/>
          <w:color w:val="000080"/>
        </w:rPr>
        <w:t>-</w:t>
      </w:r>
      <w:r w:rsidRPr="00FF1D79">
        <w:t xml:space="preserve">a contains only a numeric IP </w:t>
      </w:r>
      <w:r w:rsidRPr="00FF1D79">
        <w:rPr>
          <w:b/>
          <w:bCs/>
          <w:color w:val="0000FF"/>
        </w:rPr>
        <w:t>and</w:t>
      </w:r>
      <w:r w:rsidRPr="00FF1D79">
        <w:t xml:space="preserve"> </w:t>
      </w:r>
      <w:r w:rsidRPr="00FF1D79">
        <w:rPr>
          <w:b/>
          <w:bCs/>
          <w:color w:val="000080"/>
        </w:rPr>
        <w:t>-</w:t>
      </w:r>
      <w:r w:rsidRPr="00FF1D79">
        <w:t>p contains only a numeric port</w:t>
      </w:r>
    </w:p>
    <w:p w14:paraId="698696F8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only_numeric</w:t>
      </w:r>
      <w:r w:rsidRPr="00FF1D79">
        <w:rPr>
          <w:b/>
          <w:bCs/>
          <w:color w:val="000080"/>
        </w:rPr>
        <w:t>)</w:t>
      </w:r>
    </w:p>
    <w:p w14:paraId="6B5A8B5F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{</w:t>
      </w:r>
    </w:p>
    <w:p w14:paraId="0BA1AF34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!</w:t>
      </w:r>
      <w:r w:rsidRPr="00FF1D79">
        <w:t>is_valid_ip</w:t>
      </w:r>
      <w:r w:rsidRPr="00FF1D79">
        <w:rPr>
          <w:b/>
          <w:bCs/>
          <w:color w:val="000080"/>
        </w:rPr>
        <w:t>(</w:t>
      </w:r>
      <w:r w:rsidRPr="00FF1D79">
        <w:t>hostname</w:t>
      </w:r>
      <w:r w:rsidRPr="00FF1D79">
        <w:rPr>
          <w:b/>
          <w:bCs/>
          <w:color w:val="000080"/>
        </w:rPr>
        <w:t>))</w:t>
      </w:r>
    </w:p>
    <w:p w14:paraId="54CB22C0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{</w:t>
      </w:r>
    </w:p>
    <w:p w14:paraId="1000F6D2" w14:textId="77777777" w:rsidR="00FF1D79" w:rsidRPr="00FF1D79" w:rsidRDefault="00FF1D79" w:rsidP="00FF1D79">
      <w:pPr>
        <w:pStyle w:val="Code"/>
      </w:pPr>
      <w:r w:rsidRPr="00FF1D79">
        <w:t xml:space="preserve">            fprintf</w:t>
      </w:r>
      <w:r w:rsidRPr="00FF1D79">
        <w:rPr>
          <w:b/>
          <w:bCs/>
          <w:color w:val="000080"/>
        </w:rPr>
        <w:t>(</w:t>
      </w:r>
      <w:r w:rsidRPr="00FF1D79">
        <w:t>stderr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Error: With -t, the argument for -a must be a numeric IP address.\n"</w:t>
      </w:r>
      <w:r w:rsidRPr="00FF1D79">
        <w:rPr>
          <w:b/>
          <w:bCs/>
          <w:color w:val="000080"/>
        </w:rPr>
        <w:t>);</w:t>
      </w:r>
    </w:p>
    <w:p w14:paraId="10098C51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5958B17A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3A9D7C0C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!</w:t>
      </w:r>
      <w:r w:rsidRPr="00FF1D79">
        <w:t>is_valid_port</w:t>
      </w:r>
      <w:r w:rsidRPr="00FF1D79">
        <w:rPr>
          <w:b/>
          <w:bCs/>
          <w:color w:val="000080"/>
        </w:rPr>
        <w:t>(</w:t>
      </w:r>
      <w:r w:rsidRPr="00FF1D79">
        <w:t>port</w:t>
      </w:r>
      <w:r w:rsidRPr="00FF1D79">
        <w:rPr>
          <w:b/>
          <w:bCs/>
          <w:color w:val="000080"/>
        </w:rPr>
        <w:t>))</w:t>
      </w:r>
    </w:p>
    <w:p w14:paraId="46ACB352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{</w:t>
      </w:r>
    </w:p>
    <w:p w14:paraId="6A683E42" w14:textId="77777777" w:rsidR="00FF1D79" w:rsidRPr="00FF1D79" w:rsidRDefault="00FF1D79" w:rsidP="00FF1D79">
      <w:pPr>
        <w:pStyle w:val="Code"/>
      </w:pPr>
      <w:r w:rsidRPr="00FF1D79">
        <w:t xml:space="preserve">            fprintf</w:t>
      </w:r>
      <w:r w:rsidRPr="00FF1D79">
        <w:rPr>
          <w:b/>
          <w:bCs/>
          <w:color w:val="000080"/>
        </w:rPr>
        <w:t>(</w:t>
      </w:r>
      <w:r w:rsidRPr="00FF1D79">
        <w:t>stderr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Error: With -t, the argument for -p must be a numeric port number.\n"</w:t>
      </w:r>
      <w:r w:rsidRPr="00FF1D79">
        <w:rPr>
          <w:b/>
          <w:bCs/>
          <w:color w:val="000080"/>
        </w:rPr>
        <w:t>);</w:t>
      </w:r>
    </w:p>
    <w:p w14:paraId="3C295247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184641A4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5A50EDDE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6DC24DD0" w14:textId="77777777" w:rsidR="00FF1D79" w:rsidRPr="00FF1D79" w:rsidRDefault="00FF1D79" w:rsidP="00FF1D79">
      <w:pPr>
        <w:pStyle w:val="Code"/>
      </w:pPr>
    </w:p>
    <w:p w14:paraId="5230218B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//</w:t>
      </w:r>
      <w:r w:rsidRPr="00FF1D79">
        <w:t xml:space="preserve"> Prepare hints </w:t>
      </w:r>
      <w:r w:rsidRPr="00FF1D79">
        <w:rPr>
          <w:b/>
          <w:bCs/>
          <w:color w:val="0000FF"/>
        </w:rPr>
        <w:t>for</w:t>
      </w:r>
      <w:r w:rsidRPr="00FF1D79">
        <w:t xml:space="preserve"> getaddrinfo</w:t>
      </w:r>
    </w:p>
    <w:p w14:paraId="1B83AA70" w14:textId="77777777" w:rsidR="00FF1D79" w:rsidRPr="00FF1D79" w:rsidRDefault="00FF1D79" w:rsidP="00FF1D79">
      <w:pPr>
        <w:pStyle w:val="Code"/>
      </w:pPr>
      <w:r w:rsidRPr="00FF1D79">
        <w:t xml:space="preserve">    struct addrinfo hints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80"/>
        </w:rPr>
        <w:t>*</w:t>
      </w:r>
      <w:r w:rsidRPr="00FF1D79">
        <w:t>result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80"/>
        </w:rPr>
        <w:t>*</w:t>
      </w:r>
      <w:r w:rsidRPr="00FF1D79">
        <w:t>rp</w:t>
      </w:r>
      <w:r w:rsidRPr="00FF1D79">
        <w:rPr>
          <w:b/>
          <w:bCs/>
          <w:color w:val="000080"/>
        </w:rPr>
        <w:t>;</w:t>
      </w:r>
    </w:p>
    <w:p w14:paraId="252E5578" w14:textId="77777777" w:rsidR="00FF1D79" w:rsidRPr="00FF1D79" w:rsidRDefault="00FF1D79" w:rsidP="00FF1D79">
      <w:pPr>
        <w:pStyle w:val="Code"/>
      </w:pPr>
      <w:r w:rsidRPr="00FF1D79">
        <w:t xml:space="preserve">    memset</w:t>
      </w:r>
      <w:r w:rsidRPr="00FF1D79">
        <w:rPr>
          <w:b/>
          <w:bCs/>
          <w:color w:val="000080"/>
        </w:rPr>
        <w:t>(&amp;</w:t>
      </w:r>
      <w:r w:rsidRPr="00FF1D79">
        <w:t>hints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,</w:t>
      </w:r>
      <w:r w:rsidRPr="00FF1D79">
        <w:t xml:space="preserve"> sizeof</w:t>
      </w:r>
      <w:r w:rsidRPr="00FF1D79">
        <w:rPr>
          <w:b/>
          <w:bCs/>
          <w:color w:val="000080"/>
        </w:rPr>
        <w:t>(</w:t>
      </w:r>
      <w:r w:rsidRPr="00FF1D79">
        <w:t>struct addrinfo</w:t>
      </w:r>
      <w:r w:rsidRPr="00FF1D79">
        <w:rPr>
          <w:b/>
          <w:bCs/>
          <w:color w:val="000080"/>
        </w:rPr>
        <w:t>));</w:t>
      </w:r>
    </w:p>
    <w:p w14:paraId="7D919AB5" w14:textId="77777777" w:rsidR="00FF1D79" w:rsidRPr="00FF1D79" w:rsidRDefault="00FF1D79" w:rsidP="00FF1D79">
      <w:pPr>
        <w:pStyle w:val="Code"/>
      </w:pPr>
      <w:r w:rsidRPr="00FF1D79">
        <w:t xml:space="preserve">    </w:t>
      </w:r>
    </w:p>
    <w:p w14:paraId="55E901D8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ip_version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4</w:t>
      </w:r>
      <w:r w:rsidRPr="00FF1D79">
        <w:rPr>
          <w:b/>
          <w:bCs/>
          <w:color w:val="000080"/>
        </w:rPr>
        <w:t>)</w:t>
      </w:r>
    </w:p>
    <w:p w14:paraId="66F8B17B" w14:textId="77777777" w:rsidR="00FF1D79" w:rsidRPr="00FF1D79" w:rsidRDefault="00FF1D79" w:rsidP="00FF1D79">
      <w:pPr>
        <w:pStyle w:val="Code"/>
      </w:pPr>
      <w:r w:rsidRPr="00FF1D79">
        <w:t xml:space="preserve">        hints</w:t>
      </w:r>
      <w:r w:rsidRPr="00FF1D79">
        <w:rPr>
          <w:b/>
          <w:bCs/>
          <w:color w:val="000080"/>
        </w:rPr>
        <w:t>.</w:t>
      </w:r>
      <w:r w:rsidRPr="00FF1D79">
        <w:rPr>
          <w:i/>
          <w:iCs/>
          <w:color w:val="FF8000"/>
        </w:rPr>
        <w:t>ai_family</w:t>
      </w:r>
      <w:r w:rsidRPr="00FF1D79">
        <w:t xml:space="preserve"> </w:t>
      </w:r>
      <w:r w:rsidRPr="00FF1D79">
        <w:rPr>
          <w:b/>
          <w:bCs/>
          <w:color w:val="000080"/>
        </w:rPr>
        <w:t>=</w:t>
      </w:r>
      <w:r w:rsidRPr="00FF1D79">
        <w:t xml:space="preserve"> AF_INET</w:t>
      </w:r>
      <w:r w:rsidRPr="00FF1D79">
        <w:rPr>
          <w:b/>
          <w:bCs/>
          <w:color w:val="000080"/>
        </w:rPr>
        <w:t>;</w:t>
      </w:r>
      <w:r w:rsidRPr="00FF1D79">
        <w:t xml:space="preserve">    </w:t>
      </w:r>
      <w:r w:rsidRPr="00FF1D79">
        <w:rPr>
          <w:b/>
          <w:bCs/>
          <w:color w:val="000080"/>
        </w:rPr>
        <w:t>//</w:t>
      </w:r>
      <w:r w:rsidRPr="00FF1D79">
        <w:t xml:space="preserve"> IPv4</w:t>
      </w:r>
    </w:p>
    <w:p w14:paraId="6DBD98BE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else</w:t>
      </w:r>
      <w:r w:rsidRPr="00FF1D79">
        <w:t xml:space="preserve">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ip_version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6</w:t>
      </w:r>
      <w:r w:rsidRPr="00FF1D79">
        <w:rPr>
          <w:b/>
          <w:bCs/>
          <w:color w:val="000080"/>
        </w:rPr>
        <w:t>)</w:t>
      </w:r>
    </w:p>
    <w:p w14:paraId="1D99A1CB" w14:textId="77777777" w:rsidR="00FF1D79" w:rsidRPr="00FF1D79" w:rsidRDefault="00FF1D79" w:rsidP="00FF1D79">
      <w:pPr>
        <w:pStyle w:val="Code"/>
      </w:pPr>
      <w:r w:rsidRPr="00FF1D79">
        <w:t xml:space="preserve">        hints</w:t>
      </w:r>
      <w:r w:rsidRPr="00FF1D79">
        <w:rPr>
          <w:b/>
          <w:bCs/>
          <w:color w:val="000080"/>
        </w:rPr>
        <w:t>.</w:t>
      </w:r>
      <w:r w:rsidRPr="00FF1D79">
        <w:rPr>
          <w:i/>
          <w:iCs/>
          <w:color w:val="FF8000"/>
        </w:rPr>
        <w:t>ai_family</w:t>
      </w:r>
      <w:r w:rsidRPr="00FF1D79">
        <w:t xml:space="preserve"> </w:t>
      </w:r>
      <w:r w:rsidRPr="00FF1D79">
        <w:rPr>
          <w:b/>
          <w:bCs/>
          <w:color w:val="000080"/>
        </w:rPr>
        <w:t>=</w:t>
      </w:r>
      <w:r w:rsidRPr="00FF1D79">
        <w:t xml:space="preserve"> AF_INET6</w:t>
      </w:r>
      <w:r w:rsidRPr="00FF1D79">
        <w:rPr>
          <w:b/>
          <w:bCs/>
          <w:color w:val="000080"/>
        </w:rPr>
        <w:t>;</w:t>
      </w:r>
      <w:r w:rsidRPr="00FF1D79">
        <w:t xml:space="preserve">   </w:t>
      </w:r>
      <w:r w:rsidRPr="00FF1D79">
        <w:rPr>
          <w:b/>
          <w:bCs/>
          <w:color w:val="000080"/>
        </w:rPr>
        <w:t>//</w:t>
      </w:r>
      <w:r w:rsidRPr="00FF1D79">
        <w:t xml:space="preserve"> IPv6</w:t>
      </w:r>
    </w:p>
    <w:p w14:paraId="29E0AA76" w14:textId="77777777" w:rsidR="00FF1D79" w:rsidRPr="00FF1D79" w:rsidRDefault="00FF1D79" w:rsidP="00FF1D79">
      <w:pPr>
        <w:pStyle w:val="Code"/>
      </w:pPr>
      <w:r w:rsidRPr="00FF1D79">
        <w:lastRenderedPageBreak/>
        <w:t xml:space="preserve">    </w:t>
      </w:r>
      <w:r w:rsidRPr="00FF1D79">
        <w:rPr>
          <w:b/>
          <w:bCs/>
          <w:color w:val="0000FF"/>
        </w:rPr>
        <w:t>else</w:t>
      </w:r>
    </w:p>
    <w:p w14:paraId="2AF82FCF" w14:textId="77777777" w:rsidR="00FF1D79" w:rsidRPr="00FF1D79" w:rsidRDefault="00FF1D79" w:rsidP="00FF1D79">
      <w:pPr>
        <w:pStyle w:val="Code"/>
      </w:pPr>
      <w:r w:rsidRPr="00FF1D79">
        <w:t xml:space="preserve">        hints</w:t>
      </w:r>
      <w:r w:rsidRPr="00FF1D79">
        <w:rPr>
          <w:b/>
          <w:bCs/>
          <w:color w:val="000080"/>
        </w:rPr>
        <w:t>.</w:t>
      </w:r>
      <w:r w:rsidRPr="00FF1D79">
        <w:rPr>
          <w:i/>
          <w:iCs/>
          <w:color w:val="FF8000"/>
        </w:rPr>
        <w:t>ai_family</w:t>
      </w:r>
      <w:r w:rsidRPr="00FF1D79">
        <w:t xml:space="preserve"> </w:t>
      </w:r>
      <w:r w:rsidRPr="00FF1D79">
        <w:rPr>
          <w:b/>
          <w:bCs/>
          <w:color w:val="000080"/>
        </w:rPr>
        <w:t>=</w:t>
      </w:r>
      <w:r w:rsidRPr="00FF1D79">
        <w:t xml:space="preserve"> AF_UNSPEC</w:t>
      </w:r>
      <w:r w:rsidRPr="00FF1D79">
        <w:rPr>
          <w:b/>
          <w:bCs/>
          <w:color w:val="000080"/>
        </w:rPr>
        <w:t>;</w:t>
      </w:r>
      <w:r w:rsidRPr="00FF1D79">
        <w:t xml:space="preserve">  </w:t>
      </w:r>
      <w:r w:rsidRPr="00FF1D79">
        <w:rPr>
          <w:b/>
          <w:bCs/>
          <w:color w:val="000080"/>
        </w:rPr>
        <w:t>//</w:t>
      </w:r>
      <w:r w:rsidRPr="00FF1D79">
        <w:t xml:space="preserve"> Allow </w:t>
      </w:r>
      <w:r w:rsidRPr="00FF1D79">
        <w:rPr>
          <w:b/>
          <w:bCs/>
          <w:color w:val="880088"/>
        </w:rPr>
        <w:t>any</w:t>
      </w:r>
      <w:r w:rsidRPr="00FF1D79">
        <w:t xml:space="preserve"> address family</w:t>
      </w:r>
    </w:p>
    <w:p w14:paraId="0E4EE1DB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033B573E" w14:textId="77777777" w:rsidR="00FF1D79" w:rsidRPr="00FF1D79" w:rsidRDefault="00FF1D79" w:rsidP="00FF1D79">
      <w:pPr>
        <w:pStyle w:val="Code"/>
      </w:pPr>
      <w:r w:rsidRPr="00FF1D79">
        <w:t xml:space="preserve">    hints</w:t>
      </w:r>
      <w:r w:rsidRPr="00FF1D79">
        <w:rPr>
          <w:b/>
          <w:bCs/>
          <w:color w:val="000080"/>
        </w:rPr>
        <w:t>.</w:t>
      </w:r>
      <w:r w:rsidRPr="00FF1D79">
        <w:rPr>
          <w:i/>
          <w:iCs/>
          <w:color w:val="FF8000"/>
        </w:rPr>
        <w:t>ai_socktype</w:t>
      </w:r>
      <w:r w:rsidRPr="00FF1D79">
        <w:t xml:space="preserve"> </w:t>
      </w:r>
      <w:r w:rsidRPr="00FF1D79">
        <w:rPr>
          <w:b/>
          <w:bCs/>
          <w:color w:val="000080"/>
        </w:rPr>
        <w:t>=</w:t>
      </w:r>
      <w:r w:rsidRPr="00FF1D79">
        <w:t xml:space="preserve"> SOCK_STREAM</w:t>
      </w:r>
      <w:r w:rsidRPr="00FF1D79">
        <w:rPr>
          <w:b/>
          <w:bCs/>
          <w:color w:val="000080"/>
        </w:rPr>
        <w:t>;</w:t>
      </w:r>
    </w:p>
    <w:p w14:paraId="168EA058" w14:textId="77777777" w:rsidR="00FF1D79" w:rsidRPr="00FF1D79" w:rsidRDefault="00FF1D79" w:rsidP="00FF1D79">
      <w:pPr>
        <w:pStyle w:val="Code"/>
      </w:pPr>
      <w:r w:rsidRPr="00FF1D79">
        <w:t xml:space="preserve">    </w:t>
      </w:r>
    </w:p>
    <w:p w14:paraId="78AA19FF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only_numeric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30B44E2A" w14:textId="77777777" w:rsidR="00FF1D79" w:rsidRPr="00FF1D79" w:rsidRDefault="00FF1D79" w:rsidP="00FF1D79">
      <w:pPr>
        <w:pStyle w:val="Code"/>
      </w:pPr>
      <w:r w:rsidRPr="00FF1D79">
        <w:t xml:space="preserve">        hints</w:t>
      </w:r>
      <w:r w:rsidRPr="00FF1D79">
        <w:rPr>
          <w:b/>
          <w:bCs/>
          <w:color w:val="000080"/>
        </w:rPr>
        <w:t>.</w:t>
      </w:r>
      <w:r w:rsidRPr="00FF1D79">
        <w:rPr>
          <w:i/>
          <w:iCs/>
          <w:color w:val="FF8000"/>
        </w:rPr>
        <w:t>ai_flags</w:t>
      </w:r>
      <w:r w:rsidRPr="00FF1D79">
        <w:t xml:space="preserve"> </w:t>
      </w:r>
      <w:r w:rsidRPr="00FF1D79">
        <w:rPr>
          <w:b/>
          <w:bCs/>
          <w:color w:val="000080"/>
        </w:rPr>
        <w:t>=</w:t>
      </w:r>
      <w:r w:rsidRPr="00FF1D79">
        <w:t xml:space="preserve"> AI_NUMERICHOST </w:t>
      </w:r>
      <w:r w:rsidRPr="00FF1D79">
        <w:rPr>
          <w:b/>
          <w:bCs/>
          <w:color w:val="000080"/>
        </w:rPr>
        <w:t>|</w:t>
      </w:r>
      <w:r w:rsidRPr="00FF1D79">
        <w:t xml:space="preserve"> AI_NUMERICSERV</w:t>
      </w:r>
      <w:r w:rsidRPr="00FF1D79">
        <w:rPr>
          <w:b/>
          <w:bCs/>
          <w:color w:val="000080"/>
        </w:rPr>
        <w:t>;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Numeric host </w:t>
      </w:r>
      <w:r w:rsidRPr="00FF1D79">
        <w:rPr>
          <w:b/>
          <w:bCs/>
          <w:color w:val="0000FF"/>
        </w:rPr>
        <w:t>and</w:t>
      </w:r>
      <w:r w:rsidRPr="00FF1D79">
        <w:t xml:space="preserve"> service</w:t>
      </w:r>
    </w:p>
    <w:p w14:paraId="102764EC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52576609" w14:textId="77777777" w:rsidR="00FF1D79" w:rsidRPr="00FF1D79" w:rsidRDefault="00FF1D79" w:rsidP="00FF1D79">
      <w:pPr>
        <w:pStyle w:val="Code"/>
      </w:pPr>
    </w:p>
    <w:p w14:paraId="7DF238DD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//</w:t>
      </w:r>
      <w:r w:rsidRPr="00FF1D79">
        <w:t xml:space="preserve"> Get address info</w:t>
      </w:r>
    </w:p>
    <w:p w14:paraId="507C6F12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880088"/>
        </w:rPr>
        <w:t>int</w:t>
      </w:r>
      <w:r w:rsidRPr="00FF1D79">
        <w:t xml:space="preserve"> status </w:t>
      </w:r>
      <w:r w:rsidRPr="00FF1D79">
        <w:rPr>
          <w:b/>
          <w:bCs/>
          <w:color w:val="000080"/>
        </w:rPr>
        <w:t>=</w:t>
      </w:r>
      <w:r w:rsidRPr="00FF1D79">
        <w:t xml:space="preserve"> getaddrinfo</w:t>
      </w:r>
      <w:r w:rsidRPr="00FF1D79">
        <w:rPr>
          <w:b/>
          <w:bCs/>
          <w:color w:val="000080"/>
        </w:rPr>
        <w:t>(</w:t>
      </w:r>
      <w:r w:rsidRPr="00FF1D79">
        <w:t>hostname</w:t>
      </w:r>
      <w:r w:rsidRPr="00FF1D79">
        <w:rPr>
          <w:b/>
          <w:bCs/>
          <w:color w:val="000080"/>
        </w:rPr>
        <w:t>,</w:t>
      </w:r>
      <w:r w:rsidRPr="00FF1D79">
        <w:t xml:space="preserve"> port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80"/>
        </w:rPr>
        <w:t>&amp;</w:t>
      </w:r>
      <w:r w:rsidRPr="00FF1D79">
        <w:t>hints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80"/>
        </w:rPr>
        <w:t>&amp;</w:t>
      </w:r>
      <w:r w:rsidRPr="00FF1D79">
        <w:t>result</w:t>
      </w:r>
      <w:r w:rsidRPr="00FF1D79">
        <w:rPr>
          <w:b/>
          <w:bCs/>
          <w:color w:val="000080"/>
        </w:rPr>
        <w:t>);</w:t>
      </w:r>
    </w:p>
    <w:p w14:paraId="50BDD7E2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status </w:t>
      </w:r>
      <w:r w:rsidRPr="00FF1D79">
        <w:rPr>
          <w:b/>
          <w:bCs/>
          <w:color w:val="000080"/>
        </w:rPr>
        <w:t>!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1E0FEAD8" w14:textId="77777777" w:rsidR="00FF1D79" w:rsidRPr="00FF1D79" w:rsidRDefault="00FF1D79" w:rsidP="00FF1D79">
      <w:pPr>
        <w:pStyle w:val="Code"/>
      </w:pPr>
      <w:r w:rsidRPr="00FF1D79">
        <w:t xml:space="preserve">        fprintf</w:t>
      </w:r>
      <w:r w:rsidRPr="00FF1D79">
        <w:rPr>
          <w:b/>
          <w:bCs/>
          <w:color w:val="000080"/>
        </w:rPr>
        <w:t>(</w:t>
      </w:r>
      <w:r w:rsidRPr="00FF1D79">
        <w:t>stderr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808080"/>
        </w:rPr>
        <w:t>"getaddrinfo error: %s\n"</w:t>
      </w:r>
      <w:r w:rsidRPr="00FF1D79">
        <w:rPr>
          <w:b/>
          <w:bCs/>
          <w:color w:val="000080"/>
        </w:rPr>
        <w:t>,</w:t>
      </w:r>
      <w:r w:rsidRPr="00FF1D79">
        <w:t xml:space="preserve"> gai_strerror</w:t>
      </w:r>
      <w:r w:rsidRPr="00FF1D79">
        <w:rPr>
          <w:b/>
          <w:bCs/>
          <w:color w:val="000080"/>
        </w:rPr>
        <w:t>(</w:t>
      </w:r>
      <w:r w:rsidRPr="00FF1D79">
        <w:t>status</w:t>
      </w:r>
      <w:r w:rsidRPr="00FF1D79">
        <w:rPr>
          <w:b/>
          <w:bCs/>
          <w:color w:val="000080"/>
        </w:rPr>
        <w:t>));</w:t>
      </w:r>
    </w:p>
    <w:p w14:paraId="63B12FF7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1</w:t>
      </w:r>
      <w:r w:rsidRPr="00FF1D79">
        <w:rPr>
          <w:b/>
          <w:bCs/>
          <w:color w:val="000080"/>
        </w:rPr>
        <w:t>;</w:t>
      </w:r>
    </w:p>
    <w:p w14:paraId="1F8A0C38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0E0392FE" w14:textId="77777777" w:rsidR="00FF1D79" w:rsidRPr="00FF1D79" w:rsidRDefault="00FF1D79" w:rsidP="00FF1D79">
      <w:pPr>
        <w:pStyle w:val="Code"/>
      </w:pPr>
    </w:p>
    <w:p w14:paraId="3A2ADB29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//</w:t>
      </w:r>
      <w:r w:rsidRPr="00FF1D79">
        <w:t xml:space="preserve"> Print the results</w:t>
      </w:r>
    </w:p>
    <w:p w14:paraId="19269946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Results for %s:%s\n"</w:t>
      </w:r>
      <w:r w:rsidRPr="00FF1D79">
        <w:rPr>
          <w:b/>
          <w:bCs/>
          <w:color w:val="000080"/>
        </w:rPr>
        <w:t>,</w:t>
      </w:r>
      <w:r w:rsidRPr="00FF1D79">
        <w:t xml:space="preserve"> hostname</w:t>
      </w:r>
      <w:r w:rsidRPr="00FF1D79">
        <w:rPr>
          <w:b/>
          <w:bCs/>
          <w:color w:val="000080"/>
        </w:rPr>
        <w:t>,</w:t>
      </w:r>
      <w:r w:rsidRPr="00FF1D79">
        <w:t xml:space="preserve"> port</w:t>
      </w:r>
      <w:r w:rsidRPr="00FF1D79">
        <w:rPr>
          <w:b/>
          <w:bCs/>
          <w:color w:val="000080"/>
        </w:rPr>
        <w:t>);</w:t>
      </w:r>
    </w:p>
    <w:p w14:paraId="78D2E30D" w14:textId="77777777" w:rsidR="00FF1D79" w:rsidRPr="00FF1D79" w:rsidRDefault="00FF1D79" w:rsidP="00FF1D79">
      <w:pPr>
        <w:pStyle w:val="Code"/>
      </w:pPr>
      <w:r w:rsidRPr="00FF1D79">
        <w:t xml:space="preserve">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------------------------\n"</w:t>
      </w:r>
      <w:r w:rsidRPr="00FF1D79">
        <w:rPr>
          <w:b/>
          <w:bCs/>
          <w:color w:val="000080"/>
        </w:rPr>
        <w:t>);</w:t>
      </w:r>
    </w:p>
    <w:p w14:paraId="4D5D54A5" w14:textId="77777777" w:rsidR="00FF1D79" w:rsidRPr="00FF1D79" w:rsidRDefault="00FF1D79" w:rsidP="00FF1D79">
      <w:pPr>
        <w:pStyle w:val="Code"/>
      </w:pPr>
      <w:r w:rsidRPr="00FF1D79">
        <w:t xml:space="preserve">    </w:t>
      </w:r>
    </w:p>
    <w:p w14:paraId="10851F94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for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rp </w:t>
      </w:r>
      <w:r w:rsidRPr="00FF1D79">
        <w:rPr>
          <w:b/>
          <w:bCs/>
          <w:color w:val="000080"/>
        </w:rPr>
        <w:t>=</w:t>
      </w:r>
      <w:r w:rsidRPr="00FF1D79">
        <w:t xml:space="preserve"> result</w:t>
      </w:r>
      <w:r w:rsidRPr="00FF1D79">
        <w:rPr>
          <w:b/>
          <w:bCs/>
          <w:color w:val="000080"/>
        </w:rPr>
        <w:t>;</w:t>
      </w:r>
      <w:r w:rsidRPr="00FF1D79">
        <w:t xml:space="preserve"> rp </w:t>
      </w:r>
      <w:r w:rsidRPr="00FF1D79">
        <w:rPr>
          <w:b/>
          <w:bCs/>
          <w:color w:val="000080"/>
        </w:rPr>
        <w:t>!=</w:t>
      </w:r>
      <w:r w:rsidRPr="00FF1D79">
        <w:t xml:space="preserve"> NULL</w:t>
      </w:r>
      <w:r w:rsidRPr="00FF1D79">
        <w:rPr>
          <w:b/>
          <w:bCs/>
          <w:color w:val="000080"/>
        </w:rPr>
        <w:t>;</w:t>
      </w:r>
      <w:r w:rsidRPr="00FF1D79">
        <w:t xml:space="preserve"> rp </w:t>
      </w:r>
      <w:r w:rsidRPr="00FF1D79">
        <w:rPr>
          <w:b/>
          <w:bCs/>
          <w:color w:val="000080"/>
        </w:rPr>
        <w:t>=</w:t>
      </w:r>
      <w:r w:rsidRPr="00FF1D79">
        <w:t xml:space="preserve"> rp</w:t>
      </w:r>
      <w:r w:rsidRPr="00FF1D79">
        <w:rPr>
          <w:b/>
          <w:bCs/>
          <w:color w:val="000080"/>
        </w:rPr>
        <w:t>-&gt;</w:t>
      </w:r>
      <w:r w:rsidRPr="00FF1D79">
        <w:t>ai_next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5E1917E0" w14:textId="77777777" w:rsidR="00FF1D79" w:rsidRPr="00FF1D79" w:rsidRDefault="00FF1D79" w:rsidP="00FF1D79">
      <w:pPr>
        <w:pStyle w:val="Code"/>
      </w:pPr>
      <w:r w:rsidRPr="00FF1D79">
        <w:t xml:space="preserve">        char addrstr</w:t>
      </w:r>
      <w:r w:rsidRPr="00FF1D79">
        <w:rPr>
          <w:b/>
          <w:bCs/>
          <w:color w:val="000080"/>
        </w:rPr>
        <w:t>[</w:t>
      </w:r>
      <w:r w:rsidRPr="00FF1D79">
        <w:t>INET6_ADDRSTRLEN</w:t>
      </w:r>
      <w:r w:rsidRPr="00FF1D79">
        <w:rPr>
          <w:b/>
          <w:bCs/>
          <w:color w:val="000080"/>
        </w:rPr>
        <w:t>];</w:t>
      </w:r>
    </w:p>
    <w:p w14:paraId="03B5E58A" w14:textId="77777777" w:rsidR="00FF1D79" w:rsidRPr="00FF1D79" w:rsidRDefault="00FF1D79" w:rsidP="00FF1D79">
      <w:pPr>
        <w:pStyle w:val="Code"/>
      </w:pPr>
      <w:r w:rsidRPr="00FF1D79">
        <w:t xml:space="preserve">        void </w:t>
      </w:r>
      <w:r w:rsidRPr="00FF1D79">
        <w:rPr>
          <w:b/>
          <w:bCs/>
          <w:color w:val="000080"/>
        </w:rPr>
        <w:t>*</w:t>
      </w:r>
      <w:r w:rsidRPr="00FF1D79">
        <w:t>addr</w:t>
      </w:r>
      <w:r w:rsidRPr="00FF1D79">
        <w:rPr>
          <w:b/>
          <w:bCs/>
          <w:color w:val="000080"/>
        </w:rPr>
        <w:t>;</w:t>
      </w:r>
    </w:p>
    <w:p w14:paraId="74338797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880088"/>
        </w:rPr>
        <w:t>int</w:t>
      </w:r>
      <w:r w:rsidRPr="00FF1D79">
        <w:t xml:space="preserve"> port_num</w:t>
      </w:r>
      <w:r w:rsidRPr="00FF1D79">
        <w:rPr>
          <w:b/>
          <w:bCs/>
          <w:color w:val="000080"/>
        </w:rPr>
        <w:t>;</w:t>
      </w:r>
    </w:p>
    <w:p w14:paraId="77E5AF5A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41850782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//</w:t>
      </w:r>
      <w:r w:rsidRPr="00FF1D79">
        <w:t xml:space="preserve"> Get the pointer to the address itself</w:t>
      </w:r>
    </w:p>
    <w:p w14:paraId="277DCACA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 xml:space="preserve">ai_family </w:t>
      </w:r>
      <w:r w:rsidRPr="00FF1D79">
        <w:rPr>
          <w:b/>
          <w:bCs/>
          <w:color w:val="000080"/>
        </w:rPr>
        <w:t>==</w:t>
      </w:r>
      <w:r w:rsidRPr="00FF1D79">
        <w:t xml:space="preserve"> AF_INET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IPv4</w:t>
      </w:r>
    </w:p>
    <w:p w14:paraId="1FD96294" w14:textId="77777777" w:rsidR="00FF1D79" w:rsidRPr="00FF1D79" w:rsidRDefault="00FF1D79" w:rsidP="00FF1D79">
      <w:pPr>
        <w:pStyle w:val="Code"/>
      </w:pPr>
      <w:r w:rsidRPr="00FF1D79">
        <w:t xml:space="preserve">            struct sockaddr_in </w:t>
      </w:r>
      <w:r w:rsidRPr="00FF1D79">
        <w:rPr>
          <w:b/>
          <w:bCs/>
          <w:color w:val="000080"/>
        </w:rPr>
        <w:t>*</w:t>
      </w:r>
      <w:r w:rsidRPr="00FF1D79">
        <w:t xml:space="preserve">ipv4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struct sockaddr_in </w:t>
      </w:r>
      <w:r w:rsidRPr="00FF1D79">
        <w:rPr>
          <w:b/>
          <w:bCs/>
          <w:color w:val="000080"/>
        </w:rPr>
        <w:t>*)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>ai_addr</w:t>
      </w:r>
      <w:r w:rsidRPr="00FF1D79">
        <w:rPr>
          <w:b/>
          <w:bCs/>
          <w:color w:val="000080"/>
        </w:rPr>
        <w:t>;</w:t>
      </w:r>
    </w:p>
    <w:p w14:paraId="71A78E45" w14:textId="77777777" w:rsidR="00FF1D79" w:rsidRPr="00FF1D79" w:rsidRDefault="00FF1D79" w:rsidP="00FF1D79">
      <w:pPr>
        <w:pStyle w:val="Code"/>
      </w:pPr>
      <w:r w:rsidRPr="00FF1D79">
        <w:t xml:space="preserve">            addr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b/>
          <w:bCs/>
          <w:color w:val="000080"/>
        </w:rPr>
        <w:t>&amp;(</w:t>
      </w:r>
      <w:r w:rsidRPr="00FF1D79">
        <w:t>ipv4</w:t>
      </w:r>
      <w:r w:rsidRPr="00FF1D79">
        <w:rPr>
          <w:b/>
          <w:bCs/>
          <w:color w:val="000080"/>
        </w:rPr>
        <w:t>-&gt;</w:t>
      </w:r>
      <w:r w:rsidRPr="00FF1D79">
        <w:t>sin_addr</w:t>
      </w:r>
      <w:r w:rsidRPr="00FF1D79">
        <w:rPr>
          <w:b/>
          <w:bCs/>
          <w:color w:val="000080"/>
        </w:rPr>
        <w:t>);</w:t>
      </w:r>
    </w:p>
    <w:p w14:paraId="4409EA59" w14:textId="77777777" w:rsidR="00FF1D79" w:rsidRPr="00FF1D79" w:rsidRDefault="00FF1D79" w:rsidP="00FF1D79">
      <w:pPr>
        <w:pStyle w:val="Code"/>
      </w:pPr>
      <w:r w:rsidRPr="00FF1D79">
        <w:t xml:space="preserve">            port_num </w:t>
      </w:r>
      <w:r w:rsidRPr="00FF1D79">
        <w:rPr>
          <w:b/>
          <w:bCs/>
          <w:color w:val="000080"/>
        </w:rPr>
        <w:t>=</w:t>
      </w:r>
      <w:r w:rsidRPr="00FF1D79">
        <w:t xml:space="preserve"> ntohs</w:t>
      </w:r>
      <w:r w:rsidRPr="00FF1D79">
        <w:rPr>
          <w:b/>
          <w:bCs/>
          <w:color w:val="000080"/>
        </w:rPr>
        <w:t>(</w:t>
      </w:r>
      <w:r w:rsidRPr="00FF1D79">
        <w:t>ipv4</w:t>
      </w:r>
      <w:r w:rsidRPr="00FF1D79">
        <w:rPr>
          <w:b/>
          <w:bCs/>
          <w:color w:val="000080"/>
        </w:rPr>
        <w:t>-&gt;</w:t>
      </w:r>
      <w:r w:rsidRPr="00FF1D79">
        <w:t>sin_port</w:t>
      </w:r>
      <w:r w:rsidRPr="00FF1D79">
        <w:rPr>
          <w:b/>
          <w:bCs/>
          <w:color w:val="000080"/>
        </w:rPr>
        <w:t>);</w:t>
      </w:r>
    </w:p>
    <w:p w14:paraId="4B7026C8" w14:textId="77777777" w:rsidR="00FF1D79" w:rsidRPr="00FF1D79" w:rsidRDefault="00FF1D79" w:rsidP="00FF1D79">
      <w:pPr>
        <w:pStyle w:val="Code"/>
      </w:pPr>
      <w:r w:rsidRPr="00FF1D79">
        <w:t xml:space="preserve">    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IPv4 Address: "</w:t>
      </w:r>
      <w:r w:rsidRPr="00FF1D79">
        <w:rPr>
          <w:b/>
          <w:bCs/>
          <w:color w:val="000080"/>
        </w:rPr>
        <w:t>);</w:t>
      </w:r>
    </w:p>
    <w:p w14:paraId="288CA751" w14:textId="77777777" w:rsidR="00FF1D79" w:rsidRPr="00FF1D79" w:rsidRDefault="00FF1D79" w:rsidP="00FF1D79">
      <w:pPr>
        <w:pStyle w:val="Code"/>
      </w:pPr>
      <w:r w:rsidRPr="00FF1D79">
        <w:lastRenderedPageBreak/>
        <w:t xml:space="preserve">        </w:t>
      </w:r>
      <w:r w:rsidRPr="00FF1D79">
        <w:rPr>
          <w:b/>
          <w:bCs/>
          <w:color w:val="000080"/>
        </w:rPr>
        <w:t>}</w:t>
      </w:r>
      <w:r w:rsidRPr="00FF1D79">
        <w:t xml:space="preserve"> </w:t>
      </w:r>
      <w:r w:rsidRPr="00FF1D79">
        <w:rPr>
          <w:b/>
          <w:bCs/>
          <w:color w:val="0000FF"/>
        </w:rPr>
        <w:t>else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  <w:r w:rsidRPr="00FF1D79">
        <w:t xml:space="preserve"> </w:t>
      </w:r>
      <w:r w:rsidRPr="00FF1D79">
        <w:rPr>
          <w:b/>
          <w:bCs/>
          <w:color w:val="000080"/>
        </w:rPr>
        <w:t>//</w:t>
      </w:r>
      <w:r w:rsidRPr="00FF1D79">
        <w:t xml:space="preserve"> IPv6</w:t>
      </w:r>
    </w:p>
    <w:p w14:paraId="36FB8E0A" w14:textId="77777777" w:rsidR="00FF1D79" w:rsidRPr="00FF1D79" w:rsidRDefault="00FF1D79" w:rsidP="00FF1D79">
      <w:pPr>
        <w:pStyle w:val="Code"/>
      </w:pPr>
      <w:r w:rsidRPr="00FF1D79">
        <w:t xml:space="preserve">            struct sockaddr_in6 </w:t>
      </w:r>
      <w:r w:rsidRPr="00FF1D79">
        <w:rPr>
          <w:b/>
          <w:bCs/>
          <w:color w:val="000080"/>
        </w:rPr>
        <w:t>*</w:t>
      </w:r>
      <w:r w:rsidRPr="00FF1D79">
        <w:t xml:space="preserve">ipv6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struct sockaddr_in6 </w:t>
      </w:r>
      <w:r w:rsidRPr="00FF1D79">
        <w:rPr>
          <w:b/>
          <w:bCs/>
          <w:color w:val="000080"/>
        </w:rPr>
        <w:t>*)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>ai_addr</w:t>
      </w:r>
      <w:r w:rsidRPr="00FF1D79">
        <w:rPr>
          <w:b/>
          <w:bCs/>
          <w:color w:val="000080"/>
        </w:rPr>
        <w:t>;</w:t>
      </w:r>
    </w:p>
    <w:p w14:paraId="6B84F7A3" w14:textId="77777777" w:rsidR="00FF1D79" w:rsidRPr="00FF1D79" w:rsidRDefault="00FF1D79" w:rsidP="00FF1D79">
      <w:pPr>
        <w:pStyle w:val="Code"/>
      </w:pPr>
      <w:r w:rsidRPr="00FF1D79">
        <w:t xml:space="preserve">            addr </w:t>
      </w:r>
      <w:r w:rsidRPr="00FF1D79">
        <w:rPr>
          <w:b/>
          <w:bCs/>
          <w:color w:val="000080"/>
        </w:rPr>
        <w:t>=</w:t>
      </w:r>
      <w:r w:rsidRPr="00FF1D79">
        <w:t xml:space="preserve"> </w:t>
      </w:r>
      <w:r w:rsidRPr="00FF1D79">
        <w:rPr>
          <w:b/>
          <w:bCs/>
          <w:color w:val="000080"/>
        </w:rPr>
        <w:t>&amp;(</w:t>
      </w:r>
      <w:r w:rsidRPr="00FF1D79">
        <w:t>ipv6</w:t>
      </w:r>
      <w:r w:rsidRPr="00FF1D79">
        <w:rPr>
          <w:b/>
          <w:bCs/>
          <w:color w:val="000080"/>
        </w:rPr>
        <w:t>-&gt;</w:t>
      </w:r>
      <w:r w:rsidRPr="00FF1D79">
        <w:t>sin6_addr</w:t>
      </w:r>
      <w:r w:rsidRPr="00FF1D79">
        <w:rPr>
          <w:b/>
          <w:bCs/>
          <w:color w:val="000080"/>
        </w:rPr>
        <w:t>);</w:t>
      </w:r>
    </w:p>
    <w:p w14:paraId="671D1888" w14:textId="77777777" w:rsidR="00FF1D79" w:rsidRPr="00FF1D79" w:rsidRDefault="00FF1D79" w:rsidP="00FF1D79">
      <w:pPr>
        <w:pStyle w:val="Code"/>
      </w:pPr>
      <w:r w:rsidRPr="00FF1D79">
        <w:t xml:space="preserve">            port_num </w:t>
      </w:r>
      <w:r w:rsidRPr="00FF1D79">
        <w:rPr>
          <w:b/>
          <w:bCs/>
          <w:color w:val="000080"/>
        </w:rPr>
        <w:t>=</w:t>
      </w:r>
      <w:r w:rsidRPr="00FF1D79">
        <w:t xml:space="preserve"> ntohs</w:t>
      </w:r>
      <w:r w:rsidRPr="00FF1D79">
        <w:rPr>
          <w:b/>
          <w:bCs/>
          <w:color w:val="000080"/>
        </w:rPr>
        <w:t>(</w:t>
      </w:r>
      <w:r w:rsidRPr="00FF1D79">
        <w:t>ipv6</w:t>
      </w:r>
      <w:r w:rsidRPr="00FF1D79">
        <w:rPr>
          <w:b/>
          <w:bCs/>
          <w:color w:val="000080"/>
        </w:rPr>
        <w:t>-&gt;</w:t>
      </w:r>
      <w:r w:rsidRPr="00FF1D79">
        <w:t>sin6_port</w:t>
      </w:r>
      <w:r w:rsidRPr="00FF1D79">
        <w:rPr>
          <w:b/>
          <w:bCs/>
          <w:color w:val="000080"/>
        </w:rPr>
        <w:t>);</w:t>
      </w:r>
    </w:p>
    <w:p w14:paraId="6242FE08" w14:textId="77777777" w:rsidR="00FF1D79" w:rsidRPr="00FF1D79" w:rsidRDefault="00FF1D79" w:rsidP="00FF1D79">
      <w:pPr>
        <w:pStyle w:val="Code"/>
      </w:pPr>
      <w:r w:rsidRPr="00FF1D79">
        <w:t xml:space="preserve">    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IPv6 Address: "</w:t>
      </w:r>
      <w:r w:rsidRPr="00FF1D79">
        <w:rPr>
          <w:b/>
          <w:bCs/>
          <w:color w:val="000080"/>
        </w:rPr>
        <w:t>);</w:t>
      </w:r>
    </w:p>
    <w:p w14:paraId="3F1876F0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28979C99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5B5F5107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//</w:t>
      </w:r>
      <w:r w:rsidRPr="00FF1D79">
        <w:t xml:space="preserve"> Convert IP to string</w:t>
      </w:r>
    </w:p>
    <w:p w14:paraId="72B46344" w14:textId="77777777" w:rsidR="00FF1D79" w:rsidRPr="00FF1D79" w:rsidRDefault="00FF1D79" w:rsidP="00FF1D79">
      <w:pPr>
        <w:pStyle w:val="Code"/>
      </w:pPr>
      <w:r w:rsidRPr="00FF1D79">
        <w:t xml:space="preserve">        inet_ntop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>ai_family</w:t>
      </w:r>
      <w:r w:rsidRPr="00FF1D79">
        <w:rPr>
          <w:b/>
          <w:bCs/>
          <w:color w:val="000080"/>
        </w:rPr>
        <w:t>,</w:t>
      </w:r>
      <w:r w:rsidRPr="00FF1D79">
        <w:t xml:space="preserve"> addr</w:t>
      </w:r>
      <w:r w:rsidRPr="00FF1D79">
        <w:rPr>
          <w:b/>
          <w:bCs/>
          <w:color w:val="000080"/>
        </w:rPr>
        <w:t>,</w:t>
      </w:r>
      <w:r w:rsidRPr="00FF1D79">
        <w:t xml:space="preserve"> addrstr</w:t>
      </w:r>
      <w:r w:rsidRPr="00FF1D79">
        <w:rPr>
          <w:b/>
          <w:bCs/>
          <w:color w:val="000080"/>
        </w:rPr>
        <w:t>,</w:t>
      </w:r>
      <w:r w:rsidRPr="00FF1D79">
        <w:t xml:space="preserve"> sizeof</w:t>
      </w:r>
      <w:r w:rsidRPr="00FF1D79">
        <w:rPr>
          <w:b/>
          <w:bCs/>
          <w:color w:val="000080"/>
        </w:rPr>
        <w:t>(</w:t>
      </w:r>
      <w:r w:rsidRPr="00FF1D79">
        <w:t>addrstr</w:t>
      </w:r>
      <w:r w:rsidRPr="00FF1D79">
        <w:rPr>
          <w:b/>
          <w:bCs/>
          <w:color w:val="000080"/>
        </w:rPr>
        <w:t>));</w:t>
      </w:r>
    </w:p>
    <w:p w14:paraId="0D510CDC" w14:textId="77777777" w:rsidR="00FF1D79" w:rsidRPr="00FF1D79" w:rsidRDefault="00FF1D79" w:rsidP="00FF1D79">
      <w:pPr>
        <w:pStyle w:val="Code"/>
      </w:pPr>
      <w:r w:rsidRPr="00FF1D79">
        <w:t xml:space="preserve">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%s\n"</w:t>
      </w:r>
      <w:r w:rsidRPr="00FF1D79">
        <w:rPr>
          <w:b/>
          <w:bCs/>
          <w:color w:val="000080"/>
        </w:rPr>
        <w:t>,</w:t>
      </w:r>
      <w:r w:rsidRPr="00FF1D79">
        <w:t xml:space="preserve"> addrstr</w:t>
      </w:r>
      <w:r w:rsidRPr="00FF1D79">
        <w:rPr>
          <w:b/>
          <w:bCs/>
          <w:color w:val="000080"/>
        </w:rPr>
        <w:t>);</w:t>
      </w:r>
    </w:p>
    <w:p w14:paraId="79670FC9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01D5973F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//</w:t>
      </w:r>
      <w:r w:rsidRPr="00FF1D79">
        <w:t xml:space="preserve"> Print port</w:t>
      </w:r>
    </w:p>
    <w:p w14:paraId="7A17FDDC" w14:textId="77777777" w:rsidR="00FF1D79" w:rsidRPr="00FF1D79" w:rsidRDefault="00FF1D79" w:rsidP="00FF1D79">
      <w:pPr>
        <w:pStyle w:val="Code"/>
      </w:pPr>
      <w:r w:rsidRPr="00FF1D79">
        <w:t xml:space="preserve">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Port: %d\n"</w:t>
      </w:r>
      <w:r w:rsidRPr="00FF1D79">
        <w:rPr>
          <w:b/>
          <w:bCs/>
          <w:color w:val="000080"/>
        </w:rPr>
        <w:t>,</w:t>
      </w:r>
      <w:r w:rsidRPr="00FF1D79">
        <w:t xml:space="preserve"> port_num</w:t>
      </w:r>
      <w:r w:rsidRPr="00FF1D79">
        <w:rPr>
          <w:b/>
          <w:bCs/>
          <w:color w:val="000080"/>
        </w:rPr>
        <w:t>);</w:t>
      </w:r>
    </w:p>
    <w:p w14:paraId="0572E70D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24168729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//</w:t>
      </w:r>
      <w:r w:rsidRPr="00FF1D79">
        <w:t xml:space="preserve"> Print protocol info</w:t>
      </w:r>
    </w:p>
    <w:p w14:paraId="0F4BF488" w14:textId="77777777" w:rsidR="00FF1D79" w:rsidRPr="00FF1D79" w:rsidRDefault="00FF1D79" w:rsidP="00FF1D79">
      <w:pPr>
        <w:pStyle w:val="Code"/>
      </w:pPr>
      <w:r w:rsidRPr="00FF1D79">
        <w:t xml:space="preserve">        print_protocol_info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>ai_protocol</w:t>
      </w:r>
      <w:r w:rsidRPr="00FF1D79">
        <w:rPr>
          <w:b/>
          <w:bCs/>
          <w:color w:val="000080"/>
        </w:rPr>
        <w:t>);</w:t>
      </w:r>
    </w:p>
    <w:p w14:paraId="6FF0C791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0324EE6E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//</w:t>
      </w:r>
      <w:r w:rsidRPr="00FF1D79">
        <w:t xml:space="preserve"> If </w:t>
      </w:r>
      <w:r w:rsidRPr="00FF1D79">
        <w:rPr>
          <w:b/>
          <w:bCs/>
          <w:color w:val="000080"/>
        </w:rPr>
        <w:t>-</w:t>
      </w:r>
      <w:r w:rsidRPr="00FF1D79">
        <w:t xml:space="preserve">d </w:t>
      </w:r>
      <w:r w:rsidRPr="00FF1D79">
        <w:rPr>
          <w:b/>
          <w:bCs/>
          <w:color w:val="0000FF"/>
        </w:rPr>
        <w:t>is</w:t>
      </w:r>
      <w:r w:rsidRPr="00FF1D79">
        <w:t xml:space="preserve"> specified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FF"/>
        </w:rPr>
        <w:t>try</w:t>
      </w:r>
      <w:r w:rsidRPr="00FF1D79">
        <w:t xml:space="preserve"> to resolve hostname</w:t>
      </w:r>
    </w:p>
    <w:p w14:paraId="3ADBA30A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show_domain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170A8F81" w14:textId="77777777" w:rsidR="00FF1D79" w:rsidRPr="00FF1D79" w:rsidRDefault="00FF1D79" w:rsidP="00FF1D79">
      <w:pPr>
        <w:pStyle w:val="Code"/>
      </w:pPr>
      <w:r w:rsidRPr="00FF1D79">
        <w:t xml:space="preserve">            struct sockaddr_storage temp_addr</w:t>
      </w:r>
      <w:r w:rsidRPr="00FF1D79">
        <w:rPr>
          <w:b/>
          <w:bCs/>
          <w:color w:val="000080"/>
        </w:rPr>
        <w:t>;</w:t>
      </w:r>
    </w:p>
    <w:p w14:paraId="0B2FFC51" w14:textId="77777777" w:rsidR="00FF1D79" w:rsidRPr="00FF1D79" w:rsidRDefault="00FF1D79" w:rsidP="00FF1D79">
      <w:pPr>
        <w:pStyle w:val="Code"/>
      </w:pPr>
      <w:r w:rsidRPr="00FF1D79">
        <w:t xml:space="preserve">            memcpy</w:t>
      </w:r>
      <w:r w:rsidRPr="00FF1D79">
        <w:rPr>
          <w:b/>
          <w:bCs/>
          <w:color w:val="000080"/>
        </w:rPr>
        <w:t>(&amp;</w:t>
      </w:r>
      <w:r w:rsidRPr="00FF1D79">
        <w:t>temp_addr</w:t>
      </w:r>
      <w:r w:rsidRPr="00FF1D79">
        <w:rPr>
          <w:b/>
          <w:bCs/>
          <w:color w:val="000080"/>
        </w:rPr>
        <w:t>,</w:t>
      </w:r>
      <w:r w:rsidRPr="00FF1D79">
        <w:t xml:space="preserve"> rp</w:t>
      </w:r>
      <w:r w:rsidRPr="00FF1D79">
        <w:rPr>
          <w:b/>
          <w:bCs/>
          <w:color w:val="000080"/>
        </w:rPr>
        <w:t>-&gt;</w:t>
      </w:r>
      <w:r w:rsidRPr="00FF1D79">
        <w:t>ai_addr</w:t>
      </w:r>
      <w:r w:rsidRPr="00FF1D79">
        <w:rPr>
          <w:b/>
          <w:bCs/>
          <w:color w:val="000080"/>
        </w:rPr>
        <w:t>,</w:t>
      </w:r>
      <w:r w:rsidRPr="00FF1D79">
        <w:t xml:space="preserve"> rp</w:t>
      </w:r>
      <w:r w:rsidRPr="00FF1D79">
        <w:rPr>
          <w:b/>
          <w:bCs/>
          <w:color w:val="000080"/>
        </w:rPr>
        <w:t>-&gt;</w:t>
      </w:r>
      <w:r w:rsidRPr="00FF1D79">
        <w:t>ai_addrlen</w:t>
      </w:r>
      <w:r w:rsidRPr="00FF1D79">
        <w:rPr>
          <w:b/>
          <w:bCs/>
          <w:color w:val="000080"/>
        </w:rPr>
        <w:t>);</w:t>
      </w:r>
    </w:p>
    <w:p w14:paraId="4AEF6899" w14:textId="77777777" w:rsidR="00FF1D79" w:rsidRPr="00FF1D79" w:rsidRDefault="00FF1D79" w:rsidP="00FF1D79">
      <w:pPr>
        <w:pStyle w:val="Code"/>
      </w:pPr>
      <w:r w:rsidRPr="00FF1D79">
        <w:t xml:space="preserve">            char host</w:t>
      </w:r>
      <w:r w:rsidRPr="00FF1D79">
        <w:rPr>
          <w:b/>
          <w:bCs/>
          <w:color w:val="000080"/>
        </w:rPr>
        <w:t>[</w:t>
      </w:r>
      <w:r w:rsidRPr="00FF1D79">
        <w:t>NI_MAXHOST</w:t>
      </w:r>
      <w:r w:rsidRPr="00FF1D79">
        <w:rPr>
          <w:b/>
          <w:bCs/>
          <w:color w:val="000080"/>
        </w:rPr>
        <w:t>];</w:t>
      </w:r>
    </w:p>
    <w:p w14:paraId="5D8C7FC2" w14:textId="77777777" w:rsidR="00FF1D79" w:rsidRPr="00FF1D79" w:rsidRDefault="00FF1D79" w:rsidP="00FF1D79">
      <w:pPr>
        <w:pStyle w:val="Code"/>
      </w:pPr>
      <w:r w:rsidRPr="00FF1D79">
        <w:t xml:space="preserve">            </w:t>
      </w:r>
    </w:p>
    <w:p w14:paraId="720E2EEF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getnameinfo</w:t>
      </w:r>
      <w:r w:rsidRPr="00FF1D79">
        <w:rPr>
          <w:b/>
          <w:bCs/>
          <w:color w:val="000080"/>
        </w:rPr>
        <w:t>((</w:t>
      </w:r>
      <w:r w:rsidRPr="00FF1D79">
        <w:t>struct sockaddr</w:t>
      </w:r>
      <w:r w:rsidRPr="00FF1D79">
        <w:rPr>
          <w:b/>
          <w:bCs/>
          <w:color w:val="000080"/>
        </w:rPr>
        <w:t>*)&amp;</w:t>
      </w:r>
      <w:r w:rsidRPr="00FF1D79">
        <w:t>temp_addr</w:t>
      </w:r>
      <w:r w:rsidRPr="00FF1D79">
        <w:rPr>
          <w:b/>
          <w:bCs/>
          <w:color w:val="000080"/>
        </w:rPr>
        <w:t>,</w:t>
      </w:r>
      <w:r w:rsidRPr="00FF1D79">
        <w:t xml:space="preserve"> rp</w:t>
      </w:r>
      <w:r w:rsidRPr="00FF1D79">
        <w:rPr>
          <w:b/>
          <w:bCs/>
          <w:color w:val="000080"/>
        </w:rPr>
        <w:t>-&gt;</w:t>
      </w:r>
      <w:r w:rsidRPr="00FF1D79">
        <w:t>ai_addrlen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</w:p>
    <w:p w14:paraId="252B7186" w14:textId="77777777" w:rsidR="00FF1D79" w:rsidRPr="00FF1D79" w:rsidRDefault="00FF1D79" w:rsidP="00FF1D79">
      <w:pPr>
        <w:pStyle w:val="Code"/>
      </w:pPr>
      <w:r w:rsidRPr="00FF1D79">
        <w:t xml:space="preserve">                           host</w:t>
      </w:r>
      <w:r w:rsidRPr="00FF1D79">
        <w:rPr>
          <w:b/>
          <w:bCs/>
          <w:color w:val="000080"/>
        </w:rPr>
        <w:t>,</w:t>
      </w:r>
      <w:r w:rsidRPr="00FF1D79">
        <w:t xml:space="preserve"> NI_MAXHOST</w:t>
      </w:r>
      <w:r w:rsidRPr="00FF1D79">
        <w:rPr>
          <w:b/>
          <w:bCs/>
          <w:color w:val="000080"/>
        </w:rPr>
        <w:t>,</w:t>
      </w:r>
      <w:r w:rsidRPr="00FF1D79">
        <w:t xml:space="preserve"> NULL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==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0EAEEE56" w14:textId="77777777" w:rsidR="00FF1D79" w:rsidRPr="00FF1D79" w:rsidRDefault="00FF1D79" w:rsidP="00FF1D79">
      <w:pPr>
        <w:pStyle w:val="Code"/>
      </w:pPr>
      <w:r w:rsidRPr="00FF1D79">
        <w:t xml:space="preserve">        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Hostname: %s\n"</w:t>
      </w:r>
      <w:r w:rsidRPr="00FF1D79">
        <w:rPr>
          <w:b/>
          <w:bCs/>
          <w:color w:val="000080"/>
        </w:rPr>
        <w:t>,</w:t>
      </w:r>
      <w:r w:rsidRPr="00FF1D79">
        <w:t xml:space="preserve"> host</w:t>
      </w:r>
      <w:r w:rsidRPr="00FF1D79">
        <w:rPr>
          <w:b/>
          <w:bCs/>
          <w:color w:val="000080"/>
        </w:rPr>
        <w:t>);</w:t>
      </w:r>
    </w:p>
    <w:p w14:paraId="67FA05BF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80"/>
        </w:rPr>
        <w:t>}</w:t>
      </w:r>
      <w:r w:rsidRPr="00FF1D79">
        <w:t xml:space="preserve"> </w:t>
      </w:r>
      <w:r w:rsidRPr="00FF1D79">
        <w:rPr>
          <w:b/>
          <w:bCs/>
          <w:color w:val="0000FF"/>
        </w:rPr>
        <w:t>else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7DBB6C8A" w14:textId="77777777" w:rsidR="00FF1D79" w:rsidRPr="00FF1D79" w:rsidRDefault="00FF1D79" w:rsidP="00FF1D79">
      <w:pPr>
        <w:pStyle w:val="Code"/>
      </w:pPr>
      <w:r w:rsidRPr="00FF1D79">
        <w:t xml:space="preserve">        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Hostname: Unable to resolve\n"</w:t>
      </w:r>
      <w:r w:rsidRPr="00FF1D79">
        <w:rPr>
          <w:b/>
          <w:bCs/>
          <w:color w:val="000080"/>
        </w:rPr>
        <w:t>);</w:t>
      </w:r>
    </w:p>
    <w:p w14:paraId="1A3FE983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80"/>
        </w:rPr>
        <w:t>}</w:t>
      </w:r>
    </w:p>
    <w:p w14:paraId="20EE1857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69287B99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511A8D0C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//</w:t>
      </w:r>
      <w:r w:rsidRPr="00FF1D79">
        <w:t xml:space="preserve"> If </w:t>
      </w:r>
      <w:r w:rsidRPr="00FF1D79">
        <w:rPr>
          <w:b/>
          <w:bCs/>
          <w:color w:val="000080"/>
        </w:rPr>
        <w:t>-</w:t>
      </w:r>
      <w:r w:rsidRPr="00FF1D79">
        <w:t xml:space="preserve">s </w:t>
      </w:r>
      <w:r w:rsidRPr="00FF1D79">
        <w:rPr>
          <w:b/>
          <w:bCs/>
          <w:color w:val="0000FF"/>
        </w:rPr>
        <w:t>is</w:t>
      </w:r>
      <w:r w:rsidRPr="00FF1D79">
        <w:t xml:space="preserve"> specified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  <w:r w:rsidRPr="00FF1D79">
        <w:rPr>
          <w:b/>
          <w:bCs/>
          <w:color w:val="0000FF"/>
        </w:rPr>
        <w:t>try</w:t>
      </w:r>
      <w:r w:rsidRPr="00FF1D79">
        <w:t xml:space="preserve"> to resolve service name</w:t>
      </w:r>
    </w:p>
    <w:p w14:paraId="02A1F7DB" w14:textId="77777777" w:rsidR="00FF1D79" w:rsidRPr="00FF1D79" w:rsidRDefault="00FF1D79" w:rsidP="00FF1D79">
      <w:pPr>
        <w:pStyle w:val="Code"/>
      </w:pPr>
      <w:r w:rsidRPr="00FF1D79">
        <w:lastRenderedPageBreak/>
        <w:t xml:space="preserve">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>show_service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1AAE2EA7" w14:textId="77777777" w:rsidR="00FF1D79" w:rsidRPr="00FF1D79" w:rsidRDefault="00FF1D79" w:rsidP="00FF1D79">
      <w:pPr>
        <w:pStyle w:val="Code"/>
      </w:pPr>
      <w:r w:rsidRPr="00FF1D79">
        <w:t xml:space="preserve">            struct servent </w:t>
      </w:r>
      <w:r w:rsidRPr="00FF1D79">
        <w:rPr>
          <w:b/>
          <w:bCs/>
          <w:color w:val="000080"/>
        </w:rPr>
        <w:t>*</w:t>
      </w:r>
      <w:r w:rsidRPr="00FF1D79">
        <w:t xml:space="preserve">service </w:t>
      </w:r>
      <w:r w:rsidRPr="00FF1D79">
        <w:rPr>
          <w:b/>
          <w:bCs/>
          <w:color w:val="000080"/>
        </w:rPr>
        <w:t>=</w:t>
      </w:r>
      <w:r w:rsidRPr="00FF1D79">
        <w:t xml:space="preserve"> getservbyport</w:t>
      </w:r>
      <w:r w:rsidRPr="00FF1D79">
        <w:rPr>
          <w:b/>
          <w:bCs/>
          <w:color w:val="000080"/>
        </w:rPr>
        <w:t>(</w:t>
      </w:r>
      <w:r w:rsidRPr="00FF1D79">
        <w:t>htons</w:t>
      </w:r>
      <w:r w:rsidRPr="00FF1D79">
        <w:rPr>
          <w:b/>
          <w:bCs/>
          <w:color w:val="000080"/>
        </w:rPr>
        <w:t>(</w:t>
      </w:r>
      <w:r w:rsidRPr="00FF1D79">
        <w:t>port_num</w:t>
      </w:r>
      <w:r w:rsidRPr="00FF1D79">
        <w:rPr>
          <w:b/>
          <w:bCs/>
          <w:color w:val="000080"/>
        </w:rPr>
        <w:t>),</w:t>
      </w:r>
      <w:r w:rsidRPr="00FF1D79">
        <w:t xml:space="preserve"> </w:t>
      </w:r>
    </w:p>
    <w:p w14:paraId="274088F3" w14:textId="77777777" w:rsidR="00FF1D79" w:rsidRPr="00FF1D79" w:rsidRDefault="00FF1D79" w:rsidP="00FF1D79">
      <w:pPr>
        <w:pStyle w:val="Code"/>
      </w:pPr>
      <w:r w:rsidRPr="00FF1D79">
        <w:t xml:space="preserve">                                                 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 xml:space="preserve">ai_socktype </w:t>
      </w:r>
      <w:r w:rsidRPr="00FF1D79">
        <w:rPr>
          <w:b/>
          <w:bCs/>
          <w:color w:val="000080"/>
        </w:rPr>
        <w:t>==</w:t>
      </w:r>
      <w:r w:rsidRPr="00FF1D79">
        <w:t xml:space="preserve"> SOCK_DGRAM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?</w:t>
      </w:r>
      <w:r w:rsidRPr="00FF1D79">
        <w:t xml:space="preserve"> </w:t>
      </w:r>
      <w:r w:rsidRPr="00FF1D79">
        <w:rPr>
          <w:color w:val="808080"/>
        </w:rPr>
        <w:t>"udp"</w:t>
      </w:r>
      <w:r w:rsidRPr="00FF1D79">
        <w:t xml:space="preserve"> </w:t>
      </w:r>
      <w:r w:rsidRPr="00FF1D79">
        <w:rPr>
          <w:b/>
          <w:bCs/>
          <w:color w:val="000080"/>
        </w:rPr>
        <w:t>:</w:t>
      </w:r>
      <w:r w:rsidRPr="00FF1D79">
        <w:t xml:space="preserve"> </w:t>
      </w:r>
      <w:r w:rsidRPr="00FF1D79">
        <w:rPr>
          <w:color w:val="808080"/>
        </w:rPr>
        <w:t>"tcp"</w:t>
      </w:r>
      <w:r w:rsidRPr="00FF1D79">
        <w:rPr>
          <w:b/>
          <w:bCs/>
          <w:color w:val="000080"/>
        </w:rPr>
        <w:t>);</w:t>
      </w:r>
    </w:p>
    <w:p w14:paraId="71D2994F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FF"/>
        </w:rPr>
        <w:t>if</w:t>
      </w:r>
      <w:r w:rsidRPr="00FF1D79">
        <w:t xml:space="preserve"> </w:t>
      </w:r>
      <w:r w:rsidRPr="00FF1D79">
        <w:rPr>
          <w:b/>
          <w:bCs/>
          <w:color w:val="000080"/>
        </w:rPr>
        <w:t>(</w:t>
      </w:r>
      <w:r w:rsidRPr="00FF1D79">
        <w:t xml:space="preserve">service </w:t>
      </w:r>
      <w:r w:rsidRPr="00FF1D79">
        <w:rPr>
          <w:b/>
          <w:bCs/>
          <w:color w:val="000080"/>
        </w:rPr>
        <w:t>!=</w:t>
      </w:r>
      <w:r w:rsidRPr="00FF1D79">
        <w:t xml:space="preserve"> NULL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37504D08" w14:textId="77777777" w:rsidR="00FF1D79" w:rsidRPr="00FF1D79" w:rsidRDefault="00FF1D79" w:rsidP="00FF1D79">
      <w:pPr>
        <w:pStyle w:val="Code"/>
      </w:pPr>
      <w:r w:rsidRPr="00FF1D79">
        <w:t xml:space="preserve">        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Service: %s\n"</w:t>
      </w:r>
      <w:r w:rsidRPr="00FF1D79">
        <w:rPr>
          <w:b/>
          <w:bCs/>
          <w:color w:val="000080"/>
        </w:rPr>
        <w:t>,</w:t>
      </w:r>
      <w:r w:rsidRPr="00FF1D79">
        <w:t xml:space="preserve"> service</w:t>
      </w:r>
      <w:r w:rsidRPr="00FF1D79">
        <w:rPr>
          <w:b/>
          <w:bCs/>
          <w:color w:val="000080"/>
        </w:rPr>
        <w:t>-&gt;</w:t>
      </w:r>
      <w:r w:rsidRPr="00FF1D79">
        <w:t>s_name</w:t>
      </w:r>
      <w:r w:rsidRPr="00FF1D79">
        <w:rPr>
          <w:b/>
          <w:bCs/>
          <w:color w:val="000080"/>
        </w:rPr>
        <w:t>);</w:t>
      </w:r>
    </w:p>
    <w:p w14:paraId="1EA803F3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80"/>
        </w:rPr>
        <w:t>}</w:t>
      </w:r>
      <w:r w:rsidRPr="00FF1D79">
        <w:t xml:space="preserve"> </w:t>
      </w:r>
      <w:r w:rsidRPr="00FF1D79">
        <w:rPr>
          <w:b/>
          <w:bCs/>
          <w:color w:val="0000FF"/>
        </w:rPr>
        <w:t>else</w:t>
      </w:r>
      <w:r w:rsidRPr="00FF1D79">
        <w:t xml:space="preserve"> </w:t>
      </w:r>
      <w:r w:rsidRPr="00FF1D79">
        <w:rPr>
          <w:b/>
          <w:bCs/>
          <w:color w:val="000080"/>
        </w:rPr>
        <w:t>{</w:t>
      </w:r>
    </w:p>
    <w:p w14:paraId="2EAC452A" w14:textId="77777777" w:rsidR="00FF1D79" w:rsidRPr="00FF1D79" w:rsidRDefault="00FF1D79" w:rsidP="00FF1D79">
      <w:pPr>
        <w:pStyle w:val="Code"/>
      </w:pPr>
      <w:r w:rsidRPr="00FF1D79">
        <w:t xml:space="preserve">        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Service: Unknown\n"</w:t>
      </w:r>
      <w:r w:rsidRPr="00FF1D79">
        <w:rPr>
          <w:b/>
          <w:bCs/>
          <w:color w:val="000080"/>
        </w:rPr>
        <w:t>);</w:t>
      </w:r>
    </w:p>
    <w:p w14:paraId="21E62577" w14:textId="77777777" w:rsidR="00FF1D79" w:rsidRPr="00FF1D79" w:rsidRDefault="00FF1D79" w:rsidP="00FF1D79">
      <w:pPr>
        <w:pStyle w:val="Code"/>
      </w:pPr>
      <w:r w:rsidRPr="00FF1D79">
        <w:t xml:space="preserve">            </w:t>
      </w:r>
      <w:r w:rsidRPr="00FF1D79">
        <w:rPr>
          <w:b/>
          <w:bCs/>
          <w:color w:val="000080"/>
        </w:rPr>
        <w:t>}</w:t>
      </w:r>
    </w:p>
    <w:p w14:paraId="15380B78" w14:textId="77777777" w:rsidR="00FF1D79" w:rsidRPr="00FF1D79" w:rsidRDefault="00FF1D79" w:rsidP="00FF1D79">
      <w:pPr>
        <w:pStyle w:val="Code"/>
      </w:pPr>
      <w:r w:rsidRPr="00FF1D79">
        <w:t xml:space="preserve">        </w:t>
      </w:r>
      <w:r w:rsidRPr="00FF1D79">
        <w:rPr>
          <w:b/>
          <w:bCs/>
          <w:color w:val="000080"/>
        </w:rPr>
        <w:t>}</w:t>
      </w:r>
    </w:p>
    <w:p w14:paraId="221CA7C7" w14:textId="77777777" w:rsidR="00FF1D79" w:rsidRPr="00FF1D79" w:rsidRDefault="00FF1D79" w:rsidP="00FF1D79">
      <w:pPr>
        <w:pStyle w:val="Code"/>
      </w:pPr>
      <w:r w:rsidRPr="00FF1D79">
        <w:t xml:space="preserve">        </w:t>
      </w:r>
    </w:p>
    <w:p w14:paraId="405D4513" w14:textId="77777777" w:rsidR="00FF1D79" w:rsidRPr="00FF1D79" w:rsidRDefault="00FF1D79" w:rsidP="00FF1D79">
      <w:pPr>
        <w:pStyle w:val="Code"/>
      </w:pPr>
      <w:r w:rsidRPr="00FF1D79">
        <w:t xml:space="preserve">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Socket type: %s\n"</w:t>
      </w:r>
      <w:r w:rsidRPr="00FF1D79">
        <w:rPr>
          <w:b/>
          <w:bCs/>
          <w:color w:val="000080"/>
        </w:rPr>
        <w:t>,</w:t>
      </w:r>
      <w:r w:rsidRPr="00FF1D79">
        <w:t xml:space="preserve"> </w:t>
      </w:r>
    </w:p>
    <w:p w14:paraId="552FC431" w14:textId="77777777" w:rsidR="00FF1D79" w:rsidRPr="00FF1D79" w:rsidRDefault="00FF1D79" w:rsidP="00FF1D79">
      <w:pPr>
        <w:pStyle w:val="Code"/>
      </w:pPr>
      <w:r w:rsidRPr="00FF1D79">
        <w:t xml:space="preserve">              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 xml:space="preserve">ai_socktype </w:t>
      </w:r>
      <w:r w:rsidRPr="00FF1D79">
        <w:rPr>
          <w:b/>
          <w:bCs/>
          <w:color w:val="000080"/>
        </w:rPr>
        <w:t>==</w:t>
      </w:r>
      <w:r w:rsidRPr="00FF1D79">
        <w:t xml:space="preserve"> SOCK_STREAM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?</w:t>
      </w:r>
      <w:r w:rsidRPr="00FF1D79">
        <w:t xml:space="preserve"> </w:t>
      </w:r>
      <w:r w:rsidRPr="00FF1D79">
        <w:rPr>
          <w:color w:val="808080"/>
        </w:rPr>
        <w:t>"SOCK_STREAM"</w:t>
      </w:r>
      <w:r w:rsidRPr="00FF1D79">
        <w:t xml:space="preserve"> </w:t>
      </w:r>
      <w:r w:rsidRPr="00FF1D79">
        <w:rPr>
          <w:b/>
          <w:bCs/>
          <w:color w:val="000080"/>
        </w:rPr>
        <w:t>:</w:t>
      </w:r>
    </w:p>
    <w:p w14:paraId="248660EC" w14:textId="77777777" w:rsidR="00FF1D79" w:rsidRPr="00FF1D79" w:rsidRDefault="00FF1D79" w:rsidP="00FF1D79">
      <w:pPr>
        <w:pStyle w:val="Code"/>
      </w:pPr>
      <w:r w:rsidRPr="00FF1D79">
        <w:t xml:space="preserve">              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 xml:space="preserve">ai_socktype </w:t>
      </w:r>
      <w:r w:rsidRPr="00FF1D79">
        <w:rPr>
          <w:b/>
          <w:bCs/>
          <w:color w:val="000080"/>
        </w:rPr>
        <w:t>==</w:t>
      </w:r>
      <w:r w:rsidRPr="00FF1D79">
        <w:t xml:space="preserve"> SOCK_DGRAM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?</w:t>
      </w:r>
      <w:r w:rsidRPr="00FF1D79">
        <w:t xml:space="preserve"> </w:t>
      </w:r>
      <w:r w:rsidRPr="00FF1D79">
        <w:rPr>
          <w:color w:val="808080"/>
        </w:rPr>
        <w:t>"SOCK_DGRAM"</w:t>
      </w:r>
      <w:r w:rsidRPr="00FF1D79">
        <w:t xml:space="preserve"> </w:t>
      </w:r>
      <w:r w:rsidRPr="00FF1D79">
        <w:rPr>
          <w:b/>
          <w:bCs/>
          <w:color w:val="000080"/>
        </w:rPr>
        <w:t>:</w:t>
      </w:r>
    </w:p>
    <w:p w14:paraId="5240FE66" w14:textId="77777777" w:rsidR="00FF1D79" w:rsidRPr="00FF1D79" w:rsidRDefault="00FF1D79" w:rsidP="00FF1D79">
      <w:pPr>
        <w:pStyle w:val="Code"/>
      </w:pPr>
      <w:r w:rsidRPr="00FF1D79">
        <w:t xml:space="preserve">              </w:t>
      </w:r>
      <w:r w:rsidRPr="00FF1D79">
        <w:rPr>
          <w:b/>
          <w:bCs/>
          <w:color w:val="000080"/>
        </w:rPr>
        <w:t>(</w:t>
      </w:r>
      <w:r w:rsidRPr="00FF1D79">
        <w:t>rp</w:t>
      </w:r>
      <w:r w:rsidRPr="00FF1D79">
        <w:rPr>
          <w:b/>
          <w:bCs/>
          <w:color w:val="000080"/>
        </w:rPr>
        <w:t>-&gt;</w:t>
      </w:r>
      <w:r w:rsidRPr="00FF1D79">
        <w:t xml:space="preserve">ai_socktype </w:t>
      </w:r>
      <w:r w:rsidRPr="00FF1D79">
        <w:rPr>
          <w:b/>
          <w:bCs/>
          <w:color w:val="000080"/>
        </w:rPr>
        <w:t>==</w:t>
      </w:r>
      <w:r w:rsidRPr="00FF1D79">
        <w:t xml:space="preserve"> SOCK_RAW</w:t>
      </w:r>
      <w:r w:rsidRPr="00FF1D79">
        <w:rPr>
          <w:b/>
          <w:bCs/>
          <w:color w:val="000080"/>
        </w:rPr>
        <w:t>)</w:t>
      </w:r>
      <w:r w:rsidRPr="00FF1D79">
        <w:t xml:space="preserve"> </w:t>
      </w:r>
      <w:r w:rsidRPr="00FF1D79">
        <w:rPr>
          <w:b/>
          <w:bCs/>
          <w:color w:val="000080"/>
        </w:rPr>
        <w:t>?</w:t>
      </w:r>
      <w:r w:rsidRPr="00FF1D79">
        <w:t xml:space="preserve"> </w:t>
      </w:r>
      <w:r w:rsidRPr="00FF1D79">
        <w:rPr>
          <w:color w:val="808080"/>
        </w:rPr>
        <w:t>"SOCK_RAW"</w:t>
      </w:r>
      <w:r w:rsidRPr="00FF1D79">
        <w:t xml:space="preserve"> </w:t>
      </w:r>
      <w:r w:rsidRPr="00FF1D79">
        <w:rPr>
          <w:b/>
          <w:bCs/>
          <w:color w:val="000080"/>
        </w:rPr>
        <w:t>:</w:t>
      </w:r>
      <w:r w:rsidRPr="00FF1D79">
        <w:t xml:space="preserve"> </w:t>
      </w:r>
      <w:r w:rsidRPr="00FF1D79">
        <w:rPr>
          <w:color w:val="808080"/>
        </w:rPr>
        <w:t>"Unknown"</w:t>
      </w:r>
      <w:r w:rsidRPr="00FF1D79">
        <w:rPr>
          <w:b/>
          <w:bCs/>
          <w:color w:val="000080"/>
        </w:rPr>
        <w:t>);</w:t>
      </w:r>
    </w:p>
    <w:p w14:paraId="226C5F88" w14:textId="77777777" w:rsidR="00FF1D79" w:rsidRPr="00FF1D79" w:rsidRDefault="00FF1D79" w:rsidP="00FF1D79">
      <w:pPr>
        <w:pStyle w:val="Code"/>
      </w:pPr>
      <w:r w:rsidRPr="00FF1D79">
        <w:t xml:space="preserve">              </w:t>
      </w:r>
    </w:p>
    <w:p w14:paraId="32999B08" w14:textId="77777777" w:rsidR="00FF1D79" w:rsidRPr="00FF1D79" w:rsidRDefault="00FF1D79" w:rsidP="00FF1D79">
      <w:pPr>
        <w:pStyle w:val="Code"/>
      </w:pPr>
      <w:r w:rsidRPr="00FF1D79">
        <w:t xml:space="preserve">        printf</w:t>
      </w:r>
      <w:r w:rsidRPr="00FF1D79">
        <w:rPr>
          <w:b/>
          <w:bCs/>
          <w:color w:val="000080"/>
        </w:rPr>
        <w:t>(</w:t>
      </w:r>
      <w:r w:rsidRPr="00FF1D79">
        <w:rPr>
          <w:color w:val="808080"/>
        </w:rPr>
        <w:t>"------------------------\n"</w:t>
      </w:r>
      <w:r w:rsidRPr="00FF1D79">
        <w:rPr>
          <w:b/>
          <w:bCs/>
          <w:color w:val="000080"/>
        </w:rPr>
        <w:t>);</w:t>
      </w:r>
    </w:p>
    <w:p w14:paraId="49DD4557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80"/>
        </w:rPr>
        <w:t>}</w:t>
      </w:r>
    </w:p>
    <w:p w14:paraId="48BA06BA" w14:textId="77777777" w:rsidR="00FF1D79" w:rsidRPr="00FF1D79" w:rsidRDefault="00FF1D79" w:rsidP="00FF1D79">
      <w:pPr>
        <w:pStyle w:val="Code"/>
      </w:pPr>
    </w:p>
    <w:p w14:paraId="23A0EB88" w14:textId="77777777" w:rsidR="00FF1D79" w:rsidRPr="00FF1D79" w:rsidRDefault="00FF1D79" w:rsidP="00FF1D79">
      <w:pPr>
        <w:pStyle w:val="Code"/>
      </w:pPr>
      <w:r w:rsidRPr="00FF1D79">
        <w:t xml:space="preserve">    freeaddrinfo</w:t>
      </w:r>
      <w:r w:rsidRPr="00FF1D79">
        <w:rPr>
          <w:b/>
          <w:bCs/>
          <w:color w:val="000080"/>
        </w:rPr>
        <w:t>(</w:t>
      </w:r>
      <w:r w:rsidRPr="00FF1D79">
        <w:t>result</w:t>
      </w:r>
      <w:r w:rsidRPr="00FF1D79">
        <w:rPr>
          <w:b/>
          <w:bCs/>
          <w:color w:val="000080"/>
        </w:rPr>
        <w:t>);</w:t>
      </w:r>
    </w:p>
    <w:p w14:paraId="6F7891B3" w14:textId="77777777" w:rsidR="00FF1D79" w:rsidRPr="00FF1D79" w:rsidRDefault="00FF1D79" w:rsidP="00FF1D79">
      <w:pPr>
        <w:pStyle w:val="Code"/>
      </w:pPr>
      <w:r w:rsidRPr="00FF1D79">
        <w:t xml:space="preserve">    </w:t>
      </w:r>
      <w:r w:rsidRPr="00FF1D79">
        <w:rPr>
          <w:b/>
          <w:bCs/>
          <w:color w:val="0000FF"/>
        </w:rPr>
        <w:t>return</w:t>
      </w:r>
      <w:r w:rsidRPr="00FF1D79">
        <w:t xml:space="preserve"> </w:t>
      </w:r>
      <w:r w:rsidRPr="00FF1D79">
        <w:rPr>
          <w:color w:val="FF0000"/>
        </w:rPr>
        <w:t>0</w:t>
      </w:r>
      <w:r w:rsidRPr="00FF1D79">
        <w:rPr>
          <w:b/>
          <w:bCs/>
          <w:color w:val="000080"/>
        </w:rPr>
        <w:t>;</w:t>
      </w:r>
    </w:p>
    <w:p w14:paraId="08E5626B" w14:textId="7BE9151F" w:rsidR="00A15E4E" w:rsidRPr="00E07B70" w:rsidRDefault="00FF1D79" w:rsidP="00E07B70">
      <w:pPr>
        <w:pStyle w:val="Code"/>
        <w:rPr>
          <w:rFonts w:ascii="Times New Roman" w:hAnsi="Times New Roman" w:cs="Times New Roman"/>
        </w:rPr>
      </w:pPr>
      <w:r w:rsidRPr="00FF1D79">
        <w:rPr>
          <w:b/>
          <w:bCs/>
          <w:color w:val="000080"/>
        </w:rPr>
        <w:t>}</w:t>
      </w:r>
      <w:bookmarkStart w:id="4" w:name="_GoBack"/>
      <w:bookmarkEnd w:id="4"/>
    </w:p>
    <w:p w14:paraId="04B7349D" w14:textId="5C717D6B" w:rsidR="000E1198" w:rsidRPr="0057250F" w:rsidRDefault="002E69CE">
      <w:pPr>
        <w:pStyle w:val="Heading2"/>
        <w:rPr>
          <w:rFonts w:ascii="Times New Roman" w:hAnsi="Times New Roman" w:cs="Times New Roman"/>
          <w:lang w:val="ru-RU"/>
        </w:rPr>
      </w:pPr>
      <w:proofErr w:type="spellStart"/>
      <w:r w:rsidRPr="0057250F">
        <w:rPr>
          <w:rFonts w:ascii="Times New Roman" w:hAnsi="Times New Roman" w:cs="Times New Roman"/>
          <w:lang w:val="ru-RU"/>
        </w:rPr>
        <w:t>Опис</w:t>
      </w:r>
      <w:proofErr w:type="spellEnd"/>
      <w:r w:rsidRPr="0057250F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lang w:val="ru-RU"/>
        </w:rPr>
        <w:t>програми</w:t>
      </w:r>
      <w:proofErr w:type="spellEnd"/>
    </w:p>
    <w:p w14:paraId="036A1260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едставля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собою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нсольн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утиліт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ами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и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а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портами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а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Вон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зволя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нвертув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іж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різни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форматами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ережев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адрес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ув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датков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ро них.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Основні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можливості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ограми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>:</w:t>
      </w:r>
    </w:p>
    <w:p w14:paraId="174FAE37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нвертаці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іж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ами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и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ами</w:t>
      </w:r>
      <w:proofErr w:type="spellEnd"/>
    </w:p>
    <w:p w14:paraId="66DB3671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нвертаці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між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омерами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р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а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ів</w:t>
      </w:r>
      <w:proofErr w:type="spellEnd"/>
    </w:p>
    <w:p w14:paraId="02C46B51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ідтримк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як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, так і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6 адрес</w:t>
      </w:r>
    </w:p>
    <w:p w14:paraId="4455A2DF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датков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ро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токол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ип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окетів</w:t>
      </w:r>
      <w:proofErr w:type="spellEnd"/>
    </w:p>
    <w:p w14:paraId="24561171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Аргументи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командного рядка: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a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хоста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робк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ов’язков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араметр) -</w:t>
      </w:r>
      <w:r w:rsidRPr="0057250F">
        <w:rPr>
          <w:rFonts w:ascii="Times New Roman" w:hAnsi="Times New Roman" w:cs="Times New Roman"/>
          <w:sz w:val="28"/>
          <w:szCs w:val="28"/>
        </w:rPr>
        <w:t>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номер порт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робк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lastRenderedPageBreak/>
        <w:t>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ов’язков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араметр) -</w:t>
      </w:r>
      <w:r w:rsidRPr="0057250F">
        <w:rPr>
          <w:rFonts w:ascii="Times New Roman" w:hAnsi="Times New Roman" w:cs="Times New Roman"/>
          <w:sz w:val="28"/>
          <w:szCs w:val="28"/>
        </w:rPr>
        <w:t>t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заборон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лиш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числов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) -</w:t>
      </w:r>
      <w:r w:rsidRPr="0057250F">
        <w:rPr>
          <w:rFonts w:ascii="Times New Roman" w:hAnsi="Times New Roman" w:cs="Times New Roman"/>
          <w:sz w:val="28"/>
          <w:szCs w:val="28"/>
        </w:rPr>
        <w:t>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івк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нкретн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ерсі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4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6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6) -</w:t>
      </w:r>
      <w:r w:rsidRPr="0057250F">
        <w:rPr>
          <w:rFonts w:ascii="Times New Roman" w:hAnsi="Times New Roman" w:cs="Times New Roman"/>
          <w:sz w:val="28"/>
          <w:szCs w:val="28"/>
        </w:rPr>
        <w:t>d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ед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оменного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ан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ед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аног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орту</w:t>
      </w:r>
    </w:p>
    <w:p w14:paraId="14E7F106" w14:textId="77777777" w:rsidR="000E1198" w:rsidRPr="0057250F" w:rsidRDefault="002E69CE">
      <w:pPr>
        <w:pStyle w:val="BodyText"/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</w:rPr>
        <w:t>Алгоритм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</w:rPr>
        <w:t>роботи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b/>
          <w:bCs/>
          <w:sz w:val="28"/>
          <w:szCs w:val="28"/>
        </w:rPr>
        <w:t>програми</w:t>
      </w:r>
      <w:proofErr w:type="spellEnd"/>
      <w:r w:rsidRPr="0057250F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11625E9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робк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ргумен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командного рядка з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помого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57250F">
        <w:rPr>
          <w:rFonts w:ascii="Times New Roman" w:hAnsi="Times New Roman" w:cs="Times New Roman"/>
          <w:sz w:val="28"/>
          <w:szCs w:val="28"/>
        </w:rPr>
        <w:t>getopt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57250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9B90DFE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еревірк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аявност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ов’язков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ргумен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ї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алідність</w:t>
      </w:r>
      <w:proofErr w:type="spellEnd"/>
    </w:p>
    <w:p w14:paraId="7B5ACBDF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алаштув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труктур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addrinfo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ідповідн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адан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араметрів</w:t>
      </w:r>
      <w:proofErr w:type="spellEnd"/>
    </w:p>
    <w:p w14:paraId="654C1ADA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лик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функці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Pr="0057250F">
        <w:rPr>
          <w:rFonts w:ascii="Times New Roman" w:hAnsi="Times New Roman" w:cs="Times New Roman"/>
          <w:sz w:val="28"/>
          <w:szCs w:val="28"/>
        </w:rPr>
        <w:t>getaddrinfo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)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ро адресу та порт</w:t>
      </w:r>
    </w:p>
    <w:p w14:paraId="33AF0C51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тераці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о результатах і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вед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етальн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нформаці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жн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найдено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D784136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а (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6)</w:t>
      </w:r>
    </w:p>
    <w:p w14:paraId="696AA0E3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Номер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орту</w:t>
      </w:r>
      <w:proofErr w:type="spellEnd"/>
    </w:p>
    <w:p w14:paraId="3AAB105D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Інформаці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о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отокол</w:t>
      </w:r>
      <w:proofErr w:type="spellEnd"/>
    </w:p>
    <w:p w14:paraId="4F9F88D7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апитано через -</w:t>
      </w:r>
      <w:r w:rsidRPr="0057250F">
        <w:rPr>
          <w:rFonts w:ascii="Times New Roman" w:hAnsi="Times New Roman" w:cs="Times New Roman"/>
          <w:sz w:val="28"/>
          <w:szCs w:val="28"/>
        </w:rPr>
        <w:t>d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6517DC4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апитано через -</w:t>
      </w:r>
      <w:r w:rsidRPr="0057250F">
        <w:rPr>
          <w:rFonts w:ascii="Times New Roman" w:hAnsi="Times New Roman" w:cs="Times New Roman"/>
          <w:sz w:val="28"/>
          <w:szCs w:val="28"/>
        </w:rPr>
        <w:t>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F52A3FD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Тип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сокету</w:t>
      </w:r>
      <w:proofErr w:type="spellEnd"/>
    </w:p>
    <w:p w14:paraId="506A0E4E" w14:textId="77777777" w:rsidR="000E1198" w:rsidRPr="0057250F" w:rsidRDefault="002E69CE">
      <w:pPr>
        <w:pStyle w:val="Heading2"/>
        <w:rPr>
          <w:rFonts w:ascii="Times New Roman" w:hAnsi="Times New Roman" w:cs="Times New Roman"/>
        </w:rPr>
      </w:pPr>
      <w:bookmarkStart w:id="5" w:name="приклади-використання-програми"/>
      <w:bookmarkEnd w:id="3"/>
      <w:proofErr w:type="spellStart"/>
      <w:r w:rsidRPr="0057250F">
        <w:rPr>
          <w:rFonts w:ascii="Times New Roman" w:hAnsi="Times New Roman" w:cs="Times New Roman"/>
        </w:rPr>
        <w:t>Приклади</w:t>
      </w:r>
      <w:proofErr w:type="spellEnd"/>
      <w:r w:rsidRPr="0057250F">
        <w:rPr>
          <w:rFonts w:ascii="Times New Roman" w:hAnsi="Times New Roman" w:cs="Times New Roman"/>
        </w:rPr>
        <w:t xml:space="preserve"> </w:t>
      </w:r>
      <w:proofErr w:type="spellStart"/>
      <w:r w:rsidRPr="0057250F">
        <w:rPr>
          <w:rFonts w:ascii="Times New Roman" w:hAnsi="Times New Roman" w:cs="Times New Roman"/>
        </w:rPr>
        <w:t>використання</w:t>
      </w:r>
      <w:proofErr w:type="spellEnd"/>
      <w:r w:rsidRPr="0057250F">
        <w:rPr>
          <w:rFonts w:ascii="Times New Roman" w:hAnsi="Times New Roman" w:cs="Times New Roman"/>
        </w:rPr>
        <w:t xml:space="preserve"> </w:t>
      </w:r>
      <w:proofErr w:type="spellStart"/>
      <w:r w:rsidRPr="0057250F">
        <w:rPr>
          <w:rFonts w:ascii="Times New Roman" w:hAnsi="Times New Roman" w:cs="Times New Roman"/>
        </w:rPr>
        <w:t>програми</w:t>
      </w:r>
      <w:proofErr w:type="spellEnd"/>
    </w:p>
    <w:p w14:paraId="0FB3A7AC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6" w:name="приклад-1-базове-використання"/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иклад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1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Базове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</w:p>
    <w:p w14:paraId="7A342315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google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google.com: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42.250.186.206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6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a00:1450:401b:80e::200e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3D32E646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команд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еретвори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r w:rsidRPr="0057250F">
        <w:rPr>
          <w:rFonts w:ascii="Times New Roman" w:hAnsi="Times New Roman" w:cs="Times New Roman"/>
          <w:sz w:val="28"/>
          <w:szCs w:val="28"/>
        </w:rPr>
        <w:t>googl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57250F">
        <w:rPr>
          <w:rFonts w:ascii="Times New Roman" w:hAnsi="Times New Roman" w:cs="Times New Roman"/>
          <w:sz w:val="28"/>
          <w:szCs w:val="28"/>
        </w:rPr>
        <w:t>com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” н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ідповідн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у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ідобрази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нформаці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ро порт 80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каж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с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найде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як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, так і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6)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їх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омер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р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токол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тип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оке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4B8D8D4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7" w:name="X753002d5d6198bfa2642f56fdbc692b8031d64d"/>
      <w:bookmarkEnd w:id="6"/>
      <w:r w:rsidRPr="005725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клад 2: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анням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оменного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</w:p>
    <w:p w14:paraId="22632F35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.8.8.8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53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d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8.8.8.8:5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8.8.8.8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5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Hostnam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57250F">
        <w:rPr>
          <w:rStyle w:val="NormalTok"/>
          <w:rFonts w:ascii="Times New Roman" w:hAnsi="Times New Roman" w:cs="Times New Roman"/>
          <w:sz w:val="28"/>
          <w:szCs w:val="28"/>
        </w:rPr>
        <w:t>dns.google</w:t>
      </w:r>
      <w:proofErr w:type="spellEnd"/>
      <w:proofErr w:type="gramEnd"/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ervic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domain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5216D733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ьом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падк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ацю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о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8.8.8.8 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ублічн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сервер </w:t>
      </w:r>
      <w:r w:rsidRPr="0057250F">
        <w:rPr>
          <w:rFonts w:ascii="Times New Roman" w:hAnsi="Times New Roman" w:cs="Times New Roman"/>
          <w:sz w:val="28"/>
          <w:szCs w:val="28"/>
        </w:rPr>
        <w:t>Googl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 та портом 53 (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тандартн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орт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апорец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d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апуска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воротн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шук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амагаючис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най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в’язан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іє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о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корисн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дентифікації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ер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їхні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ами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апорец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муш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шук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азв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в’язаног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портом 53. 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результат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бачит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е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орт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овуєтьс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7250F">
        <w:rPr>
          <w:rFonts w:ascii="Times New Roman" w:hAnsi="Times New Roman" w:cs="Times New Roman"/>
          <w:sz w:val="28"/>
          <w:szCs w:val="28"/>
        </w:rPr>
        <w:t>Domain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Nam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System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514A9C4A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8" w:name="Xd978e6580710224710ddac37b29cf8c3f351001"/>
      <w:bookmarkEnd w:id="7"/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иклад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3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лише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числових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значень</w:t>
      </w:r>
      <w:proofErr w:type="spellEnd"/>
    </w:p>
    <w:p w14:paraId="365A97C7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./lab2.ou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92.168.1.1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22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192.168.1.1:22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92.168.1.1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22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92.168.1.1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Style w:val="NormalTok"/>
          <w:rFonts w:ascii="Times New Roman" w:hAnsi="Times New Roman" w:cs="Times New Roman"/>
          <w:sz w:val="28"/>
          <w:szCs w:val="28"/>
        </w:rPr>
        <w:t>ssh</w:t>
      </w:r>
      <w:proofErr w:type="spellEnd"/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Error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With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t,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he argument for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must be a numeric port number.</w:t>
      </w:r>
    </w:p>
    <w:p w14:paraId="4C7D7F6A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апорец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t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бмеж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лиш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числов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начен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знача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е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проб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розв’яз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б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азв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. Вон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ацюватим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безпосереднь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адресо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192.168.1.1 та портом 22 (</w:t>
      </w:r>
      <w:r w:rsidRPr="0057250F">
        <w:rPr>
          <w:rFonts w:ascii="Times New Roman" w:hAnsi="Times New Roman" w:cs="Times New Roman"/>
          <w:sz w:val="28"/>
          <w:szCs w:val="28"/>
        </w:rPr>
        <w:t>SSH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058DE259" w14:textId="77777777" w:rsidR="000E1198" w:rsidRPr="00A15E4E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приклад-4-використання-лише-ipv4"/>
      <w:bookmarkEnd w:id="8"/>
      <w:r w:rsidRPr="0057250F">
        <w:rPr>
          <w:rFonts w:ascii="Times New Roman" w:hAnsi="Times New Roman" w:cs="Times New Roman"/>
          <w:sz w:val="28"/>
          <w:szCs w:val="28"/>
          <w:lang w:val="ru-RU"/>
        </w:rPr>
        <w:t>Приклад</w:t>
      </w:r>
      <w:r w:rsidRPr="00A15E4E">
        <w:rPr>
          <w:rFonts w:ascii="Times New Roman" w:hAnsi="Times New Roman" w:cs="Times New Roman"/>
          <w:sz w:val="28"/>
          <w:szCs w:val="28"/>
          <w:lang w:val="ru-RU"/>
        </w:rPr>
        <w:t xml:space="preserve"> 4: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A15E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лише</w:t>
      </w:r>
      <w:proofErr w:type="spellEnd"/>
      <w:r w:rsidRPr="00A15E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A15E4E">
        <w:rPr>
          <w:rFonts w:ascii="Times New Roman" w:hAnsi="Times New Roman" w:cs="Times New Roman"/>
          <w:sz w:val="28"/>
          <w:szCs w:val="28"/>
          <w:lang w:val="ru-RU"/>
        </w:rPr>
        <w:t>4</w:t>
      </w:r>
    </w:p>
    <w:p w14:paraId="2F3125D5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example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v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example.com: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192.228.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lastRenderedPageBreak/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96.7.128.198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192.228.84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96.7.128.175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215.0.136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215.0.138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0B852A62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апорец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4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казує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шукат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лиш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-адреси для доменного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r w:rsidRPr="0057250F">
        <w:rPr>
          <w:rFonts w:ascii="Times New Roman" w:hAnsi="Times New Roman" w:cs="Times New Roman"/>
          <w:sz w:val="28"/>
          <w:szCs w:val="28"/>
        </w:rPr>
        <w:t>exampl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57250F">
        <w:rPr>
          <w:rFonts w:ascii="Times New Roman" w:hAnsi="Times New Roman" w:cs="Times New Roman"/>
          <w:sz w:val="28"/>
          <w:szCs w:val="28"/>
        </w:rPr>
        <w:t>com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”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гноруватиме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будь-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IPv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6-адреси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наві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якщ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вони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ступн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ьог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домену.</w:t>
      </w:r>
    </w:p>
    <w:p w14:paraId="0EB7A874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X2767344acece133d9493181195584cacbf926e6"/>
      <w:bookmarkEnd w:id="9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Приклад 5: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м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аміс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омера порту</w:t>
      </w:r>
    </w:p>
    <w:p w14:paraId="36C61C1E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github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proofErr w:type="gramStart"/>
      <w:r w:rsidRPr="0057250F">
        <w:rPr>
          <w:rStyle w:val="NormalTok"/>
          <w:rFonts w:ascii="Times New Roman" w:hAnsi="Times New Roman" w:cs="Times New Roman"/>
          <w:sz w:val="28"/>
          <w:szCs w:val="28"/>
        </w:rPr>
        <w:t>github.com:https</w:t>
      </w:r>
      <w:proofErr w:type="spellEnd"/>
      <w:proofErr w:type="gramEnd"/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40.82.121.4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69318AA8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цьом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иклад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аміс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конкретного номера порту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овуєтьс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“</w:t>
      </w:r>
      <w:r w:rsidRPr="0057250F">
        <w:rPr>
          <w:rFonts w:ascii="Times New Roman" w:hAnsi="Times New Roman" w:cs="Times New Roman"/>
          <w:sz w:val="28"/>
          <w:szCs w:val="28"/>
        </w:rPr>
        <w:t>http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”.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рогра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автоматично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еретвори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його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ідповідн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омер порту (443)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авдяк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використанню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истемних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файл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, таких як /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etc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57250F">
        <w:rPr>
          <w:rFonts w:ascii="Times New Roman" w:hAnsi="Times New Roman" w:cs="Times New Roman"/>
          <w:sz w:val="28"/>
          <w:szCs w:val="28"/>
        </w:rPr>
        <w:t>service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які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зіставляють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мен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сервіс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із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номерами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ртів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CA12E1E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X50e6f9102e31a30f045ea5fbc1ba0a69e00d4ca"/>
      <w:bookmarkEnd w:id="10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Приклад 6: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Повний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приклад з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усіма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доступними</w:t>
      </w:r>
      <w:proofErr w:type="spellEnd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  <w:lang w:val="ru-RU"/>
        </w:rPr>
        <w:t>опціями</w:t>
      </w:r>
      <w:proofErr w:type="spellEnd"/>
    </w:p>
    <w:p w14:paraId="3E72FBA2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stackoverflow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v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d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stackoverflow.com: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04.18.32.7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Hostnam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04.18.32.7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ervic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72.64.155.249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proofErr w:type="spellStart"/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proofErr w:type="spellEnd"/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Hostnam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72.64.155.249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ervic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5C2C3B4F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Цей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овний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иклад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демонструє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багатьох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рапорців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одночасно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: -a stackoverflow.com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еретвор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доменного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імені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IP -p 443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икорист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орту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443 (HTTPS) -v 4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обмеже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результатів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лише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IPv4-адресами -d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виконанн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зворотного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DNS-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ошуку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-s: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ошук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назви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сервісу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7250F">
        <w:rPr>
          <w:rFonts w:ascii="Times New Roman" w:hAnsi="Times New Roman" w:cs="Times New Roman"/>
          <w:sz w:val="28"/>
          <w:szCs w:val="28"/>
        </w:rPr>
        <w:t>порту</w:t>
      </w:r>
      <w:proofErr w:type="spellEnd"/>
      <w:r w:rsidRPr="0057250F">
        <w:rPr>
          <w:rFonts w:ascii="Times New Roman" w:hAnsi="Times New Roman" w:cs="Times New Roman"/>
          <w:sz w:val="28"/>
          <w:szCs w:val="28"/>
        </w:rPr>
        <w:t xml:space="preserve"> 443</w:t>
      </w:r>
      <w:bookmarkEnd w:id="1"/>
      <w:bookmarkEnd w:id="5"/>
      <w:bookmarkEnd w:id="11"/>
    </w:p>
    <w:sectPr w:rsidR="000E1198" w:rsidRPr="0057250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1680F" w14:textId="77777777" w:rsidR="0025630E" w:rsidRDefault="0025630E">
      <w:pPr>
        <w:spacing w:after="0"/>
      </w:pPr>
      <w:r>
        <w:separator/>
      </w:r>
    </w:p>
  </w:endnote>
  <w:endnote w:type="continuationSeparator" w:id="0">
    <w:p w14:paraId="42602750" w14:textId="77777777" w:rsidR="0025630E" w:rsidRDefault="00256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0AF36" w14:textId="77777777" w:rsidR="0025630E" w:rsidRDefault="0025630E">
      <w:r>
        <w:separator/>
      </w:r>
    </w:p>
  </w:footnote>
  <w:footnote w:type="continuationSeparator" w:id="0">
    <w:p w14:paraId="27426F57" w14:textId="77777777" w:rsidR="0025630E" w:rsidRDefault="00256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C323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66BC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96E5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198"/>
    <w:rsid w:val="000E1198"/>
    <w:rsid w:val="0025630E"/>
    <w:rsid w:val="002E69CE"/>
    <w:rsid w:val="0057250F"/>
    <w:rsid w:val="00694C15"/>
    <w:rsid w:val="006C0F66"/>
    <w:rsid w:val="00867FBC"/>
    <w:rsid w:val="00A15E4E"/>
    <w:rsid w:val="00AB0051"/>
    <w:rsid w:val="00AB64B5"/>
    <w:rsid w:val="00C1319E"/>
    <w:rsid w:val="00E07B70"/>
    <w:rsid w:val="00FF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DDEAB"/>
  <w15:docId w15:val="{A0030B19-3690-4896-B400-1E35688AC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725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7250F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6C0F66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6C0F6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C0F66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0F66"/>
  </w:style>
  <w:style w:type="paragraph" w:styleId="Footer">
    <w:name w:val="footer"/>
    <w:basedOn w:val="Normal"/>
    <w:link w:val="FooterChar"/>
    <w:unhideWhenUsed/>
    <w:rsid w:val="006C0F66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F66"/>
  </w:style>
  <w:style w:type="paragraph" w:customStyle="1" w:styleId="msonormal0">
    <w:name w:val="msonormal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UA" w:eastAsia="ru-UA"/>
    </w:rPr>
  </w:style>
  <w:style w:type="paragraph" w:customStyle="1" w:styleId="sc1">
    <w:name w:val="sc1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8000"/>
      <w:lang w:val="ru-UA" w:eastAsia="ru-UA"/>
    </w:rPr>
  </w:style>
  <w:style w:type="paragraph" w:customStyle="1" w:styleId="sc2">
    <w:name w:val="sc2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FF0000"/>
      <w:lang w:val="ru-UA" w:eastAsia="ru-UA"/>
    </w:rPr>
  </w:style>
  <w:style w:type="paragraph" w:customStyle="1" w:styleId="sc3">
    <w:name w:val="sc3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808080"/>
      <w:lang w:val="ru-UA" w:eastAsia="ru-UA"/>
    </w:rPr>
  </w:style>
  <w:style w:type="paragraph" w:customStyle="1" w:styleId="sc4">
    <w:name w:val="sc4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808080"/>
      <w:lang w:val="ru-UA" w:eastAsia="ru-UA"/>
    </w:rPr>
  </w:style>
  <w:style w:type="paragraph" w:customStyle="1" w:styleId="sc5">
    <w:name w:val="sc5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FF"/>
      <w:lang w:val="ru-UA" w:eastAsia="ru-UA"/>
    </w:rPr>
  </w:style>
  <w:style w:type="paragraph" w:customStyle="1" w:styleId="sc10">
    <w:name w:val="sc10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80"/>
      <w:lang w:val="ru-UA" w:eastAsia="ru-UA"/>
    </w:rPr>
  </w:style>
  <w:style w:type="paragraph" w:customStyle="1" w:styleId="sc14">
    <w:name w:val="sc14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880088"/>
      <w:lang w:val="ru-UA" w:eastAsia="ru-UA"/>
    </w:rPr>
  </w:style>
  <w:style w:type="paragraph" w:customStyle="1" w:styleId="sc20">
    <w:name w:val="sc20"/>
    <w:basedOn w:val="Normal"/>
    <w:rsid w:val="00FF1D79"/>
    <w:pPr>
      <w:spacing w:before="100" w:beforeAutospacing="1" w:after="100" w:afterAutospacing="1"/>
    </w:pPr>
    <w:rPr>
      <w:rFonts w:ascii="Times New Roman" w:eastAsia="Times New Roman" w:hAnsi="Times New Roman" w:cs="Times New Roman"/>
      <w:i/>
      <w:iCs/>
      <w:color w:val="FF8000"/>
      <w:lang w:val="ru-UA" w:eastAsia="ru-UA"/>
    </w:rPr>
  </w:style>
  <w:style w:type="character" w:customStyle="1" w:styleId="sc11">
    <w:name w:val="sc11"/>
    <w:basedOn w:val="DefaultParagraphFont"/>
    <w:rsid w:val="00FF1D79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FF1D79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FF1D79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FF1D79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FF1D79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41">
    <w:name w:val="sc141"/>
    <w:basedOn w:val="DefaultParagraphFont"/>
    <w:rsid w:val="00FF1D79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21">
    <w:name w:val="sc21"/>
    <w:basedOn w:val="DefaultParagraphFont"/>
    <w:rsid w:val="00FF1D79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FF1D79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01">
    <w:name w:val="sc201"/>
    <w:basedOn w:val="DefaultParagraphFont"/>
    <w:rsid w:val="00FF1D79"/>
    <w:rPr>
      <w:rFonts w:ascii="Courier New" w:hAnsi="Courier New" w:cs="Courier New" w:hint="default"/>
      <w:i/>
      <w:iCs/>
      <w:color w:val="FF8000"/>
      <w:sz w:val="20"/>
      <w:szCs w:val="20"/>
    </w:rPr>
  </w:style>
  <w:style w:type="paragraph" w:customStyle="1" w:styleId="Code">
    <w:name w:val="Code"/>
    <w:basedOn w:val="Normal"/>
    <w:link w:val="CodeChar"/>
    <w:qFormat/>
    <w:rsid w:val="00FF1D79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</w:pPr>
    <w:rPr>
      <w:rFonts w:ascii="Courier New" w:eastAsia="Times New Roman" w:hAnsi="Courier New" w:cs="Courier New"/>
      <w:noProof/>
      <w:color w:val="000000"/>
      <w:sz w:val="20"/>
      <w:szCs w:val="20"/>
      <w:lang w:val="ru-UA" w:eastAsia="ru-UA"/>
    </w:rPr>
  </w:style>
  <w:style w:type="character" w:customStyle="1" w:styleId="CodeChar">
    <w:name w:val="Code Char"/>
    <w:basedOn w:val="DefaultParagraphFont"/>
    <w:link w:val="Code"/>
    <w:rsid w:val="00FF1D79"/>
    <w:rPr>
      <w:rFonts w:ascii="Courier New" w:eastAsia="Times New Roman" w:hAnsi="Courier New" w:cs="Courier New"/>
      <w:noProof/>
      <w:color w:val="000000"/>
      <w:sz w:val="20"/>
      <w:szCs w:val="20"/>
      <w:shd w:val="clear" w:color="auto" w:fill="F2F2F2" w:themeFill="background1" w:themeFillShade="F2"/>
      <w:lang w:val="ru-UA" w:eastAsia="ru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8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58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2022</Words>
  <Characters>1153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ytro Overchuk</dc:creator>
  <cp:keywords/>
  <cp:lastModifiedBy>Dmytro Overchuk</cp:lastModifiedBy>
  <cp:revision>12</cp:revision>
  <cp:lastPrinted>2025-02-24T20:18:00Z</cp:lastPrinted>
  <dcterms:created xsi:type="dcterms:W3CDTF">2025-02-24T20:08:00Z</dcterms:created>
  <dcterms:modified xsi:type="dcterms:W3CDTF">2025-03-24T16:22:00Z</dcterms:modified>
</cp:coreProperties>
</file>